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FE4E0" w14:textId="77777777" w:rsidR="001109F7" w:rsidRDefault="00257286" w:rsidP="00257286">
      <w:pPr>
        <w:pStyle w:val="Title"/>
      </w:pPr>
      <w:r>
        <w:t>Lake-Sumter State College Course Syllabus</w:t>
      </w:r>
    </w:p>
    <w:p w14:paraId="446C35B3" w14:textId="77777777" w:rsidR="00257286" w:rsidRPr="009816BB" w:rsidRDefault="00257286" w:rsidP="00257286">
      <w:pPr>
        <w:pStyle w:val="Heading1"/>
      </w:pPr>
      <w:r w:rsidRPr="009816BB">
        <w:t>Course Information:</w:t>
      </w:r>
    </w:p>
    <w:p w14:paraId="0654E315" w14:textId="77777777" w:rsidR="00257286" w:rsidRPr="009816BB" w:rsidRDefault="00E43279" w:rsidP="006F2B2E">
      <w:r w:rsidRPr="009816BB">
        <w:t xml:space="preserve">Course </w:t>
      </w:r>
      <w:r w:rsidR="007C0372">
        <w:t>Prefix/Number</w:t>
      </w:r>
      <w:r w:rsidRPr="009816BB">
        <w:t>:</w:t>
      </w:r>
      <w:r w:rsidR="00257286" w:rsidRPr="009816BB">
        <w:t xml:space="preserve"> </w:t>
      </w:r>
      <w:r w:rsidR="00BB4AD4">
        <w:t>CTS 1205</w:t>
      </w:r>
    </w:p>
    <w:p w14:paraId="019841F3" w14:textId="77777777" w:rsidR="00614052" w:rsidRPr="009816BB" w:rsidRDefault="00257286" w:rsidP="00257286">
      <w:r w:rsidRPr="009816BB">
        <w:t>Course Title</w:t>
      </w:r>
      <w:r w:rsidR="00E43279" w:rsidRPr="009816BB">
        <w:t>:</w:t>
      </w:r>
      <w:r w:rsidRPr="009816BB">
        <w:t xml:space="preserve"> </w:t>
      </w:r>
      <w:r w:rsidR="00BB4AD4">
        <w:t>M</w:t>
      </w:r>
      <w:r w:rsidR="00757AB2">
        <w:t>icrosoft</w:t>
      </w:r>
      <w:r w:rsidR="00BB4AD4">
        <w:t xml:space="preserve"> Excel</w:t>
      </w:r>
    </w:p>
    <w:p w14:paraId="4926A5EC" w14:textId="6F131FE3" w:rsidR="00257286" w:rsidRPr="009816BB" w:rsidRDefault="00E43279" w:rsidP="00257286">
      <w:r w:rsidRPr="009816BB">
        <w:t>CRN:</w:t>
      </w:r>
      <w:r w:rsidR="00257286" w:rsidRPr="009816BB">
        <w:t xml:space="preserve"> </w:t>
      </w:r>
      <w:r w:rsidR="007459F9">
        <w:t>202</w:t>
      </w:r>
      <w:r w:rsidR="0043429C">
        <w:t>33</w:t>
      </w:r>
    </w:p>
    <w:p w14:paraId="6AB833BD" w14:textId="77777777" w:rsidR="00257286" w:rsidRPr="009816BB" w:rsidRDefault="00E43279" w:rsidP="00257286">
      <w:r w:rsidRPr="009816BB">
        <w:t>Credit Hours:</w:t>
      </w:r>
      <w:r w:rsidR="00257286" w:rsidRPr="009816BB">
        <w:t xml:space="preserve"> </w:t>
      </w:r>
      <w:r w:rsidR="00C1336F">
        <w:t>3</w:t>
      </w:r>
    </w:p>
    <w:p w14:paraId="37A5B945" w14:textId="77777777" w:rsidR="00257286" w:rsidRDefault="00C90FF8" w:rsidP="00257286">
      <w:r>
        <w:t>Semester</w:t>
      </w:r>
      <w:r w:rsidR="008C6E15" w:rsidRPr="009816BB">
        <w:t>:</w:t>
      </w:r>
      <w:r w:rsidR="00257286" w:rsidRPr="009816BB">
        <w:t xml:space="preserve"> </w:t>
      </w:r>
      <w:r w:rsidR="00EB70FC">
        <w:t>Spring 201</w:t>
      </w:r>
      <w:r w:rsidR="007459F9">
        <w:t>9</w:t>
      </w:r>
    </w:p>
    <w:p w14:paraId="6BC15D36" w14:textId="77777777" w:rsidR="00DE299E" w:rsidRPr="009816BB" w:rsidRDefault="00DE299E" w:rsidP="00257286">
      <w:r>
        <w:t xml:space="preserve">Class Days, Location, Time: </w:t>
      </w:r>
      <w:r w:rsidR="00633229">
        <w:t>ONLINE</w:t>
      </w:r>
    </w:p>
    <w:p w14:paraId="7421D5F4" w14:textId="47665A28" w:rsidR="00257286" w:rsidRPr="00C1336F" w:rsidRDefault="00E43279" w:rsidP="00257286">
      <w:r w:rsidRPr="00C1336F">
        <w:t>Course Description:</w:t>
      </w:r>
      <w:r w:rsidR="003B2F70" w:rsidRPr="00C1336F">
        <w:t xml:space="preserve"> </w:t>
      </w:r>
      <w:r w:rsidR="00C1336F" w:rsidRPr="00C1336F">
        <w:t xml:space="preserve">This course provides comprehensive instruction in Microsoft Excel. Topics include use of the ribbon, entering constant values and formulas; constructing, formatting, and printing worksheets; use of functions (including conditional, lookup, and database functions): list management; creating and printing charts; using large worksheets and multiple worksheets; using range names in formulas; creating and using macros; integration; worksheet design and documentation; and other advanced topics. Students will have daily hands-on experience. Additional practice time will be required. Adequate keyboarding and mouse skills are helpful. </w:t>
      </w:r>
    </w:p>
    <w:p w14:paraId="5119DCDD" w14:textId="77777777" w:rsidR="00257286" w:rsidRPr="009816BB" w:rsidRDefault="00257286" w:rsidP="00E43279">
      <w:pPr>
        <w:pStyle w:val="Heading1"/>
      </w:pPr>
      <w:r w:rsidRPr="009816BB">
        <w:t>Instructor Information:</w:t>
      </w:r>
    </w:p>
    <w:p w14:paraId="683AE16D" w14:textId="77777777" w:rsidR="00257286" w:rsidRPr="009816BB" w:rsidRDefault="00257286" w:rsidP="00257286">
      <w:r w:rsidRPr="009816BB">
        <w:t>Name</w:t>
      </w:r>
      <w:r w:rsidR="00E43279" w:rsidRPr="009816BB">
        <w:t>:</w:t>
      </w:r>
      <w:r w:rsidRPr="009816BB">
        <w:t xml:space="preserve"> </w:t>
      </w:r>
      <w:r w:rsidR="00E6058E">
        <w:t>Ms. Joan Johnson</w:t>
      </w:r>
    </w:p>
    <w:p w14:paraId="35E6F5F4" w14:textId="77777777" w:rsidR="00257286" w:rsidRPr="009816BB" w:rsidRDefault="00E43279" w:rsidP="00257286">
      <w:r w:rsidRPr="009816BB">
        <w:t>E-Mail:</w:t>
      </w:r>
      <w:r w:rsidR="00257286" w:rsidRPr="009816BB">
        <w:t xml:space="preserve"> </w:t>
      </w:r>
      <w:r w:rsidR="00E6058E">
        <w:t>johnsonj@lssc.edu</w:t>
      </w:r>
    </w:p>
    <w:p w14:paraId="787665EF" w14:textId="77777777" w:rsidR="00257286" w:rsidRPr="009816BB" w:rsidRDefault="00257286" w:rsidP="00257286">
      <w:r w:rsidRPr="009816BB">
        <w:t>Office Location</w:t>
      </w:r>
      <w:r w:rsidR="00E43279" w:rsidRPr="009816BB">
        <w:t>:</w:t>
      </w:r>
      <w:r w:rsidRPr="009816BB">
        <w:t xml:space="preserve"> </w:t>
      </w:r>
      <w:r w:rsidR="00E6058E">
        <w:t xml:space="preserve">South Lake </w:t>
      </w:r>
      <w:r w:rsidR="00633229">
        <w:t>Campus, Building 2 R</w:t>
      </w:r>
      <w:r w:rsidR="00E6058E">
        <w:t xml:space="preserve">oom 346, </w:t>
      </w:r>
    </w:p>
    <w:p w14:paraId="713168EC" w14:textId="77777777" w:rsidR="00257286" w:rsidRPr="009816BB" w:rsidRDefault="00E43279" w:rsidP="00257286">
      <w:r w:rsidRPr="009816BB">
        <w:t>Phone:</w:t>
      </w:r>
      <w:r w:rsidR="00257286" w:rsidRPr="009816BB">
        <w:t xml:space="preserve"> </w:t>
      </w:r>
      <w:r w:rsidR="00E6058E">
        <w:t>352-568-2108</w:t>
      </w:r>
    </w:p>
    <w:p w14:paraId="5E170B3B" w14:textId="1681F528" w:rsidR="0043429C" w:rsidRPr="00AE0A52" w:rsidRDefault="00257286" w:rsidP="0043429C">
      <w:pPr>
        <w:rPr>
          <w:rFonts w:cstheme="minorHAnsi"/>
        </w:rPr>
      </w:pPr>
      <w:r w:rsidRPr="009816BB">
        <w:t>Office Hours</w:t>
      </w:r>
      <w:r w:rsidR="00E43279" w:rsidRPr="009816BB">
        <w:t>:</w:t>
      </w:r>
      <w:r w:rsidR="00633229">
        <w:t xml:space="preserve"> </w:t>
      </w:r>
      <w:r w:rsidR="0043429C">
        <w:rPr>
          <w:rFonts w:cstheme="minorHAnsi"/>
        </w:rPr>
        <w:t xml:space="preserve">Monday 9 am to 11:30 am, Tuesday 9 am to 11:30 am, Wednesday, 9 am to 11:30 am, Thursday, 9 am to 11:30 am. </w:t>
      </w:r>
      <w:r w:rsidR="0043429C" w:rsidRPr="003F29F8">
        <w:rPr>
          <w:rFonts w:cstheme="minorHAnsi"/>
        </w:rPr>
        <w:t>I will be available at other times for online consultation via appointment.</w:t>
      </w:r>
    </w:p>
    <w:p w14:paraId="0F93238B" w14:textId="3516C3D4" w:rsidR="00EB70FC" w:rsidRDefault="00EB70FC" w:rsidP="00633229"/>
    <w:p w14:paraId="1AC73E13" w14:textId="77777777" w:rsidR="00257286" w:rsidRPr="009816BB" w:rsidRDefault="00E43279" w:rsidP="00A1619E">
      <w:pPr>
        <w:pStyle w:val="Heading2"/>
      </w:pPr>
      <w:r w:rsidRPr="009816BB">
        <w:t>Vital Communication Information:</w:t>
      </w:r>
    </w:p>
    <w:p w14:paraId="68A529AE" w14:textId="77777777" w:rsidR="00FA360F" w:rsidRPr="009816BB" w:rsidRDefault="00C72748" w:rsidP="00C72748">
      <w:pPr>
        <w:rPr>
          <w:rFonts w:cs="Arial"/>
          <w:lang w:bidi="en-US"/>
        </w:rPr>
      </w:pPr>
      <w:r>
        <w:rPr>
          <w:rFonts w:cs="Arial"/>
          <w:lang w:bidi="en-US"/>
        </w:rPr>
        <w:t xml:space="preserve">For e-mail, please note that all students are required to use </w:t>
      </w:r>
      <w:proofErr w:type="spellStart"/>
      <w:r>
        <w:rPr>
          <w:rFonts w:cs="Arial"/>
          <w:lang w:bidi="en-US"/>
        </w:rPr>
        <w:t>Lakehawk</w:t>
      </w:r>
      <w:proofErr w:type="spellEnd"/>
      <w:r>
        <w:rPr>
          <w:rFonts w:cs="Arial"/>
          <w:lang w:bidi="en-US"/>
        </w:rPr>
        <w:t xml:space="preserve"> Mail for official college e-mail communications.</w:t>
      </w:r>
      <w:r w:rsidR="00642726">
        <w:rPr>
          <w:rFonts w:cs="Arial"/>
          <w:lang w:bidi="en-US"/>
        </w:rPr>
        <w:t xml:space="preserve">  </w:t>
      </w:r>
      <w:r w:rsidR="00FA360F" w:rsidRPr="009816BB">
        <w:rPr>
          <w:rFonts w:cs="Arial"/>
          <w:lang w:bidi="en-US"/>
        </w:rPr>
        <w:t xml:space="preserve">See the college webpage for </w:t>
      </w:r>
      <w:hyperlink r:id="rId12" w:history="1">
        <w:r w:rsidR="00FA360F" w:rsidRPr="009816BB">
          <w:rPr>
            <w:rStyle w:val="Hyperlink"/>
            <w:rFonts w:cs="Arial"/>
            <w:lang w:bidi="en-US"/>
          </w:rPr>
          <w:t>instructions on activating Lakehawk Mail</w:t>
        </w:r>
      </w:hyperlink>
      <w:r w:rsidR="00FA360F" w:rsidRPr="009816BB">
        <w:rPr>
          <w:rFonts w:cs="Arial"/>
          <w:lang w:bidi="en-US"/>
        </w:rPr>
        <w:t xml:space="preserve"> (http://www.lssc.edu/lakehawk/Pages/default.aspx).</w:t>
      </w:r>
    </w:p>
    <w:p w14:paraId="233CDCB1" w14:textId="77777777" w:rsidR="00326F8F" w:rsidRPr="00E6058E" w:rsidRDefault="00D85914" w:rsidP="00326F8F">
      <w:r w:rsidRPr="00E6058E">
        <w:fldChar w:fldCharType="begin">
          <w:ffData>
            <w:name w:val="Text22"/>
            <w:enabled/>
            <w:calcOnExit w:val="0"/>
            <w:textInput>
              <w:default w:val="Sending a private message using the MESSAGES tool in Blackboard is always the most secure method of contacting your Instructor."/>
            </w:textInput>
          </w:ffData>
        </w:fldChar>
      </w:r>
      <w:bookmarkStart w:id="0" w:name="Text22"/>
      <w:r w:rsidRPr="00E6058E">
        <w:instrText xml:space="preserve"> FORMTEXT </w:instrText>
      </w:r>
      <w:r w:rsidRPr="00E6058E">
        <w:fldChar w:fldCharType="separate"/>
      </w:r>
      <w:r w:rsidRPr="00E6058E">
        <w:rPr>
          <w:noProof/>
        </w:rPr>
        <w:t xml:space="preserve">Sending a private message using the MESSAGES tool in </w:t>
      </w:r>
      <w:r w:rsidR="007459F9">
        <w:rPr>
          <w:noProof/>
        </w:rPr>
        <w:t>Canvas</w:t>
      </w:r>
      <w:r w:rsidRPr="00E6058E">
        <w:rPr>
          <w:noProof/>
        </w:rPr>
        <w:t xml:space="preserve"> is always the most secure method of contacting your Instructor.</w:t>
      </w:r>
      <w:r w:rsidRPr="00E6058E">
        <w:fldChar w:fldCharType="end"/>
      </w:r>
      <w:bookmarkEnd w:id="0"/>
    </w:p>
    <w:p w14:paraId="70EB3C07" w14:textId="1E9009FB" w:rsidR="00326F8F" w:rsidRPr="009816BB" w:rsidRDefault="00D85914" w:rsidP="00326F8F">
      <w:pPr>
        <w:rPr>
          <w:rFonts w:cs="Arial"/>
          <w:lang w:bidi="en-US"/>
        </w:rPr>
      </w:pPr>
      <w:r w:rsidRPr="00E6058E">
        <w:rPr>
          <w:rFonts w:cs="Arial"/>
          <w:lang w:bidi="en-US"/>
        </w:rPr>
        <w:fldChar w:fldCharType="begin">
          <w:ffData>
            <w:name w:val="Text23"/>
            <w:enabled/>
            <w:calcOnExit w:val="0"/>
            <w:textInput>
              <w:default w:val="Please remember that any phone contact with your Instructor should be of a professional nature.  Please always leave a clear, concise, but detailed message with your contact and class information."/>
            </w:textInput>
          </w:ffData>
        </w:fldChar>
      </w:r>
      <w:bookmarkStart w:id="1" w:name="Text23"/>
      <w:r w:rsidRPr="00E6058E">
        <w:rPr>
          <w:rFonts w:cs="Arial"/>
          <w:lang w:bidi="en-US"/>
        </w:rPr>
        <w:instrText xml:space="preserve"> FORMTEXT </w:instrText>
      </w:r>
      <w:r w:rsidRPr="00E6058E">
        <w:rPr>
          <w:rFonts w:cs="Arial"/>
          <w:lang w:bidi="en-US"/>
        </w:rPr>
      </w:r>
      <w:r w:rsidRPr="00E6058E">
        <w:rPr>
          <w:rFonts w:cs="Arial"/>
          <w:lang w:bidi="en-US"/>
        </w:rPr>
        <w:fldChar w:fldCharType="separate"/>
      </w:r>
      <w:r w:rsidRPr="00E6058E">
        <w:rPr>
          <w:rFonts w:cs="Arial"/>
          <w:noProof/>
          <w:lang w:bidi="en-US"/>
        </w:rPr>
        <w:t>Please remember that any phone contact with your Instructor should be of a professional nature.  Please always leave a clear, concise, but detailed message with your contact and class information.</w:t>
      </w:r>
      <w:r w:rsidRPr="00E6058E">
        <w:rPr>
          <w:rFonts w:cs="Arial"/>
          <w:lang w:bidi="en-US"/>
        </w:rPr>
        <w:fldChar w:fldCharType="end"/>
      </w:r>
      <w:bookmarkEnd w:id="1"/>
      <w:r w:rsidRPr="00E6058E">
        <w:rPr>
          <w:rFonts w:cs="Arial"/>
          <w:lang w:bidi="en-US"/>
        </w:rPr>
        <w:t xml:space="preserve"> </w:t>
      </w:r>
      <w:r w:rsidR="00A1619E">
        <w:rPr>
          <w:rFonts w:cs="Arial"/>
          <w:lang w:bidi="en-US"/>
        </w:rPr>
        <w:t>Always follow up a phone call with a written account via INBOX in Canvas or e-mail,</w:t>
      </w:r>
      <w:r w:rsidR="00A1619E" w:rsidRPr="009816BB">
        <w:rPr>
          <w:rFonts w:cs="Arial"/>
          <w:lang w:bidi="en-US"/>
        </w:rPr>
        <w:t xml:space="preserve"> </w:t>
      </w:r>
    </w:p>
    <w:p w14:paraId="0B6ACE8F" w14:textId="77777777" w:rsidR="00326F8F" w:rsidRPr="009816BB" w:rsidRDefault="00326F8F" w:rsidP="00326F8F">
      <w:pPr>
        <w:pStyle w:val="Heading1"/>
      </w:pPr>
      <w:r w:rsidRPr="009816BB">
        <w:t>Prerequisites/Co-requisites:</w:t>
      </w:r>
    </w:p>
    <w:p w14:paraId="1B82FAB9" w14:textId="77777777" w:rsidR="00326F8F" w:rsidRPr="00C1336F" w:rsidRDefault="00326F8F" w:rsidP="00326F8F">
      <w:r w:rsidRPr="00C1336F">
        <w:t>Prerequisites</w:t>
      </w:r>
      <w:r w:rsidR="00E43279" w:rsidRPr="00C1336F">
        <w:t>:</w:t>
      </w:r>
      <w:r w:rsidRPr="00C1336F">
        <w:t xml:space="preserve"> </w:t>
      </w:r>
      <w:r w:rsidR="00C1336F" w:rsidRPr="00C1336F">
        <w:rPr>
          <w:rFonts w:cs="Times New Roman"/>
        </w:rPr>
        <w:t>CGS 1100 or documented consent of instructor.</w:t>
      </w:r>
    </w:p>
    <w:p w14:paraId="0AD95C95" w14:textId="77777777" w:rsidR="00326F8F" w:rsidRPr="009816BB" w:rsidRDefault="00326F8F" w:rsidP="00326F8F">
      <w:r w:rsidRPr="009816BB">
        <w:lastRenderedPageBreak/>
        <w:t>Co-requisites</w:t>
      </w:r>
      <w:r w:rsidR="00E43279" w:rsidRPr="009816BB">
        <w:t>:</w:t>
      </w:r>
      <w:r w:rsidR="00076F51" w:rsidRPr="009816BB">
        <w:t xml:space="preserve"> </w:t>
      </w:r>
      <w:r w:rsidR="00C1336F">
        <w:t>None</w:t>
      </w:r>
    </w:p>
    <w:p w14:paraId="5C1C112B" w14:textId="77777777" w:rsidR="00401CC3" w:rsidRDefault="00326F8F" w:rsidP="00A1619E">
      <w:pPr>
        <w:pStyle w:val="Heading1"/>
      </w:pPr>
      <w:r w:rsidRPr="009816BB">
        <w:t>Textbook &amp; Other Course Materials:</w:t>
      </w:r>
    </w:p>
    <w:p w14:paraId="54792ED9" w14:textId="489375D4" w:rsidR="00A1619E" w:rsidRDefault="00A1619E" w:rsidP="00A1619E">
      <w:pPr>
        <w:pStyle w:val="Heading1"/>
        <w:rPr>
          <w:rFonts w:ascii="Cambria" w:eastAsiaTheme="minorHAnsi" w:hAnsi="Cambria"/>
          <w:color w:val="auto"/>
          <w:sz w:val="24"/>
          <w:szCs w:val="24"/>
        </w:rPr>
      </w:pPr>
      <w:r>
        <w:rPr>
          <w:rFonts w:ascii="Cambria" w:hAnsi="Cambria"/>
          <w:sz w:val="24"/>
          <w:szCs w:val="24"/>
        </w:rPr>
        <w:t>Benchmark Excel 2019 L1 &amp; L2 Access Code + Printed Text for Cirrus – ISBN - 9780763888060</w:t>
      </w:r>
    </w:p>
    <w:p w14:paraId="48070FA7" w14:textId="77777777" w:rsidR="00A1619E" w:rsidRPr="00852CA6" w:rsidRDefault="00A1619E" w:rsidP="00A1619E">
      <w:pPr>
        <w:rPr>
          <w:rFonts w:ascii="Cambria" w:hAnsi="Cambria"/>
          <w:b/>
          <w:bCs/>
          <w:sz w:val="24"/>
          <w:szCs w:val="24"/>
        </w:rPr>
      </w:pPr>
      <w:r w:rsidRPr="00852CA6">
        <w:rPr>
          <w:rFonts w:ascii="Cambria" w:hAnsi="Cambria"/>
          <w:b/>
          <w:bCs/>
          <w:sz w:val="24"/>
          <w:szCs w:val="24"/>
        </w:rPr>
        <w:t>OR</w:t>
      </w:r>
    </w:p>
    <w:p w14:paraId="51F044D2" w14:textId="21937E5A" w:rsidR="00A1619E" w:rsidRDefault="00A1619E" w:rsidP="00A1619E">
      <w:pPr>
        <w:rPr>
          <w:rFonts w:ascii="Cambria" w:hAnsi="Cambria"/>
          <w:sz w:val="24"/>
          <w:szCs w:val="24"/>
        </w:rPr>
      </w:pPr>
      <w:r>
        <w:rPr>
          <w:rFonts w:ascii="Cambria" w:hAnsi="Cambria"/>
          <w:sz w:val="24"/>
          <w:szCs w:val="24"/>
        </w:rPr>
        <w:t xml:space="preserve">Benchmark Excel 2019 L1 &amp; L2 Access Code Card (you will use the E-book) – ISBN - </w:t>
      </w:r>
      <w:r>
        <w:rPr>
          <w:rFonts w:ascii="Cambria" w:hAnsi="Cambria"/>
          <w:sz w:val="24"/>
          <w:szCs w:val="24"/>
          <w:shd w:val="clear" w:color="auto" w:fill="FFFFFF"/>
        </w:rPr>
        <w:t>9780763887896</w:t>
      </w:r>
    </w:p>
    <w:p w14:paraId="47922DEC" w14:textId="77777777" w:rsidR="00C7274D" w:rsidRPr="009816BB" w:rsidRDefault="00C7274D" w:rsidP="00C7274D">
      <w:pPr>
        <w:pStyle w:val="Heading1"/>
      </w:pPr>
      <w:r w:rsidRPr="009816BB">
        <w:t>Technology Requirements:</w:t>
      </w:r>
    </w:p>
    <w:p w14:paraId="2C0A1A1D" w14:textId="77777777" w:rsidR="00A1619E" w:rsidRPr="00A1619E" w:rsidRDefault="007459F9" w:rsidP="00A1619E">
      <w:r>
        <w:t>Canvas</w:t>
      </w:r>
      <w:r w:rsidR="00C603D0" w:rsidRPr="009816BB">
        <w:t xml:space="preserve"> is a required component of this course. </w:t>
      </w:r>
      <w:r w:rsidR="009A1C4A">
        <w:t xml:space="preserve">Students unfamiliar with </w:t>
      </w:r>
      <w:r>
        <w:t>Canvas</w:t>
      </w:r>
      <w:r w:rsidR="00C603D0" w:rsidRPr="009816BB">
        <w:t xml:space="preserve"> are expected to </w:t>
      </w:r>
      <w:r w:rsidR="00C7274D" w:rsidRPr="009816BB">
        <w:t xml:space="preserve">complete </w:t>
      </w:r>
      <w:r w:rsidR="00A1619E" w:rsidRPr="00A1619E">
        <w:t>the Student Orientation course located in Canvas within the first week of classes.</w:t>
      </w:r>
    </w:p>
    <w:p w14:paraId="1A9898EA" w14:textId="77777777" w:rsidR="00A1619E" w:rsidRPr="00A1619E" w:rsidRDefault="00A1619E" w:rsidP="00A1619E">
      <w:r w:rsidRPr="00A1619E">
        <w:t xml:space="preserve">See the </w:t>
      </w:r>
      <w:r w:rsidRPr="00A1619E">
        <w:rPr>
          <w:u w:val="single"/>
        </w:rPr>
        <w:t>LSSC Student Technology Help Desk web</w:t>
      </w:r>
      <w:r w:rsidRPr="00A1619E">
        <w:t xml:space="preserve"> page for more information on how to obtain Microsoft Office 365 as an LSSC student.</w:t>
      </w:r>
    </w:p>
    <w:p w14:paraId="53D7C8AF" w14:textId="77777777" w:rsidR="00EB70FC" w:rsidRPr="00CE44AB" w:rsidRDefault="00EB70FC" w:rsidP="00EB70FC">
      <w:pPr>
        <w:pStyle w:val="PlainText"/>
        <w:tabs>
          <w:tab w:val="left" w:pos="2880"/>
        </w:tabs>
        <w:rPr>
          <w:rFonts w:asciiTheme="minorHAnsi" w:hAnsiTheme="minorHAnsi"/>
          <w:sz w:val="22"/>
          <w:szCs w:val="22"/>
        </w:rPr>
      </w:pPr>
      <w:r w:rsidRPr="00CE44AB">
        <w:rPr>
          <w:rFonts w:asciiTheme="minorHAnsi" w:hAnsiTheme="minorHAnsi"/>
          <w:sz w:val="22"/>
          <w:szCs w:val="22"/>
        </w:rPr>
        <w:t xml:space="preserve">Students must have access to a computer with Microsoft Office </w:t>
      </w:r>
      <w:r>
        <w:rPr>
          <w:rFonts w:asciiTheme="minorHAnsi" w:hAnsiTheme="minorHAnsi"/>
          <w:sz w:val="22"/>
          <w:szCs w:val="22"/>
        </w:rPr>
        <w:t xml:space="preserve">Excel </w:t>
      </w:r>
      <w:r w:rsidRPr="00CE44AB">
        <w:rPr>
          <w:rFonts w:asciiTheme="minorHAnsi" w:hAnsiTheme="minorHAnsi"/>
          <w:sz w:val="22"/>
          <w:szCs w:val="22"/>
        </w:rPr>
        <w:t xml:space="preserve">2016 or Office </w:t>
      </w:r>
      <w:r>
        <w:rPr>
          <w:rFonts w:asciiTheme="minorHAnsi" w:hAnsiTheme="minorHAnsi"/>
          <w:sz w:val="22"/>
          <w:szCs w:val="22"/>
        </w:rPr>
        <w:t xml:space="preserve">Excel </w:t>
      </w:r>
      <w:r w:rsidRPr="00CE44AB">
        <w:rPr>
          <w:rFonts w:asciiTheme="minorHAnsi" w:hAnsiTheme="minorHAnsi"/>
          <w:sz w:val="22"/>
          <w:szCs w:val="22"/>
        </w:rPr>
        <w:t xml:space="preserve">and Internet connectivity. </w:t>
      </w:r>
      <w:r w:rsidRPr="0089765F">
        <w:rPr>
          <w:rFonts w:asciiTheme="minorHAnsi" w:hAnsiTheme="minorHAnsi"/>
          <w:sz w:val="22"/>
          <w:szCs w:val="22"/>
          <w:u w:val="single"/>
        </w:rPr>
        <w:t xml:space="preserve">Please </w:t>
      </w:r>
      <w:proofErr w:type="gramStart"/>
      <w:r w:rsidRPr="0089765F">
        <w:rPr>
          <w:rFonts w:asciiTheme="minorHAnsi" w:hAnsiTheme="minorHAnsi"/>
          <w:sz w:val="22"/>
          <w:szCs w:val="22"/>
          <w:u w:val="single"/>
        </w:rPr>
        <w:t>note</w:t>
      </w:r>
      <w:r>
        <w:rPr>
          <w:rFonts w:asciiTheme="minorHAnsi" w:hAnsiTheme="minorHAnsi"/>
          <w:sz w:val="22"/>
          <w:szCs w:val="22"/>
          <w:u w:val="single"/>
        </w:rPr>
        <w:t>:</w:t>
      </w:r>
      <w:proofErr w:type="gramEnd"/>
      <w:r w:rsidRPr="0089765F">
        <w:rPr>
          <w:rFonts w:asciiTheme="minorHAnsi" w:hAnsiTheme="minorHAnsi"/>
          <w:sz w:val="22"/>
          <w:szCs w:val="22"/>
          <w:u w:val="single"/>
        </w:rPr>
        <w:t xml:space="preserve"> using a MAC may find that some of the directions for completing assignments are different than if using an IBM based computer</w:t>
      </w:r>
      <w:r w:rsidRPr="0089765F">
        <w:rPr>
          <w:rFonts w:asciiTheme="minorHAnsi" w:hAnsiTheme="minorHAnsi"/>
          <w:sz w:val="22"/>
          <w:szCs w:val="22"/>
        </w:rPr>
        <w:t>. I</w:t>
      </w:r>
      <w:r w:rsidRPr="00CE44AB">
        <w:rPr>
          <w:rFonts w:asciiTheme="minorHAnsi" w:hAnsiTheme="minorHAnsi"/>
          <w:sz w:val="22"/>
          <w:szCs w:val="22"/>
        </w:rPr>
        <w:t xml:space="preserve">f you do not have a computer that meets these requirements, LSSC’s computer labs in our campus Libraries and Learning Centers provide </w:t>
      </w:r>
      <w:proofErr w:type="gramStart"/>
      <w:r w:rsidRPr="00CE44AB">
        <w:rPr>
          <w:rFonts w:asciiTheme="minorHAnsi" w:hAnsiTheme="minorHAnsi"/>
          <w:sz w:val="22"/>
          <w:szCs w:val="22"/>
        </w:rPr>
        <w:t>all of</w:t>
      </w:r>
      <w:proofErr w:type="gramEnd"/>
      <w:r w:rsidRPr="00CE44AB">
        <w:rPr>
          <w:rFonts w:asciiTheme="minorHAnsi" w:hAnsiTheme="minorHAnsi"/>
          <w:sz w:val="22"/>
          <w:szCs w:val="22"/>
        </w:rPr>
        <w:t xml:space="preserve"> the necessary programs needed to com</w:t>
      </w:r>
      <w:r w:rsidR="00646612">
        <w:rPr>
          <w:rFonts w:asciiTheme="minorHAnsi" w:hAnsiTheme="minorHAnsi"/>
          <w:sz w:val="22"/>
          <w:szCs w:val="22"/>
        </w:rPr>
        <w:t>plete the work for this course.</w:t>
      </w:r>
      <w:r w:rsidRPr="00CE44AB">
        <w:rPr>
          <w:rFonts w:asciiTheme="minorHAnsi" w:hAnsiTheme="minorHAnsi"/>
          <w:sz w:val="22"/>
          <w:szCs w:val="22"/>
        </w:rPr>
        <w:t xml:space="preserve"> </w:t>
      </w:r>
      <w:r w:rsidRPr="00FE660B">
        <w:rPr>
          <w:rFonts w:asciiTheme="minorHAnsi" w:hAnsiTheme="minorHAnsi"/>
          <w:b/>
          <w:sz w:val="22"/>
          <w:szCs w:val="22"/>
        </w:rPr>
        <w:t>No other software packages may be utilized to complete course assignments (</w:t>
      </w:r>
      <w:proofErr w:type="gramStart"/>
      <w:r w:rsidRPr="00FE660B">
        <w:rPr>
          <w:rFonts w:asciiTheme="minorHAnsi" w:hAnsiTheme="minorHAnsi"/>
          <w:b/>
          <w:sz w:val="22"/>
          <w:szCs w:val="22"/>
        </w:rPr>
        <w:t>i.e.</w:t>
      </w:r>
      <w:proofErr w:type="gramEnd"/>
      <w:r w:rsidRPr="00FE660B">
        <w:rPr>
          <w:rFonts w:asciiTheme="minorHAnsi" w:hAnsiTheme="minorHAnsi"/>
          <w:b/>
          <w:sz w:val="22"/>
          <w:szCs w:val="22"/>
        </w:rPr>
        <w:t xml:space="preserve"> Microsoft Excel 2003, Microsoft Excel 2007).</w:t>
      </w:r>
    </w:p>
    <w:p w14:paraId="183AD4F7" w14:textId="77777777" w:rsidR="00983BBD" w:rsidRDefault="00983BBD" w:rsidP="00EB70FC">
      <w:pPr>
        <w:ind w:left="-5"/>
      </w:pPr>
    </w:p>
    <w:p w14:paraId="2408D715" w14:textId="77777777" w:rsidR="00EB70FC" w:rsidRPr="00CE44AB" w:rsidRDefault="00EB70FC" w:rsidP="00EB70FC">
      <w:pPr>
        <w:ind w:left="-5"/>
        <w:rPr>
          <w:b/>
        </w:rPr>
      </w:pPr>
      <w:r w:rsidRPr="00CE44AB">
        <w:t>It is the student’s responsibility to have an alternative plan if their main computer system fails or encounters technical issues that prevent the completion of required assignments by the specified due date (i.e. – complete work on-site at a campus library or learning center, have a second</w:t>
      </w:r>
      <w:r w:rsidR="00646612">
        <w:t xml:space="preserve">ary computer available, etc.). </w:t>
      </w:r>
      <w:r w:rsidRPr="00FE660B">
        <w:rPr>
          <w:b/>
        </w:rPr>
        <w:t>Computer hardware, software and/or printer problems are not acceptable excuses for incomplete or late assignments. Ass</w:t>
      </w:r>
      <w:r>
        <w:rPr>
          <w:b/>
        </w:rPr>
        <w:t>ignments and tests will not be reset due to computer problems unless the student was utilizing a computer on campus at LSSC.</w:t>
      </w:r>
    </w:p>
    <w:p w14:paraId="023001D2" w14:textId="77777777" w:rsidR="00C7274D" w:rsidRPr="009816BB" w:rsidRDefault="008A4099" w:rsidP="00C7274D">
      <w:r w:rsidRPr="00E6058E">
        <w:fldChar w:fldCharType="begin">
          <w:ffData>
            <w:name w:val="Text28"/>
            <w:enabled/>
            <w:calcOnExit w:val="0"/>
            <w:textInput>
              <w:default w:val="Please see the LSSC Lakehawk Page for information on how to obtain Microsoft Office 365 as an LSSC Student (http://www.lssc.edu/lakehawk/Pages/default.aspx)."/>
            </w:textInput>
          </w:ffData>
        </w:fldChar>
      </w:r>
      <w:bookmarkStart w:id="2" w:name="Text28"/>
      <w:r w:rsidRPr="00E6058E">
        <w:instrText xml:space="preserve"> FORMTEXT </w:instrText>
      </w:r>
      <w:r w:rsidRPr="00E6058E">
        <w:fldChar w:fldCharType="separate"/>
      </w:r>
      <w:r w:rsidRPr="00E6058E">
        <w:rPr>
          <w:noProof/>
        </w:rPr>
        <w:t>Please see the LSSC Lakehawk Page for information on how to obtain Microsoft Office 365 as an LSSC Student (http://www.lssc.edu/lakehawk/Pages/default.aspx).</w:t>
      </w:r>
      <w:r w:rsidRPr="00E6058E">
        <w:fldChar w:fldCharType="end"/>
      </w:r>
      <w:bookmarkEnd w:id="2"/>
    </w:p>
    <w:p w14:paraId="06C289D1" w14:textId="77777777" w:rsidR="00C7274D" w:rsidRPr="009816BB" w:rsidRDefault="00C7274D" w:rsidP="00C7274D">
      <w:pPr>
        <w:pStyle w:val="Heading1"/>
      </w:pPr>
      <w:r w:rsidRPr="009816BB">
        <w:t>Student Learning Outcomes:</w:t>
      </w:r>
    </w:p>
    <w:p w14:paraId="702DD710" w14:textId="77777777" w:rsidR="00C7274D" w:rsidRPr="009816BB" w:rsidRDefault="00C7274D" w:rsidP="00C7274D">
      <w:r w:rsidRPr="009816BB">
        <w:t>The followi</w:t>
      </w:r>
      <w:r w:rsidR="00C90FF8">
        <w:t>ng o</w:t>
      </w:r>
      <w:r w:rsidRPr="009816BB">
        <w:t>utcomes will be assessed in this course.  An “outcome” is defined as something students take with them beyond this course.</w:t>
      </w:r>
    </w:p>
    <w:p w14:paraId="29A0843B" w14:textId="77777777" w:rsidR="003C6FEA" w:rsidRDefault="003C6FEA" w:rsidP="003C6FEA">
      <w:r>
        <w:t xml:space="preserve">CTS1205.1 - Names a range and uses in formulas and functions. </w:t>
      </w:r>
    </w:p>
    <w:p w14:paraId="0DFD86B5" w14:textId="77777777" w:rsidR="003C6FEA" w:rsidRDefault="003C6FEA" w:rsidP="003C6FEA">
      <w:r>
        <w:t xml:space="preserve">CTS1205.2 - Prepares charts including column, pie, line, etc. </w:t>
      </w:r>
    </w:p>
    <w:p w14:paraId="522574DE" w14:textId="77777777" w:rsidR="003C6FEA" w:rsidRDefault="003C6FEA" w:rsidP="003C6FEA">
      <w:r>
        <w:t xml:space="preserve">CTS1205.3 - Produces tables and formulas with filters and aggregate functions. </w:t>
      </w:r>
    </w:p>
    <w:p w14:paraId="02013B73" w14:textId="77777777" w:rsidR="003C6FEA" w:rsidRDefault="003C6FEA" w:rsidP="003C6FEA">
      <w:r>
        <w:t xml:space="preserve">CTS1205.4 - Manipulates multiple worksheets and workbooks. </w:t>
      </w:r>
    </w:p>
    <w:p w14:paraId="0452533E" w14:textId="77777777" w:rsidR="003C6FEA" w:rsidRDefault="003C6FEA" w:rsidP="003C6FEA">
      <w:r>
        <w:t xml:space="preserve">CTS1205.5 - Uses absolute cell ranges. </w:t>
      </w:r>
    </w:p>
    <w:p w14:paraId="6550284C" w14:textId="77777777" w:rsidR="00FA2C97" w:rsidRPr="009816BB" w:rsidRDefault="003C6FEA" w:rsidP="003C6FEA">
      <w:r>
        <w:t>CTS1205.6 - Illustrates conditional formatting.</w:t>
      </w:r>
    </w:p>
    <w:p w14:paraId="4F26D3F9" w14:textId="77777777" w:rsidR="000E1BC9" w:rsidRPr="009816BB" w:rsidRDefault="000E1BC9" w:rsidP="000E1BC9">
      <w:pPr>
        <w:pStyle w:val="Heading1"/>
      </w:pPr>
      <w:r w:rsidRPr="009816BB">
        <w:lastRenderedPageBreak/>
        <w:t>Course Objectives:</w:t>
      </w:r>
    </w:p>
    <w:p w14:paraId="1F9EE95A" w14:textId="77777777" w:rsidR="000E1BC9" w:rsidRPr="009816BB" w:rsidRDefault="000E1BC9" w:rsidP="000E1BC9">
      <w:r w:rsidRPr="009816BB">
        <w:t>Objectives are defined as what the course will do &amp;/or what the students will do as part of the course.</w:t>
      </w:r>
    </w:p>
    <w:p w14:paraId="2E6AD8C5" w14:textId="77777777" w:rsidR="00C7409E" w:rsidRDefault="009F60DB" w:rsidP="00C7409E">
      <w:pPr>
        <w:spacing w:line="239" w:lineRule="auto"/>
        <w:ind w:left="16" w:right="56"/>
        <w:rPr>
          <w:rFonts w:ascii="Times New Roman" w:eastAsia="Times New Roman" w:hAnsi="Times New Roman" w:cs="Times New Roman"/>
        </w:rPr>
      </w:pPr>
      <w:r>
        <w:rPr>
          <w:rFonts w:ascii="Times New Roman" w:eastAsia="Times New Roman" w:hAnsi="Times New Roman" w:cs="Times New Roman"/>
        </w:rPr>
        <w:t>This course is designed to enable the student to develop familiarity with and confidence in the use of the Excel software program, and to enable the student to use Excel to solve problems. Good problem solving, spreadsheet design, and presentation techniques will be discussed and modeled.</w:t>
      </w:r>
    </w:p>
    <w:p w14:paraId="540AC473" w14:textId="77777777" w:rsidR="000E1BC9" w:rsidRPr="009816BB" w:rsidRDefault="009F60DB" w:rsidP="00E37E85">
      <w:pPr>
        <w:pStyle w:val="Heading1"/>
      </w:pPr>
      <w:r>
        <w:rPr>
          <w:rFonts w:ascii="Times New Roman" w:eastAsia="Times New Roman" w:hAnsi="Times New Roman" w:cs="Times New Roman"/>
        </w:rPr>
        <w:t xml:space="preserve"> </w:t>
      </w:r>
      <w:r w:rsidR="000E1BC9" w:rsidRPr="009816BB">
        <w:t>Institutional Policies &amp; Procedures:</w:t>
      </w:r>
    </w:p>
    <w:p w14:paraId="3C1F432C" w14:textId="77777777" w:rsidR="000E1BC9" w:rsidRPr="009816BB" w:rsidRDefault="00E43279" w:rsidP="000E1BC9">
      <w:pPr>
        <w:pStyle w:val="Heading2"/>
      </w:pPr>
      <w:r w:rsidRPr="009816BB">
        <w:t>Academic Integrity:</w:t>
      </w:r>
    </w:p>
    <w:p w14:paraId="1660CF32" w14:textId="77777777" w:rsidR="00E37E85" w:rsidRDefault="000E1BC9" w:rsidP="00E37E85">
      <w:r w:rsidRPr="009816BB">
        <w:t xml:space="preserve">The successful functioning of the academic community demands honesty, which is the basis of respect for both ideas and persons. In the academic community, there is an ongoing assumption of academic integrity at all levels. There is the expectation that work will be independently thoughtful and responsible as to its sources of information and inspiration. Honesty is an appropriate consideration in other ways as well, including but not limited to the responsible use of library resources, responsible conduct in examinations, and the responsible use of the Internet.  (See </w:t>
      </w:r>
      <w:hyperlink r:id="rId13" w:history="1">
        <w:r w:rsidRPr="009816BB">
          <w:rPr>
            <w:rStyle w:val="Hyperlink"/>
          </w:rPr>
          <w:t>college catalog</w:t>
        </w:r>
      </w:hyperlink>
      <w:r w:rsidRPr="009816BB">
        <w:t xml:space="preserve"> for complete statement.  </w:t>
      </w:r>
      <w:r w:rsidR="00E37E85">
        <w:t xml:space="preserve"> (</w:t>
      </w:r>
      <w:r w:rsidR="00E37E85" w:rsidRPr="00E37E85">
        <w:t xml:space="preserve">http://www.lssc.edu.students/Pages/Current/Course </w:t>
      </w:r>
      <w:proofErr w:type="spellStart"/>
      <w:r w:rsidR="00E37E85" w:rsidRPr="00E37E85">
        <w:t>Catalog.asps</w:t>
      </w:r>
      <w:proofErr w:type="spellEnd"/>
      <w:r w:rsidR="00E37E85">
        <w:t>)</w:t>
      </w:r>
    </w:p>
    <w:p w14:paraId="1AF96D56" w14:textId="77777777" w:rsidR="00633229" w:rsidRDefault="00633229" w:rsidP="00E37E85">
      <w:r>
        <w:rPr>
          <w:color w:val="262626"/>
          <w:sz w:val="32"/>
        </w:rPr>
        <w:t xml:space="preserve">Cheating </w:t>
      </w:r>
    </w:p>
    <w:p w14:paraId="6DE42A3F" w14:textId="77777777" w:rsidR="00EB70FC" w:rsidRDefault="00EB70FC" w:rsidP="00E37E85">
      <w:pPr>
        <w:spacing w:after="0"/>
        <w:ind w:left="-5"/>
        <w:rPr>
          <w:b/>
          <w:bCs/>
        </w:rPr>
      </w:pPr>
      <w:r>
        <w:t xml:space="preserve">The successful functioning of the academic community demands honesty, which is the basis of respect for both ideas and persons. In the academic community, there is an ongoing assumption of academic integrity at all levels. There is the expectation that work will be independently created, thoughtful and responsible as to its sources of information and inspiration. </w:t>
      </w:r>
      <w:r w:rsidRPr="0089765F">
        <w:rPr>
          <w:b/>
          <w:u w:val="single"/>
        </w:rPr>
        <w:t xml:space="preserve">Warning: sharing a </w:t>
      </w:r>
      <w:r>
        <w:rPr>
          <w:b/>
          <w:u w:val="single"/>
        </w:rPr>
        <w:t xml:space="preserve">friend’s </w:t>
      </w:r>
      <w:r w:rsidRPr="0089765F">
        <w:rPr>
          <w:b/>
          <w:u w:val="single"/>
        </w:rPr>
        <w:t xml:space="preserve">personal computer can </w:t>
      </w:r>
      <w:r>
        <w:rPr>
          <w:b/>
          <w:u w:val="single"/>
        </w:rPr>
        <w:t xml:space="preserve">possibly </w:t>
      </w:r>
      <w:r w:rsidRPr="0089765F">
        <w:rPr>
          <w:b/>
          <w:u w:val="single"/>
        </w:rPr>
        <w:t>cause integrity violations.</w:t>
      </w:r>
      <w:r w:rsidRPr="0089765F">
        <w:rPr>
          <w:b/>
        </w:rPr>
        <w:t xml:space="preserve"> </w:t>
      </w:r>
      <w:r>
        <w:t xml:space="preserve">Honesty is an appropriate consideration in other ways as well, including but not limited to the responsible use of library resources, responsible conduct in examinations, and the responsible use of the computers. </w:t>
      </w:r>
      <w:r>
        <w:rPr>
          <w:b/>
          <w:bCs/>
        </w:rPr>
        <w:t>Please keep in mind, working together on assignments and submitting is considered as cheating.  Unless it is a group project, you are responsible for completing your own assignments</w:t>
      </w:r>
    </w:p>
    <w:p w14:paraId="6535A0F4" w14:textId="77777777" w:rsidR="00EB70FC" w:rsidRDefault="00EB70FC" w:rsidP="00E37E85">
      <w:pPr>
        <w:spacing w:after="0"/>
        <w:ind w:left="-5"/>
        <w:rPr>
          <w:b/>
          <w:bCs/>
        </w:rPr>
      </w:pPr>
    </w:p>
    <w:p w14:paraId="556CAA66" w14:textId="77777777" w:rsidR="00633229" w:rsidRDefault="00633229" w:rsidP="00E37E85">
      <w:pPr>
        <w:spacing w:after="0"/>
        <w:ind w:left="-5"/>
      </w:pPr>
      <w:r>
        <w:t xml:space="preserve">If you cheat, some or </w:t>
      </w:r>
      <w:proofErr w:type="gramStart"/>
      <w:r>
        <w:t>all of</w:t>
      </w:r>
      <w:proofErr w:type="gramEnd"/>
      <w:r>
        <w:t xml:space="preserve"> the following actions will be taken. </w:t>
      </w:r>
    </w:p>
    <w:p w14:paraId="44D1EB43" w14:textId="77777777" w:rsidR="00633229" w:rsidRDefault="00633229" w:rsidP="00E37E85">
      <w:pPr>
        <w:spacing w:after="0"/>
        <w:ind w:left="-5"/>
      </w:pPr>
      <w:r>
        <w:t xml:space="preserve">The first instance will result in a zero on the grade involved and may result in a failing grade for the course </w:t>
      </w:r>
    </w:p>
    <w:p w14:paraId="443B4BDF" w14:textId="77777777" w:rsidR="00633229" w:rsidRDefault="00633229" w:rsidP="00E37E85">
      <w:pPr>
        <w:spacing w:after="0"/>
        <w:ind w:left="-5"/>
      </w:pPr>
      <w:r>
        <w:t xml:space="preserve">The second instance will result in a failing grade for the course. </w:t>
      </w:r>
    </w:p>
    <w:p w14:paraId="31DA7E62" w14:textId="77777777" w:rsidR="00633229" w:rsidRDefault="00633229" w:rsidP="00E37E85">
      <w:pPr>
        <w:spacing w:after="0"/>
        <w:ind w:left="-5"/>
      </w:pPr>
      <w:r>
        <w:t xml:space="preserve">A report of the incident may be forwarded to the Dean of Student Affairs. The Dean may file the report in your permanent record and/or take further disciplinary action. </w:t>
      </w:r>
    </w:p>
    <w:p w14:paraId="262F3D4F" w14:textId="77777777" w:rsidR="00633229" w:rsidRDefault="00633229" w:rsidP="00E37E85">
      <w:pPr>
        <w:spacing w:after="0"/>
        <w:ind w:left="-5"/>
      </w:pPr>
      <w:r>
        <w:t>Refer to the college catalog for full st</w:t>
      </w:r>
      <w:r w:rsidR="00E37E85">
        <w:t>atement on Academic Integrity.</w:t>
      </w:r>
    </w:p>
    <w:p w14:paraId="7D4FD304" w14:textId="77777777" w:rsidR="00E37E85" w:rsidRDefault="00E37E85" w:rsidP="00E37E85">
      <w:pPr>
        <w:spacing w:after="0"/>
        <w:ind w:left="-5"/>
      </w:pPr>
    </w:p>
    <w:p w14:paraId="7A5F400E" w14:textId="77777777" w:rsidR="000E1BC9" w:rsidRPr="009816BB" w:rsidRDefault="000E1BC9" w:rsidP="000E1BC9">
      <w:pPr>
        <w:pStyle w:val="Heading2"/>
      </w:pPr>
      <w:r w:rsidRPr="009816BB">
        <w:t>Important Information</w:t>
      </w:r>
      <w:r w:rsidR="00E43279" w:rsidRPr="009816BB">
        <w:t xml:space="preserve"> for Students with Disabilities:</w:t>
      </w:r>
    </w:p>
    <w:p w14:paraId="33293FD0" w14:textId="77777777" w:rsidR="000E1BC9" w:rsidRPr="009816BB" w:rsidRDefault="000E1BC9" w:rsidP="000E1BC9">
      <w:r w:rsidRPr="009816BB">
        <w:t xml:space="preserve">Any student with a documented disability who requires assistance or academic accommodations should contact the Office for Students with Disabilities immediately to discuss eligibility. The Office for Students with Disabilities (OSD) is located on the Leesburg Campus, but arrangements can be made to meet with a student on any campus. An appointment can be made by calling 352-365-3589 and specific information about the OSD and potential services can be found at www.lssc.edu, then go to “Quick Links” and click on </w:t>
      </w:r>
      <w:hyperlink r:id="rId14" w:history="1">
        <w:r w:rsidRPr="009816BB">
          <w:rPr>
            <w:rStyle w:val="Hyperlink"/>
          </w:rPr>
          <w:t>Disability Services</w:t>
        </w:r>
      </w:hyperlink>
      <w:r w:rsidRPr="009816BB">
        <w:t>. (http://www.lssc.edu/academics/disabilityservices/Pages/Default.aspx)</w:t>
      </w:r>
    </w:p>
    <w:p w14:paraId="5081E99A" w14:textId="77777777" w:rsidR="000E1BC9" w:rsidRPr="009816BB" w:rsidRDefault="000E1BC9" w:rsidP="000E1BC9">
      <w:pPr>
        <w:pStyle w:val="Heading2"/>
      </w:pPr>
      <w:r w:rsidRPr="009816BB">
        <w:lastRenderedPageBreak/>
        <w:t>Privacy Policy (FERPA)</w:t>
      </w:r>
      <w:r w:rsidR="00E43279" w:rsidRPr="009816BB">
        <w:t>:</w:t>
      </w:r>
    </w:p>
    <w:p w14:paraId="22EB8706" w14:textId="77777777" w:rsidR="000E1BC9" w:rsidRPr="009816BB" w:rsidRDefault="000E1BC9" w:rsidP="000E1BC9">
      <w:r w:rsidRPr="009816BB">
        <w:t xml:space="preserve">The Family Educational Rights and Privacy Act (FERPA) (20 U.S.C. § 1232g; 34 CFR Part99) is a Federal law that protects the privacy of a student’s education records.  In order for your information to be released, a form must be signed </w:t>
      </w:r>
      <w:proofErr w:type="gramStart"/>
      <w:r w:rsidRPr="009816BB">
        <w:t>and in your records</w:t>
      </w:r>
      <w:proofErr w:type="gramEnd"/>
      <w:r w:rsidRPr="009816BB">
        <w:t xml:space="preserve"> located in the Admissions/Registrar’s Office.</w:t>
      </w:r>
    </w:p>
    <w:p w14:paraId="40A7AEFF" w14:textId="77777777" w:rsidR="000E1BC9" w:rsidRPr="009816BB" w:rsidRDefault="00AF0BEB" w:rsidP="000E1BC9">
      <w:pPr>
        <w:pStyle w:val="Heading2"/>
      </w:pPr>
      <w:r w:rsidRPr="009816BB">
        <w:t xml:space="preserve">Zero-Tolerance </w:t>
      </w:r>
      <w:r w:rsidR="00C90FF8">
        <w:t xml:space="preserve">for </w:t>
      </w:r>
      <w:r w:rsidRPr="009816BB">
        <w:t xml:space="preserve">Violence </w:t>
      </w:r>
      <w:r w:rsidR="00E43279" w:rsidRPr="009816BB">
        <w:t>Statement:</w:t>
      </w:r>
    </w:p>
    <w:p w14:paraId="7BF140DA" w14:textId="77777777" w:rsidR="000E1BC9" w:rsidRPr="009816BB" w:rsidRDefault="00F72E38" w:rsidP="000E1BC9">
      <w:r w:rsidRPr="009816BB">
        <w:t>Lake-Sumter State College has a policy of zero tolerance for violence as stated in College Board Rule 2.17.  Appropriate disciplinary action will be taken in accordance with Board Rule 2.17.</w:t>
      </w:r>
    </w:p>
    <w:p w14:paraId="540CFBD2" w14:textId="77777777" w:rsidR="001C4D3B" w:rsidRPr="001C4D3B" w:rsidRDefault="001C4D3B" w:rsidP="001C4D3B">
      <w:pPr>
        <w:pStyle w:val="Heading2"/>
      </w:pPr>
      <w:r w:rsidRPr="001C4D3B">
        <w:t xml:space="preserve">LSSC Safety Statement: </w:t>
      </w:r>
    </w:p>
    <w:p w14:paraId="11258D7F" w14:textId="77777777" w:rsidR="001C4D3B" w:rsidRPr="001C4D3B" w:rsidRDefault="001C4D3B" w:rsidP="001C4D3B">
      <w:pPr>
        <w:rPr>
          <w:rFonts w:eastAsiaTheme="majorEastAsia"/>
        </w:rPr>
      </w:pPr>
      <w:r w:rsidRPr="001C4D3B">
        <w:rPr>
          <w:rFonts w:eastAsiaTheme="majorEastAsia"/>
        </w:rPr>
        <w:t xml:space="preserve">Lake-Sumter State College values the safety of all campus community members. If you have an emergency, call 911. Otherwise, to report a concern, suspicious activity, or to request a courtesy escort, call Campus Safety: </w:t>
      </w:r>
    </w:p>
    <w:p w14:paraId="68B1EB52" w14:textId="77777777" w:rsidR="001C4D3B" w:rsidRPr="001C4D3B" w:rsidRDefault="001C4D3B" w:rsidP="001C4D3B">
      <w:pPr>
        <w:rPr>
          <w:rFonts w:eastAsiaTheme="majorEastAsia"/>
        </w:rPr>
      </w:pPr>
      <w:r w:rsidRPr="001C4D3B">
        <w:rPr>
          <w:rFonts w:eastAsiaTheme="majorEastAsia"/>
        </w:rPr>
        <w:t xml:space="preserve">(352) 516-3795 Leesburg </w:t>
      </w:r>
    </w:p>
    <w:p w14:paraId="0C9D8CBF" w14:textId="77777777" w:rsidR="001C4D3B" w:rsidRPr="001C4D3B" w:rsidRDefault="001C4D3B" w:rsidP="001C4D3B">
      <w:pPr>
        <w:rPr>
          <w:rFonts w:eastAsiaTheme="majorEastAsia"/>
        </w:rPr>
      </w:pPr>
      <w:r w:rsidRPr="001C4D3B">
        <w:rPr>
          <w:rFonts w:eastAsiaTheme="majorEastAsia"/>
        </w:rPr>
        <w:t xml:space="preserve">(352) 536-2143 South Lake </w:t>
      </w:r>
    </w:p>
    <w:p w14:paraId="132D3AB4" w14:textId="77777777" w:rsidR="001C4D3B" w:rsidRPr="001C4D3B" w:rsidRDefault="001C4D3B" w:rsidP="001C4D3B">
      <w:pPr>
        <w:rPr>
          <w:rFonts w:eastAsiaTheme="majorEastAsia"/>
        </w:rPr>
      </w:pPr>
      <w:r w:rsidRPr="001C4D3B">
        <w:rPr>
          <w:rFonts w:eastAsiaTheme="majorEastAsia"/>
        </w:rPr>
        <w:t xml:space="preserve">(352) 303-7296 Sumter </w:t>
      </w:r>
    </w:p>
    <w:p w14:paraId="4931D186" w14:textId="77777777" w:rsidR="001C4D3B" w:rsidRPr="001C4D3B" w:rsidRDefault="001C4D3B" w:rsidP="001C4D3B">
      <w:pPr>
        <w:rPr>
          <w:rFonts w:eastAsiaTheme="majorEastAsia"/>
        </w:rPr>
      </w:pPr>
      <w:r w:rsidRPr="001C4D3B">
        <w:rPr>
          <w:rFonts w:eastAsiaTheme="majorEastAsia"/>
        </w:rPr>
        <w:t xml:space="preserve">LSSC also has a free safety app, Lake-Sumter Safe that is available for download. You will receive important emergency alerts and safety messages regarding campus safety via LSSC Alert. You are opted into this system when you become an LSSC student. For more information regarding safety and to view available resources, visit the </w:t>
      </w:r>
      <w:r w:rsidRPr="001C4D3B">
        <w:rPr>
          <w:rFonts w:eastAsiaTheme="majorEastAsia"/>
          <w:u w:val="single"/>
        </w:rPr>
        <w:t>Campus Safety</w:t>
      </w:r>
      <w:r w:rsidRPr="001C4D3B">
        <w:rPr>
          <w:rFonts w:eastAsiaTheme="majorEastAsia"/>
        </w:rPr>
        <w:t xml:space="preserve"> web page. </w:t>
      </w:r>
    </w:p>
    <w:p w14:paraId="7151F1B0" w14:textId="77777777" w:rsidR="00F72E38" w:rsidRPr="009816BB" w:rsidRDefault="00E43279" w:rsidP="00F72E38">
      <w:pPr>
        <w:pStyle w:val="Heading2"/>
      </w:pPr>
      <w:r w:rsidRPr="009816BB">
        <w:t>Attendance/Withdrawal Policies:</w:t>
      </w:r>
    </w:p>
    <w:p w14:paraId="357E05F1" w14:textId="77777777" w:rsidR="001C4D3B" w:rsidRPr="00C43142" w:rsidRDefault="001C4D3B" w:rsidP="001C4D3B">
      <w:pPr>
        <w:rPr>
          <w:rFonts w:cstheme="minorHAnsi"/>
          <w:color w:val="0D0D0D"/>
          <w:sz w:val="24"/>
        </w:rPr>
      </w:pPr>
      <w:r w:rsidRPr="00C43142">
        <w:rPr>
          <w:rFonts w:cstheme="minorHAnsi"/>
          <w:color w:val="0D0D0D"/>
          <w:sz w:val="24"/>
        </w:rPr>
        <w:t>Initial Attendance:</w:t>
      </w:r>
    </w:p>
    <w:p w14:paraId="3EB6B0F0" w14:textId="77777777" w:rsidR="001C4D3B" w:rsidRPr="00AE0A52" w:rsidRDefault="001C4D3B" w:rsidP="001C4D3B">
      <w:pPr>
        <w:rPr>
          <w:rFonts w:cstheme="minorHAnsi"/>
        </w:rPr>
      </w:pPr>
      <w:r w:rsidRPr="00416813">
        <w:t>Initial attendance will be entered at the end of the second week of the semester/mini-</w:t>
      </w:r>
      <w:proofErr w:type="spellStart"/>
      <w:r w:rsidRPr="00416813">
        <w:t>mester</w:t>
      </w:r>
      <w:proofErr w:type="spellEnd"/>
      <w:r w:rsidRPr="00416813">
        <w:t xml:space="preserve">.  A student who has not met initial attendance requirements will be marked as “not-attending” and administratively withdrawn from the class.  The withdrawn student is still financially responsible for the class (see the </w:t>
      </w:r>
      <w:hyperlink r:id="rId15" w:history="1">
        <w:r w:rsidRPr="00416813">
          <w:rPr>
            <w:rStyle w:val="Hyperlink"/>
          </w:rPr>
          <w:t>college catalog</w:t>
        </w:r>
      </w:hyperlink>
      <w:r w:rsidRPr="00416813">
        <w:t xml:space="preserve"> for more details).</w:t>
      </w:r>
    </w:p>
    <w:p w14:paraId="01AEBE7C" w14:textId="77777777" w:rsidR="001C4D3B" w:rsidRPr="00F16A6C" w:rsidRDefault="001C4D3B" w:rsidP="001C4D3B">
      <w:pPr>
        <w:rPr>
          <w:rFonts w:cstheme="minorHAnsi"/>
          <w:color w:val="262626"/>
          <w:sz w:val="28"/>
        </w:rPr>
      </w:pPr>
      <w:r w:rsidRPr="00F16A6C">
        <w:rPr>
          <w:rFonts w:cstheme="minorHAnsi"/>
          <w:color w:val="262626"/>
          <w:sz w:val="28"/>
        </w:rPr>
        <w:t>Withdrawal:</w:t>
      </w:r>
    </w:p>
    <w:p w14:paraId="27CE3F9D" w14:textId="77777777" w:rsidR="001C4D3B" w:rsidRPr="009F2DC1" w:rsidRDefault="001C4D3B" w:rsidP="001C4D3B">
      <w:r w:rsidRPr="00F16A6C">
        <w:t>Once the Add/Drop period passes, students deciding to discontinue class attendance and/or online participation have the responsibility for formal withdrawal by the withdrawal deadline.</w:t>
      </w:r>
    </w:p>
    <w:p w14:paraId="2E6B3617" w14:textId="77777777" w:rsidR="001C4D3B" w:rsidRPr="00AE0A52" w:rsidRDefault="001C4D3B" w:rsidP="001C4D3B">
      <w:pPr>
        <w:rPr>
          <w:rFonts w:cstheme="minorHAnsi"/>
        </w:rPr>
      </w:pPr>
      <w:r w:rsidRPr="00AE0A52">
        <w:rPr>
          <w:rFonts w:cstheme="minorHAnsi"/>
          <w:color w:val="262626"/>
          <w:sz w:val="28"/>
        </w:rPr>
        <w:t xml:space="preserve">Withdrawal Deadline: </w:t>
      </w:r>
    </w:p>
    <w:p w14:paraId="6206E8D8" w14:textId="1AB502F6" w:rsidR="001C4D3B" w:rsidRPr="00AE0A52" w:rsidRDefault="001C4D3B" w:rsidP="001C4D3B">
      <w:pPr>
        <w:rPr>
          <w:rFonts w:cstheme="minorHAnsi"/>
        </w:rPr>
      </w:pPr>
      <w:r>
        <w:rPr>
          <w:rFonts w:cstheme="minorHAnsi"/>
        </w:rPr>
        <w:t xml:space="preserve">Monday, </w:t>
      </w:r>
      <w:r w:rsidR="007D57E6">
        <w:rPr>
          <w:rFonts w:cstheme="minorHAnsi"/>
        </w:rPr>
        <w:t>March 29, 2021</w:t>
      </w:r>
      <w:r w:rsidRPr="00804A6C">
        <w:rPr>
          <w:rFonts w:cstheme="minorHAnsi"/>
        </w:rPr>
        <w:t>by 4:30 PM</w:t>
      </w:r>
    </w:p>
    <w:p w14:paraId="0E27500B" w14:textId="77777777" w:rsidR="00A9372D" w:rsidRPr="009816BB" w:rsidRDefault="00A9372D" w:rsidP="00A9372D">
      <w:pPr>
        <w:pStyle w:val="Heading1"/>
      </w:pPr>
      <w:r w:rsidRPr="009816BB">
        <w:t>Instructor Policies:</w:t>
      </w:r>
    </w:p>
    <w:p w14:paraId="15365CA9" w14:textId="77777777" w:rsidR="00A9372D" w:rsidRPr="009816BB" w:rsidRDefault="00956220" w:rsidP="00A9372D">
      <w:pPr>
        <w:sectPr w:rsidR="00A9372D" w:rsidRPr="009816BB" w:rsidSect="00C90FF8">
          <w:type w:val="continuous"/>
          <w:pgSz w:w="12240" w:h="15840"/>
          <w:pgMar w:top="810" w:right="1440" w:bottom="1170" w:left="1440" w:header="720" w:footer="720" w:gutter="0"/>
          <w:cols w:space="720"/>
          <w:docGrid w:linePitch="360"/>
        </w:sectPr>
      </w:pPr>
      <w:r>
        <w:t>I am here to help you be successful in this class. Reading the material and completing the homework assignments are both an integral part of successfully completing</w:t>
      </w:r>
      <w:r w:rsidR="00F51146">
        <w:t xml:space="preserve"> </w:t>
      </w:r>
      <w:r>
        <w:t xml:space="preserve">a class. </w:t>
      </w:r>
      <w:r w:rsidR="00F51146">
        <w:t xml:space="preserve">Submitting assignments on or before the due date and time will help you be successful Assignments submitted late </w:t>
      </w:r>
      <w:r w:rsidR="00EB70FC">
        <w:t>will</w:t>
      </w:r>
      <w:r w:rsidR="00F51146">
        <w:t xml:space="preserve"> not be accepted or graded.</w:t>
      </w:r>
    </w:p>
    <w:p w14:paraId="618D8EBE" w14:textId="77777777" w:rsidR="00684C49" w:rsidRPr="00F51146" w:rsidRDefault="008A4099" w:rsidP="00011A19">
      <w:pPr>
        <w:pStyle w:val="Heading1"/>
      </w:pPr>
      <w:r w:rsidRPr="00F51146">
        <w:fldChar w:fldCharType="begin">
          <w:ffData>
            <w:name w:val="Text29"/>
            <w:enabled/>
            <w:calcOnExit w:val="0"/>
            <w:textInput>
              <w:default w:val="Late Work/Extensions:"/>
            </w:textInput>
          </w:ffData>
        </w:fldChar>
      </w:r>
      <w:bookmarkStart w:id="3" w:name="Text29"/>
      <w:r w:rsidRPr="00F51146">
        <w:instrText xml:space="preserve"> FORMTEXT </w:instrText>
      </w:r>
      <w:r w:rsidRPr="00F51146">
        <w:fldChar w:fldCharType="separate"/>
      </w:r>
      <w:r w:rsidRPr="00F51146">
        <w:rPr>
          <w:noProof/>
        </w:rPr>
        <w:t>Late Work/Extensions:</w:t>
      </w:r>
      <w:r w:rsidRPr="00F51146">
        <w:fldChar w:fldCharType="end"/>
      </w:r>
      <w:bookmarkEnd w:id="3"/>
    </w:p>
    <w:p w14:paraId="0EA9F694" w14:textId="77777777" w:rsidR="00FA2C97" w:rsidRPr="00A1116C" w:rsidRDefault="00F51146" w:rsidP="00FA2C97">
      <w:pPr>
        <w:rPr>
          <w:highlight w:val="yellow"/>
        </w:rPr>
      </w:pPr>
      <w:r>
        <w:t xml:space="preserve">Assignments submitted late </w:t>
      </w:r>
      <w:r w:rsidR="00EB70FC">
        <w:t>will</w:t>
      </w:r>
      <w:r>
        <w:t xml:space="preserve"> not be accepted or graded.</w:t>
      </w:r>
    </w:p>
    <w:p w14:paraId="2965404B" w14:textId="77777777" w:rsidR="00684C49" w:rsidRPr="00F51146" w:rsidRDefault="00011A19" w:rsidP="00011A19">
      <w:pPr>
        <w:pStyle w:val="Heading1"/>
      </w:pPr>
      <w:r w:rsidRPr="00F51146">
        <w:lastRenderedPageBreak/>
        <w:fldChar w:fldCharType="begin">
          <w:ffData>
            <w:name w:val="Text31"/>
            <w:enabled/>
            <w:calcOnExit w:val="0"/>
            <w:textInput>
              <w:default w:val="Classroom Etiquette:"/>
            </w:textInput>
          </w:ffData>
        </w:fldChar>
      </w:r>
      <w:bookmarkStart w:id="4" w:name="Text31"/>
      <w:r w:rsidRPr="00F51146">
        <w:instrText xml:space="preserve"> FORMTEXT </w:instrText>
      </w:r>
      <w:r w:rsidRPr="00F51146">
        <w:fldChar w:fldCharType="separate"/>
      </w:r>
      <w:r w:rsidRPr="00F51146">
        <w:rPr>
          <w:noProof/>
        </w:rPr>
        <w:t>Classroom Etiquette:</w:t>
      </w:r>
      <w:r w:rsidRPr="00F51146">
        <w:fldChar w:fldCharType="end"/>
      </w:r>
      <w:bookmarkEnd w:id="4"/>
    </w:p>
    <w:p w14:paraId="2C603D63" w14:textId="77777777" w:rsidR="0063625A" w:rsidRPr="009816BB" w:rsidRDefault="00F51146" w:rsidP="00CD5BC6">
      <w:r>
        <w:t xml:space="preserve">Students are </w:t>
      </w:r>
      <w:r w:rsidR="00D83482">
        <w:t>expected</w:t>
      </w:r>
      <w:r>
        <w:t xml:space="preserve"> to be respectful to each other and the instructor. Eating and drinking is forbidden in the computer classrooms and computer labs. Student are asked to abide by this rule.</w:t>
      </w:r>
      <w:r w:rsidR="00D83482">
        <w:t xml:space="preserve"> Students should leave the classroom in the same condition it was found in when they entered: chairs under desks, computers shut down.</w:t>
      </w:r>
    </w:p>
    <w:p w14:paraId="031FC507" w14:textId="77777777" w:rsidR="0063625A" w:rsidRPr="009816BB" w:rsidRDefault="0063625A" w:rsidP="0063625A">
      <w:pPr>
        <w:pStyle w:val="Heading1"/>
      </w:pPr>
      <w:r w:rsidRPr="009816BB">
        <w:t>Grading Information:</w:t>
      </w:r>
    </w:p>
    <w:p w14:paraId="74D64AA6" w14:textId="77777777" w:rsidR="00F51146" w:rsidRDefault="0063625A" w:rsidP="009A1C4A">
      <w:pPr>
        <w:pStyle w:val="Heading2"/>
      </w:pPr>
      <w:r w:rsidRPr="009816BB">
        <w:t>Grading Scale:</w:t>
      </w:r>
      <w:r w:rsidR="009A1C4A">
        <w:t xml:space="preserve">  </w:t>
      </w:r>
    </w:p>
    <w:p w14:paraId="5BFAA97B" w14:textId="77777777" w:rsidR="0063625A" w:rsidRPr="009816BB" w:rsidRDefault="00124544" w:rsidP="00F51146">
      <w:pPr>
        <w:pStyle w:val="NoSpacing"/>
      </w:pPr>
      <w:r w:rsidRPr="00F51146">
        <w:fldChar w:fldCharType="begin">
          <w:ffData>
            <w:name w:val="Text34"/>
            <w:enabled/>
            <w:calcOnExit w:val="0"/>
            <w:textInput>
              <w:default w:val="90-100% A, 80-89% B, 70-79% C, 60-69% D, 59% and below F"/>
            </w:textInput>
          </w:ffData>
        </w:fldChar>
      </w:r>
      <w:bookmarkStart w:id="5" w:name="Text34"/>
      <w:r w:rsidRPr="00F51146">
        <w:instrText xml:space="preserve"> FORMTEXT </w:instrText>
      </w:r>
      <w:r w:rsidRPr="00F51146">
        <w:fldChar w:fldCharType="separate"/>
      </w:r>
      <w:r w:rsidRPr="00F51146">
        <w:rPr>
          <w:noProof/>
        </w:rPr>
        <w:t>90-100% A, 80-89% B, 70-79% C, 60-69% D, 59% and below F</w:t>
      </w:r>
      <w:r w:rsidRPr="00F51146">
        <w:fldChar w:fldCharType="end"/>
      </w:r>
      <w:bookmarkEnd w:id="5"/>
    </w:p>
    <w:p w14:paraId="3A44C919" w14:textId="77777777" w:rsidR="0063625A" w:rsidRDefault="0063625A" w:rsidP="0063625A">
      <w:pPr>
        <w:pStyle w:val="Heading2"/>
      </w:pPr>
      <w:r w:rsidRPr="009816BB">
        <w:t>Methods of Evaluation:</w:t>
      </w:r>
    </w:p>
    <w:p w14:paraId="7BE38FC2" w14:textId="77777777" w:rsidR="00F51146" w:rsidRPr="00F51146" w:rsidRDefault="00F51146" w:rsidP="00F51146">
      <w:r>
        <w:t xml:space="preserve">Each project will be graded electronically using a rubric provided when the assignment is given. Your work will be judged against accepted academic standards for spreadsheet content and formatting. </w:t>
      </w:r>
    </w:p>
    <w:p w14:paraId="640EF0D9" w14:textId="77777777" w:rsidR="00CD5BC6" w:rsidRPr="009816BB" w:rsidRDefault="00CD5BC6" w:rsidP="00CD5BC6">
      <w:pPr>
        <w:pStyle w:val="Heading1"/>
      </w:pPr>
      <w:r w:rsidRPr="009816BB">
        <w:t>Assignment Overview &amp; Grade Breakdown:</w:t>
      </w:r>
    </w:p>
    <w:tbl>
      <w:tblPr>
        <w:tblStyle w:val="TableGrid"/>
        <w:tblW w:w="0" w:type="auto"/>
        <w:tblLook w:val="04A0" w:firstRow="1" w:lastRow="0" w:firstColumn="1" w:lastColumn="0" w:noHBand="0" w:noVBand="1"/>
        <w:tblCaption w:val="Assignment Overview &amp; Grade Breakdown"/>
        <w:tblDescription w:val="This table provides a brief overview of each assignment and indicates how many points it is worth.  Reading Journals, 200 points.  Discussion Boards and Responding to Others on the Discussion Boards, 250 points.  Personal Leadership Portfolio, 200 points.Shadow a Leader Written Report, 200 Points.  Shadow a Leader Oral Presentation, 150 points.  The total points possible in the course equals 1000.  "/>
      </w:tblPr>
      <w:tblGrid>
        <w:gridCol w:w="2082"/>
        <w:gridCol w:w="5293"/>
        <w:gridCol w:w="1975"/>
      </w:tblGrid>
      <w:tr w:rsidR="00CD5BC6" w:rsidRPr="009816BB" w14:paraId="09436361" w14:textId="77777777" w:rsidTr="009A1C4A">
        <w:trPr>
          <w:trHeight w:val="300"/>
          <w:tblHeader/>
        </w:trPr>
        <w:tc>
          <w:tcPr>
            <w:tcW w:w="2082" w:type="dxa"/>
            <w:shd w:val="clear" w:color="auto" w:fill="000000" w:themeFill="text1"/>
            <w:hideMark/>
          </w:tcPr>
          <w:p w14:paraId="2C3A99E9" w14:textId="77777777" w:rsidR="00CD5BC6" w:rsidRPr="009816BB" w:rsidRDefault="00CD5BC6" w:rsidP="00CD5BC6">
            <w:pPr>
              <w:spacing w:after="160" w:line="259" w:lineRule="auto"/>
              <w:rPr>
                <w:b/>
                <w:color w:val="FFFFFF" w:themeColor="background1"/>
              </w:rPr>
            </w:pPr>
            <w:r w:rsidRPr="009816BB">
              <w:rPr>
                <w:b/>
                <w:color w:val="FFFFFF" w:themeColor="background1"/>
              </w:rPr>
              <w:t>Category</w:t>
            </w:r>
          </w:p>
        </w:tc>
        <w:tc>
          <w:tcPr>
            <w:tcW w:w="5293" w:type="dxa"/>
            <w:shd w:val="clear" w:color="auto" w:fill="000000" w:themeFill="text1"/>
            <w:hideMark/>
          </w:tcPr>
          <w:p w14:paraId="5F2F5AC1" w14:textId="77777777" w:rsidR="00CD5BC6" w:rsidRPr="009816BB" w:rsidRDefault="00CD5BC6" w:rsidP="00CD5BC6">
            <w:pPr>
              <w:spacing w:after="160" w:line="259" w:lineRule="auto"/>
              <w:rPr>
                <w:b/>
                <w:color w:val="FFFFFF" w:themeColor="background1"/>
              </w:rPr>
            </w:pPr>
            <w:r w:rsidRPr="009816BB">
              <w:rPr>
                <w:b/>
                <w:color w:val="FFFFFF" w:themeColor="background1"/>
              </w:rPr>
              <w:t>Description</w:t>
            </w:r>
          </w:p>
        </w:tc>
        <w:tc>
          <w:tcPr>
            <w:tcW w:w="1975" w:type="dxa"/>
            <w:shd w:val="clear" w:color="auto" w:fill="000000" w:themeFill="text1"/>
            <w:hideMark/>
          </w:tcPr>
          <w:p w14:paraId="36B99985" w14:textId="77777777" w:rsidR="00CD5BC6" w:rsidRPr="009816BB" w:rsidRDefault="00CD5BC6" w:rsidP="00CD5BC6">
            <w:pPr>
              <w:spacing w:after="160" w:line="259" w:lineRule="auto"/>
              <w:rPr>
                <w:b/>
                <w:color w:val="FFFFFF" w:themeColor="background1"/>
              </w:rPr>
            </w:pPr>
            <w:r w:rsidRPr="009816BB">
              <w:rPr>
                <w:b/>
                <w:color w:val="FFFFFF" w:themeColor="background1"/>
              </w:rPr>
              <w:t>Points</w:t>
            </w:r>
            <w:r w:rsidR="00DB51A8">
              <w:rPr>
                <w:b/>
                <w:color w:val="FFFFFF" w:themeColor="background1"/>
              </w:rPr>
              <w:t xml:space="preserve"> or %</w:t>
            </w:r>
          </w:p>
        </w:tc>
      </w:tr>
      <w:tr w:rsidR="00CD5BC6" w:rsidRPr="009816BB" w14:paraId="69F447FA" w14:textId="77777777" w:rsidTr="00F51146">
        <w:trPr>
          <w:trHeight w:val="440"/>
        </w:trPr>
        <w:tc>
          <w:tcPr>
            <w:tcW w:w="2082" w:type="dxa"/>
            <w:shd w:val="clear" w:color="auto" w:fill="auto"/>
            <w:hideMark/>
          </w:tcPr>
          <w:p w14:paraId="79482E77" w14:textId="77777777" w:rsidR="00CD5BC6" w:rsidRPr="00F51146" w:rsidRDefault="00F51146" w:rsidP="00CD5BC6">
            <w:pPr>
              <w:spacing w:after="160" w:line="259" w:lineRule="auto"/>
            </w:pPr>
            <w:r w:rsidRPr="00F51146">
              <w:t>Assignments</w:t>
            </w:r>
          </w:p>
        </w:tc>
        <w:tc>
          <w:tcPr>
            <w:tcW w:w="5293" w:type="dxa"/>
            <w:shd w:val="clear" w:color="auto" w:fill="auto"/>
            <w:hideMark/>
          </w:tcPr>
          <w:p w14:paraId="612B8E34" w14:textId="77777777" w:rsidR="00CD5BC6" w:rsidRPr="00F51146" w:rsidRDefault="00F51146" w:rsidP="00CD5BC6">
            <w:pPr>
              <w:spacing w:after="160" w:line="259" w:lineRule="auto"/>
            </w:pPr>
            <w:r w:rsidRPr="00F51146">
              <w:t>All homework assignments</w:t>
            </w:r>
          </w:p>
        </w:tc>
        <w:tc>
          <w:tcPr>
            <w:tcW w:w="1975" w:type="dxa"/>
            <w:shd w:val="clear" w:color="auto" w:fill="auto"/>
            <w:hideMark/>
          </w:tcPr>
          <w:p w14:paraId="5EFB4E36" w14:textId="2C60B996" w:rsidR="00CD5BC6" w:rsidRPr="00F51146" w:rsidRDefault="001C4D3B" w:rsidP="00633229">
            <w:pPr>
              <w:spacing w:after="160" w:line="259" w:lineRule="auto"/>
            </w:pPr>
            <w:r>
              <w:t>50%</w:t>
            </w:r>
          </w:p>
        </w:tc>
      </w:tr>
      <w:tr w:rsidR="00CD5BC6" w:rsidRPr="009816BB" w14:paraId="39089BE0" w14:textId="77777777" w:rsidTr="00F51146">
        <w:trPr>
          <w:trHeight w:val="467"/>
        </w:trPr>
        <w:tc>
          <w:tcPr>
            <w:tcW w:w="2082" w:type="dxa"/>
            <w:shd w:val="clear" w:color="auto" w:fill="auto"/>
            <w:hideMark/>
          </w:tcPr>
          <w:p w14:paraId="5B7A4445" w14:textId="5939AB26" w:rsidR="00CD5BC6" w:rsidRPr="00F51146" w:rsidRDefault="00F51146" w:rsidP="00CD5BC6">
            <w:pPr>
              <w:spacing w:after="160" w:line="259" w:lineRule="auto"/>
            </w:pPr>
            <w:r w:rsidRPr="00F51146">
              <w:t>Excel Project Te</w:t>
            </w:r>
            <w:r w:rsidR="001C4D3B">
              <w:t>s</w:t>
            </w:r>
            <w:r w:rsidRPr="00F51146">
              <w:t>ts</w:t>
            </w:r>
          </w:p>
        </w:tc>
        <w:tc>
          <w:tcPr>
            <w:tcW w:w="5293" w:type="dxa"/>
            <w:shd w:val="clear" w:color="auto" w:fill="auto"/>
            <w:hideMark/>
          </w:tcPr>
          <w:p w14:paraId="7C99EDF8" w14:textId="1467BA88" w:rsidR="00CD5BC6" w:rsidRPr="00F51146" w:rsidRDefault="00F51146" w:rsidP="00CD5BC6">
            <w:pPr>
              <w:spacing w:after="160" w:line="259" w:lineRule="auto"/>
            </w:pPr>
            <w:r w:rsidRPr="00F51146">
              <w:t>All Excel tests covering chapter material</w:t>
            </w:r>
          </w:p>
        </w:tc>
        <w:tc>
          <w:tcPr>
            <w:tcW w:w="1975" w:type="dxa"/>
            <w:shd w:val="clear" w:color="auto" w:fill="auto"/>
            <w:hideMark/>
          </w:tcPr>
          <w:p w14:paraId="384B3A4E" w14:textId="4687A397" w:rsidR="00CD5BC6" w:rsidRPr="00F51146" w:rsidRDefault="001C4D3B" w:rsidP="00CD5BC6">
            <w:pPr>
              <w:spacing w:after="160" w:line="259" w:lineRule="auto"/>
            </w:pPr>
            <w:r>
              <w:t>50%</w:t>
            </w:r>
          </w:p>
        </w:tc>
      </w:tr>
    </w:tbl>
    <w:p w14:paraId="358FEF2E" w14:textId="77777777" w:rsidR="00CD5BC6" w:rsidRPr="009816BB" w:rsidRDefault="00CD5BC6" w:rsidP="00CD5BC6"/>
    <w:p w14:paraId="6DD77B4B" w14:textId="77777777" w:rsidR="004F5FE2" w:rsidRPr="00983BBD" w:rsidRDefault="004F5FE2" w:rsidP="004F5FE2">
      <w:pPr>
        <w:pStyle w:val="Heading2"/>
        <w:rPr>
          <w:rFonts w:cstheme="majorHAnsi"/>
          <w:sz w:val="32"/>
          <w:szCs w:val="32"/>
        </w:rPr>
      </w:pPr>
      <w:r w:rsidRPr="00983BBD">
        <w:rPr>
          <w:rFonts w:cstheme="majorHAnsi"/>
          <w:sz w:val="32"/>
          <w:szCs w:val="32"/>
        </w:rPr>
        <w:t>Syllabus Disclaimer:</w:t>
      </w:r>
    </w:p>
    <w:p w14:paraId="7EA1E64D" w14:textId="77777777" w:rsidR="00861554" w:rsidRDefault="004F5FE2" w:rsidP="004F5FE2">
      <w:pPr>
        <w:sectPr w:rsidR="00861554" w:rsidSect="00C90FF8">
          <w:type w:val="continuous"/>
          <w:pgSz w:w="12240" w:h="15840"/>
          <w:pgMar w:top="720" w:right="1440" w:bottom="630" w:left="1440" w:header="720" w:footer="720" w:gutter="0"/>
          <w:cols w:space="720"/>
          <w:docGrid w:linePitch="360"/>
        </w:sectPr>
      </w:pPr>
      <w:r w:rsidRPr="00CF53B3">
        <w:t>Information contained in this syllabus is, to the best knowledge of this instructor, considered correct and complete when distributed to the student.  The instructor reserves the right, acting within policies and procedures of Lake-Sumter State College, to make necessary changes in course content or instructional techniques without prior notice or obligation to the student.</w:t>
      </w:r>
    </w:p>
    <w:p w14:paraId="4161A5A1" w14:textId="77777777" w:rsidR="001C4D3B" w:rsidRDefault="001C4D3B" w:rsidP="001C4D3B">
      <w:pPr>
        <w:spacing w:after="0"/>
        <w:ind w:right="87"/>
        <w:jc w:val="center"/>
      </w:pPr>
      <w:r>
        <w:rPr>
          <w:sz w:val="32"/>
        </w:rPr>
        <w:lastRenderedPageBreak/>
        <w:t xml:space="preserve">Course Calendar CTS 1205, Excel, </w:t>
      </w:r>
    </w:p>
    <w:p w14:paraId="5A1BEC73" w14:textId="77777777" w:rsidR="001C4D3B" w:rsidRDefault="001C4D3B" w:rsidP="001C4D3B">
      <w:pPr>
        <w:spacing w:after="0"/>
        <w:ind w:left="1088"/>
      </w:pPr>
      <w:r>
        <w:rPr>
          <w:sz w:val="32"/>
        </w:rPr>
        <w:t xml:space="preserve">All Assignments are due Sunday by 11 pm, unless otherwise noted in the calendar. </w:t>
      </w:r>
    </w:p>
    <w:tbl>
      <w:tblPr>
        <w:tblStyle w:val="TableGrid"/>
        <w:tblW w:w="13135" w:type="dxa"/>
        <w:tblLook w:val="04A0" w:firstRow="1" w:lastRow="0" w:firstColumn="1" w:lastColumn="0" w:noHBand="0" w:noVBand="1"/>
      </w:tblPr>
      <w:tblGrid>
        <w:gridCol w:w="2515"/>
        <w:gridCol w:w="2514"/>
        <w:gridCol w:w="6990"/>
        <w:gridCol w:w="1116"/>
      </w:tblGrid>
      <w:tr w:rsidR="001C4D3B" w:rsidRPr="001854F7" w14:paraId="4F1C6D5E" w14:textId="77777777" w:rsidTr="006C19B0">
        <w:trPr>
          <w:trHeight w:val="413"/>
          <w:tblHeader/>
        </w:trPr>
        <w:tc>
          <w:tcPr>
            <w:tcW w:w="2515" w:type="dxa"/>
          </w:tcPr>
          <w:p w14:paraId="7C4AE53F" w14:textId="77777777" w:rsidR="001C4D3B" w:rsidRPr="001854F7" w:rsidRDefault="001C4D3B" w:rsidP="006C19B0">
            <w:pPr>
              <w:spacing w:line="259" w:lineRule="auto"/>
              <w:ind w:left="4"/>
              <w:rPr>
                <w:b/>
                <w:bCs/>
                <w:sz w:val="24"/>
              </w:rPr>
            </w:pPr>
            <w:r w:rsidRPr="001854F7">
              <w:rPr>
                <w:b/>
                <w:bCs/>
                <w:sz w:val="24"/>
              </w:rPr>
              <w:t>Week</w:t>
            </w:r>
          </w:p>
        </w:tc>
        <w:tc>
          <w:tcPr>
            <w:tcW w:w="2514" w:type="dxa"/>
          </w:tcPr>
          <w:p w14:paraId="60498A2F" w14:textId="77777777" w:rsidR="001C4D3B" w:rsidRPr="001854F7" w:rsidRDefault="001C4D3B" w:rsidP="006C19B0">
            <w:pPr>
              <w:spacing w:line="259" w:lineRule="auto"/>
              <w:rPr>
                <w:b/>
                <w:bCs/>
                <w:sz w:val="24"/>
              </w:rPr>
            </w:pPr>
            <w:r w:rsidRPr="001854F7">
              <w:rPr>
                <w:b/>
                <w:bCs/>
                <w:sz w:val="24"/>
              </w:rPr>
              <w:t>Reading</w:t>
            </w:r>
          </w:p>
        </w:tc>
        <w:tc>
          <w:tcPr>
            <w:tcW w:w="6990" w:type="dxa"/>
          </w:tcPr>
          <w:p w14:paraId="00472749" w14:textId="77777777" w:rsidR="001C4D3B" w:rsidRPr="001854F7" w:rsidRDefault="001C4D3B" w:rsidP="006C19B0">
            <w:pPr>
              <w:spacing w:line="259" w:lineRule="auto"/>
              <w:rPr>
                <w:b/>
                <w:bCs/>
                <w:sz w:val="24"/>
              </w:rPr>
            </w:pPr>
            <w:r w:rsidRPr="001854F7">
              <w:rPr>
                <w:b/>
                <w:bCs/>
                <w:sz w:val="24"/>
              </w:rPr>
              <w:t>Items Due</w:t>
            </w:r>
          </w:p>
        </w:tc>
        <w:tc>
          <w:tcPr>
            <w:tcW w:w="1116" w:type="dxa"/>
          </w:tcPr>
          <w:p w14:paraId="44BAD8D0" w14:textId="77777777" w:rsidR="001C4D3B" w:rsidRPr="001854F7" w:rsidRDefault="001C4D3B" w:rsidP="006C19B0">
            <w:pPr>
              <w:spacing w:line="259" w:lineRule="auto"/>
              <w:rPr>
                <w:b/>
                <w:bCs/>
                <w:sz w:val="24"/>
              </w:rPr>
            </w:pPr>
            <w:r w:rsidRPr="001854F7">
              <w:rPr>
                <w:b/>
                <w:bCs/>
                <w:sz w:val="24"/>
              </w:rPr>
              <w:t>Notes</w:t>
            </w:r>
          </w:p>
        </w:tc>
      </w:tr>
      <w:tr w:rsidR="001C4D3B" w14:paraId="28036704" w14:textId="77777777" w:rsidTr="006C19B0">
        <w:trPr>
          <w:trHeight w:val="2350"/>
        </w:trPr>
        <w:tc>
          <w:tcPr>
            <w:tcW w:w="2515" w:type="dxa"/>
          </w:tcPr>
          <w:p w14:paraId="109C9428" w14:textId="77777777" w:rsidR="001C4D3B" w:rsidRDefault="001C4D3B" w:rsidP="006C19B0">
            <w:pPr>
              <w:spacing w:line="259" w:lineRule="auto"/>
              <w:ind w:left="4"/>
            </w:pPr>
            <w:r>
              <w:rPr>
                <w:sz w:val="24"/>
              </w:rPr>
              <w:t xml:space="preserve">Week 1 </w:t>
            </w:r>
          </w:p>
          <w:p w14:paraId="61EC7050" w14:textId="1E8D5B48" w:rsidR="001C4D3B" w:rsidRDefault="001C4D3B" w:rsidP="006C19B0">
            <w:pPr>
              <w:spacing w:line="259" w:lineRule="auto"/>
              <w:ind w:left="4"/>
            </w:pPr>
            <w:r>
              <w:rPr>
                <w:sz w:val="24"/>
              </w:rPr>
              <w:t>Jan 11-</w:t>
            </w:r>
            <w:r w:rsidR="007635DA">
              <w:rPr>
                <w:sz w:val="24"/>
              </w:rPr>
              <w:t>17</w:t>
            </w:r>
          </w:p>
          <w:p w14:paraId="469D863A" w14:textId="77777777" w:rsidR="001C4D3B" w:rsidRDefault="001C4D3B" w:rsidP="006C19B0">
            <w:pPr>
              <w:spacing w:line="259" w:lineRule="auto"/>
              <w:ind w:left="4"/>
              <w:rPr>
                <w:sz w:val="24"/>
              </w:rPr>
            </w:pPr>
          </w:p>
        </w:tc>
        <w:tc>
          <w:tcPr>
            <w:tcW w:w="2514" w:type="dxa"/>
          </w:tcPr>
          <w:p w14:paraId="24333EC1" w14:textId="77777777" w:rsidR="001C4D3B" w:rsidRDefault="001C4D3B" w:rsidP="006C19B0">
            <w:pPr>
              <w:spacing w:line="259" w:lineRule="auto"/>
              <w:rPr>
                <w:sz w:val="24"/>
              </w:rPr>
            </w:pPr>
            <w:r>
              <w:rPr>
                <w:sz w:val="24"/>
              </w:rPr>
              <w:t>Course orientation</w:t>
            </w:r>
          </w:p>
          <w:p w14:paraId="5CFB4A3A" w14:textId="77777777" w:rsidR="001C4D3B" w:rsidRDefault="001C4D3B" w:rsidP="006C19B0">
            <w:pPr>
              <w:spacing w:line="259" w:lineRule="auto"/>
              <w:rPr>
                <w:sz w:val="24"/>
              </w:rPr>
            </w:pPr>
            <w:r>
              <w:rPr>
                <w:sz w:val="24"/>
              </w:rPr>
              <w:t>Excel Level 1--Level 2 Getting Started Pages GS1-GS15</w:t>
            </w:r>
          </w:p>
          <w:p w14:paraId="2F5B844A" w14:textId="77777777" w:rsidR="001C4D3B" w:rsidRDefault="001C4D3B" w:rsidP="006C19B0">
            <w:pPr>
              <w:spacing w:line="259" w:lineRule="auto"/>
              <w:rPr>
                <w:sz w:val="24"/>
              </w:rPr>
            </w:pPr>
          </w:p>
        </w:tc>
        <w:tc>
          <w:tcPr>
            <w:tcW w:w="6990" w:type="dxa"/>
          </w:tcPr>
          <w:p w14:paraId="64EECFF7" w14:textId="4A72FD66" w:rsidR="001C4D3B" w:rsidRDefault="001C4D3B" w:rsidP="006C19B0">
            <w:pPr>
              <w:spacing w:line="259" w:lineRule="auto"/>
            </w:pPr>
            <w:r>
              <w:rPr>
                <w:b/>
                <w:sz w:val="24"/>
              </w:rPr>
              <w:t>Due by 11 pm Sunday, January 1</w:t>
            </w:r>
            <w:r w:rsidR="00402183">
              <w:rPr>
                <w:b/>
                <w:sz w:val="24"/>
              </w:rPr>
              <w:t>7</w:t>
            </w:r>
          </w:p>
          <w:p w14:paraId="38AD22B4" w14:textId="77777777" w:rsidR="001C4D3B" w:rsidRDefault="001C4D3B" w:rsidP="006C19B0">
            <w:pPr>
              <w:spacing w:line="259" w:lineRule="auto"/>
              <w:rPr>
                <w:sz w:val="24"/>
              </w:rPr>
            </w:pPr>
          </w:p>
          <w:p w14:paraId="65192369" w14:textId="77777777" w:rsidR="001C4D3B" w:rsidRDefault="001C4D3B" w:rsidP="006C19B0">
            <w:pPr>
              <w:spacing w:line="259" w:lineRule="auto"/>
            </w:pPr>
            <w:r>
              <w:rPr>
                <w:sz w:val="24"/>
              </w:rPr>
              <w:t xml:space="preserve">Do all "Let’s Get Started" (Start Here) assignments in Canvas </w:t>
            </w:r>
          </w:p>
          <w:p w14:paraId="1070730D" w14:textId="77777777" w:rsidR="001C4D3B" w:rsidRDefault="001C4D3B" w:rsidP="001C4D3B">
            <w:pPr>
              <w:pStyle w:val="ListParagraph"/>
              <w:numPr>
                <w:ilvl w:val="0"/>
                <w:numId w:val="13"/>
              </w:numPr>
              <w:spacing w:line="259" w:lineRule="auto"/>
            </w:pPr>
            <w:r w:rsidRPr="000E790E">
              <w:t xml:space="preserve">Student Orientation </w:t>
            </w:r>
            <w:r>
              <w:t>Quiz</w:t>
            </w:r>
          </w:p>
          <w:p w14:paraId="44FA6F85" w14:textId="77777777" w:rsidR="001C4D3B" w:rsidRDefault="001C4D3B" w:rsidP="001C4D3B">
            <w:pPr>
              <w:pStyle w:val="ListParagraph"/>
              <w:numPr>
                <w:ilvl w:val="0"/>
                <w:numId w:val="13"/>
              </w:numPr>
              <w:spacing w:line="259" w:lineRule="auto"/>
            </w:pPr>
            <w:r w:rsidRPr="000E790E">
              <w:t xml:space="preserve">Discussion: Introduce Yourself AND Two Peer Replies </w:t>
            </w:r>
          </w:p>
          <w:p w14:paraId="56952B30" w14:textId="77777777" w:rsidR="001C4D3B" w:rsidRDefault="001C4D3B" w:rsidP="006C19B0">
            <w:pPr>
              <w:spacing w:line="259" w:lineRule="auto"/>
            </w:pPr>
            <w:r>
              <w:rPr>
                <w:sz w:val="24"/>
              </w:rPr>
              <w:t xml:space="preserve">Your initial discussion post is due by 11 pm, Friday </w:t>
            </w:r>
          </w:p>
          <w:p w14:paraId="33A6C387" w14:textId="77777777" w:rsidR="001C4D3B" w:rsidRDefault="001C4D3B" w:rsidP="006C19B0">
            <w:pPr>
              <w:spacing w:line="259" w:lineRule="auto"/>
              <w:rPr>
                <w:sz w:val="24"/>
              </w:rPr>
            </w:pPr>
            <w:r>
              <w:rPr>
                <w:sz w:val="24"/>
              </w:rPr>
              <w:t>Replies and assignments due by 11 pm Sunday</w:t>
            </w:r>
          </w:p>
          <w:p w14:paraId="1FA7EBE2" w14:textId="77777777" w:rsidR="001C4D3B" w:rsidRPr="00161CA0" w:rsidRDefault="001C4D3B" w:rsidP="001C4D3B">
            <w:pPr>
              <w:pStyle w:val="ListParagraph"/>
              <w:numPr>
                <w:ilvl w:val="0"/>
                <w:numId w:val="15"/>
              </w:numPr>
              <w:spacing w:line="259" w:lineRule="auto"/>
            </w:pPr>
            <w:r w:rsidRPr="00161CA0">
              <w:t>Benchmark Series: Office 365 Getting Started Quiz</w:t>
            </w:r>
          </w:p>
          <w:p w14:paraId="08110EC7" w14:textId="77777777" w:rsidR="001C4D3B" w:rsidRDefault="001C4D3B" w:rsidP="006C19B0">
            <w:pPr>
              <w:spacing w:line="259" w:lineRule="auto"/>
              <w:rPr>
                <w:b/>
                <w:sz w:val="24"/>
              </w:rPr>
            </w:pPr>
          </w:p>
        </w:tc>
        <w:tc>
          <w:tcPr>
            <w:tcW w:w="1116" w:type="dxa"/>
          </w:tcPr>
          <w:p w14:paraId="11709B53" w14:textId="77777777" w:rsidR="001C4D3B" w:rsidRDefault="001C4D3B" w:rsidP="006C19B0">
            <w:pPr>
              <w:spacing w:line="259" w:lineRule="auto"/>
              <w:rPr>
                <w:sz w:val="24"/>
              </w:rPr>
            </w:pPr>
          </w:p>
        </w:tc>
      </w:tr>
      <w:tr w:rsidR="001C4D3B" w14:paraId="39B35552" w14:textId="77777777" w:rsidTr="006C19B0">
        <w:trPr>
          <w:trHeight w:val="2350"/>
        </w:trPr>
        <w:tc>
          <w:tcPr>
            <w:tcW w:w="2515" w:type="dxa"/>
          </w:tcPr>
          <w:p w14:paraId="2593D035" w14:textId="77777777" w:rsidR="001C4D3B" w:rsidRDefault="001C4D3B" w:rsidP="006C19B0">
            <w:pPr>
              <w:spacing w:line="259" w:lineRule="auto"/>
              <w:ind w:left="4"/>
            </w:pPr>
            <w:r>
              <w:rPr>
                <w:sz w:val="24"/>
              </w:rPr>
              <w:t xml:space="preserve">Week 2 </w:t>
            </w:r>
          </w:p>
          <w:p w14:paraId="32A74D3B" w14:textId="5EB835D7" w:rsidR="001C4D3B" w:rsidRDefault="001C4D3B" w:rsidP="006C19B0">
            <w:pPr>
              <w:spacing w:line="259" w:lineRule="auto"/>
              <w:ind w:left="4"/>
            </w:pPr>
            <w:r>
              <w:rPr>
                <w:sz w:val="23"/>
              </w:rPr>
              <w:t xml:space="preserve">Jan. </w:t>
            </w:r>
            <w:r w:rsidR="007635DA">
              <w:rPr>
                <w:sz w:val="23"/>
              </w:rPr>
              <w:t>18-24</w:t>
            </w:r>
          </w:p>
        </w:tc>
        <w:tc>
          <w:tcPr>
            <w:tcW w:w="2514" w:type="dxa"/>
          </w:tcPr>
          <w:p w14:paraId="574AB151" w14:textId="77777777" w:rsidR="001C4D3B" w:rsidRDefault="001C4D3B" w:rsidP="006C19B0">
            <w:pPr>
              <w:spacing w:line="259" w:lineRule="auto"/>
              <w:rPr>
                <w:sz w:val="24"/>
              </w:rPr>
            </w:pPr>
          </w:p>
          <w:p w14:paraId="678144F1" w14:textId="77777777" w:rsidR="001C4D3B" w:rsidRDefault="001C4D3B" w:rsidP="006C19B0">
            <w:pPr>
              <w:spacing w:line="259" w:lineRule="auto"/>
              <w:rPr>
                <w:sz w:val="24"/>
              </w:rPr>
            </w:pPr>
          </w:p>
          <w:p w14:paraId="653ECD8E" w14:textId="77777777" w:rsidR="001C4D3B" w:rsidRDefault="001C4D3B" w:rsidP="006C19B0">
            <w:pPr>
              <w:spacing w:line="259" w:lineRule="auto"/>
            </w:pPr>
            <w:r>
              <w:rPr>
                <w:sz w:val="24"/>
              </w:rPr>
              <w:t xml:space="preserve">Excel Level 1, Unit 1 Chapter 1, </w:t>
            </w:r>
          </w:p>
          <w:p w14:paraId="3560B207" w14:textId="77777777" w:rsidR="001C4D3B" w:rsidRDefault="001C4D3B" w:rsidP="006C19B0">
            <w:pPr>
              <w:spacing w:line="259" w:lineRule="auto"/>
            </w:pPr>
            <w:r>
              <w:rPr>
                <w:sz w:val="24"/>
              </w:rPr>
              <w:t>Preparing an Excel Worksheet Pages 3-30</w:t>
            </w:r>
          </w:p>
        </w:tc>
        <w:tc>
          <w:tcPr>
            <w:tcW w:w="6990" w:type="dxa"/>
          </w:tcPr>
          <w:p w14:paraId="599A9088" w14:textId="1D803CC7" w:rsidR="001C4D3B" w:rsidRDefault="001C4D3B" w:rsidP="006C19B0">
            <w:pPr>
              <w:spacing w:line="259" w:lineRule="auto"/>
              <w:rPr>
                <w:b/>
                <w:bCs/>
              </w:rPr>
            </w:pPr>
            <w:r>
              <w:rPr>
                <w:b/>
                <w:bCs/>
              </w:rPr>
              <w:t xml:space="preserve">Due by 11 pm Sunday, Jan. </w:t>
            </w:r>
            <w:r w:rsidR="00402183">
              <w:rPr>
                <w:b/>
                <w:bCs/>
              </w:rPr>
              <w:t>24</w:t>
            </w:r>
          </w:p>
          <w:p w14:paraId="19A79104" w14:textId="77777777" w:rsidR="001C4D3B" w:rsidRDefault="001C4D3B" w:rsidP="006C19B0">
            <w:pPr>
              <w:spacing w:line="259" w:lineRule="auto"/>
              <w:rPr>
                <w:b/>
                <w:bCs/>
              </w:rPr>
            </w:pPr>
            <w:r w:rsidRPr="00593044">
              <w:rPr>
                <w:b/>
                <w:bCs/>
              </w:rPr>
              <w:t>Complete the following:</w:t>
            </w:r>
          </w:p>
          <w:p w14:paraId="4C73179A" w14:textId="77777777" w:rsidR="001C4D3B" w:rsidRDefault="001C4D3B" w:rsidP="001C4D3B">
            <w:pPr>
              <w:pStyle w:val="ListParagraph"/>
              <w:numPr>
                <w:ilvl w:val="0"/>
                <w:numId w:val="12"/>
              </w:numPr>
              <w:spacing w:line="259" w:lineRule="auto"/>
            </w:pPr>
            <w:r>
              <w:t>Level 1, Chapter 1 All Guide and Practice Tutorials Activities (optional, but suggested)</w:t>
            </w:r>
          </w:p>
          <w:p w14:paraId="765D3DEB" w14:textId="77777777" w:rsidR="001C4D3B" w:rsidRDefault="001C4D3B" w:rsidP="001C4D3B">
            <w:pPr>
              <w:pStyle w:val="ListParagraph"/>
              <w:numPr>
                <w:ilvl w:val="0"/>
                <w:numId w:val="12"/>
              </w:numPr>
              <w:spacing w:line="259" w:lineRule="auto"/>
            </w:pPr>
            <w:r>
              <w:t>Level 1, Chapter 1 Review and Assessment Hands on Activities (optional, but recommended)</w:t>
            </w:r>
          </w:p>
          <w:p w14:paraId="721D4B71" w14:textId="77777777" w:rsidR="001C4D3B" w:rsidRDefault="001C4D3B" w:rsidP="001C4D3B">
            <w:pPr>
              <w:pStyle w:val="ListParagraph"/>
              <w:numPr>
                <w:ilvl w:val="0"/>
                <w:numId w:val="12"/>
              </w:numPr>
              <w:spacing w:line="259" w:lineRule="auto"/>
            </w:pPr>
            <w:r>
              <w:t>Level 1 Chapter 1 Knowledge Check</w:t>
            </w:r>
          </w:p>
          <w:p w14:paraId="68E41D9E" w14:textId="77777777" w:rsidR="001C4D3B" w:rsidRDefault="001C4D3B" w:rsidP="001C4D3B">
            <w:pPr>
              <w:pStyle w:val="ListParagraph"/>
              <w:numPr>
                <w:ilvl w:val="0"/>
                <w:numId w:val="12"/>
              </w:numPr>
              <w:spacing w:line="259" w:lineRule="auto"/>
            </w:pPr>
            <w:r>
              <w:t>Level 1, Chapter 1 Exercise 1, 2, 3, &amp;-4</w:t>
            </w:r>
          </w:p>
          <w:p w14:paraId="12512213" w14:textId="77777777" w:rsidR="001C4D3B" w:rsidRDefault="001C4D3B" w:rsidP="001C4D3B">
            <w:pPr>
              <w:pStyle w:val="ListParagraph"/>
              <w:numPr>
                <w:ilvl w:val="0"/>
                <w:numId w:val="12"/>
              </w:numPr>
              <w:spacing w:line="259" w:lineRule="auto"/>
            </w:pPr>
            <w:r>
              <w:t xml:space="preserve">Level 1, Chapter 1 Skills Check </w:t>
            </w:r>
          </w:p>
          <w:p w14:paraId="4D94E70D" w14:textId="77777777" w:rsidR="001C4D3B" w:rsidRDefault="001C4D3B" w:rsidP="001C4D3B">
            <w:pPr>
              <w:pStyle w:val="ListParagraph"/>
              <w:numPr>
                <w:ilvl w:val="0"/>
                <w:numId w:val="12"/>
              </w:numPr>
              <w:spacing w:line="259" w:lineRule="auto"/>
            </w:pPr>
            <w:r>
              <w:t xml:space="preserve">Level 1, Chapter 1 Project </w:t>
            </w:r>
          </w:p>
          <w:p w14:paraId="6470C7BF" w14:textId="77777777" w:rsidR="001C4D3B" w:rsidRDefault="001C4D3B" w:rsidP="001C4D3B">
            <w:pPr>
              <w:pStyle w:val="ListParagraph"/>
              <w:numPr>
                <w:ilvl w:val="0"/>
                <w:numId w:val="12"/>
              </w:numPr>
              <w:spacing w:line="259" w:lineRule="auto"/>
            </w:pPr>
            <w:r>
              <w:t>Level 1 Chapter 1 Concepts Exam</w:t>
            </w:r>
          </w:p>
        </w:tc>
        <w:tc>
          <w:tcPr>
            <w:tcW w:w="1116" w:type="dxa"/>
          </w:tcPr>
          <w:p w14:paraId="55ABC50D" w14:textId="77777777" w:rsidR="001C4D3B" w:rsidRDefault="001C4D3B" w:rsidP="006C19B0">
            <w:pPr>
              <w:spacing w:line="259" w:lineRule="auto"/>
            </w:pPr>
            <w:r>
              <w:rPr>
                <w:sz w:val="24"/>
              </w:rPr>
              <w:t xml:space="preserve">  </w:t>
            </w:r>
          </w:p>
        </w:tc>
      </w:tr>
      <w:tr w:rsidR="001C4D3B" w14:paraId="1AD203D9" w14:textId="77777777" w:rsidTr="006C19B0">
        <w:trPr>
          <w:cantSplit/>
          <w:trHeight w:val="2060"/>
        </w:trPr>
        <w:tc>
          <w:tcPr>
            <w:tcW w:w="2515" w:type="dxa"/>
          </w:tcPr>
          <w:p w14:paraId="2FDCFD36" w14:textId="77777777" w:rsidR="001C4D3B" w:rsidRDefault="001C4D3B" w:rsidP="006C19B0">
            <w:pPr>
              <w:spacing w:line="259" w:lineRule="auto"/>
              <w:ind w:left="4"/>
            </w:pPr>
          </w:p>
          <w:p w14:paraId="4BEAD2F7" w14:textId="77777777" w:rsidR="001C4D3B" w:rsidRDefault="001C4D3B" w:rsidP="006C19B0">
            <w:pPr>
              <w:spacing w:line="259" w:lineRule="auto"/>
              <w:ind w:left="4"/>
            </w:pPr>
            <w:r>
              <w:rPr>
                <w:sz w:val="24"/>
              </w:rPr>
              <w:t xml:space="preserve"> Week 3 </w:t>
            </w:r>
          </w:p>
          <w:p w14:paraId="0AAC191D" w14:textId="574D3F4C" w:rsidR="001C4D3B" w:rsidRDefault="001C4D3B" w:rsidP="006C19B0">
            <w:pPr>
              <w:spacing w:line="259" w:lineRule="auto"/>
              <w:ind w:left="4"/>
            </w:pPr>
            <w:r>
              <w:rPr>
                <w:sz w:val="23"/>
              </w:rPr>
              <w:t xml:space="preserve">Jan. </w:t>
            </w:r>
            <w:r w:rsidR="007635DA">
              <w:rPr>
                <w:sz w:val="23"/>
              </w:rPr>
              <w:t>25-31</w:t>
            </w:r>
          </w:p>
          <w:p w14:paraId="074C16AD" w14:textId="77777777" w:rsidR="001C4D3B" w:rsidRDefault="001C4D3B" w:rsidP="006C19B0">
            <w:pPr>
              <w:spacing w:line="259" w:lineRule="auto"/>
              <w:ind w:left="4"/>
            </w:pPr>
          </w:p>
        </w:tc>
        <w:tc>
          <w:tcPr>
            <w:tcW w:w="2514" w:type="dxa"/>
          </w:tcPr>
          <w:p w14:paraId="0D0E939D" w14:textId="77777777" w:rsidR="001C4D3B" w:rsidRDefault="001C4D3B" w:rsidP="006C19B0">
            <w:pPr>
              <w:spacing w:line="259" w:lineRule="auto"/>
              <w:rPr>
                <w:sz w:val="24"/>
              </w:rPr>
            </w:pPr>
            <w:r>
              <w:rPr>
                <w:sz w:val="24"/>
              </w:rPr>
              <w:t xml:space="preserve">Excel Level 1, Unit 1, </w:t>
            </w:r>
            <w:r w:rsidRPr="00940F84">
              <w:rPr>
                <w:sz w:val="24"/>
              </w:rPr>
              <w:t>Chapter 2 Inserting Formulas in a Worksheet</w:t>
            </w:r>
          </w:p>
          <w:p w14:paraId="03419A52" w14:textId="77777777" w:rsidR="001C4D3B" w:rsidRDefault="001C4D3B" w:rsidP="006C19B0">
            <w:pPr>
              <w:spacing w:line="259" w:lineRule="auto"/>
            </w:pPr>
            <w:r>
              <w:t>Pages 31-50</w:t>
            </w:r>
          </w:p>
        </w:tc>
        <w:tc>
          <w:tcPr>
            <w:tcW w:w="6990" w:type="dxa"/>
          </w:tcPr>
          <w:p w14:paraId="06C9FCAE" w14:textId="192CB4FC" w:rsidR="001C4D3B" w:rsidRDefault="001C4D3B" w:rsidP="006C19B0">
            <w:pPr>
              <w:spacing w:line="259" w:lineRule="auto"/>
            </w:pPr>
            <w:r>
              <w:rPr>
                <w:b/>
                <w:sz w:val="24"/>
              </w:rPr>
              <w:t xml:space="preserve">Due by 11 pm Sunday, Jan. </w:t>
            </w:r>
            <w:r w:rsidR="00402183">
              <w:rPr>
                <w:b/>
                <w:sz w:val="24"/>
              </w:rPr>
              <w:t>31</w:t>
            </w:r>
          </w:p>
          <w:p w14:paraId="0DEF5E3B" w14:textId="77777777" w:rsidR="001C4D3B" w:rsidRPr="00593044" w:rsidRDefault="001C4D3B" w:rsidP="006C19B0">
            <w:pPr>
              <w:spacing w:line="259" w:lineRule="auto"/>
              <w:rPr>
                <w:b/>
                <w:bCs/>
              </w:rPr>
            </w:pPr>
            <w:r w:rsidRPr="00593044">
              <w:rPr>
                <w:b/>
                <w:bCs/>
              </w:rPr>
              <w:t>Complete the following:</w:t>
            </w:r>
          </w:p>
          <w:p w14:paraId="32FEBEB0" w14:textId="77777777" w:rsidR="001C4D3B" w:rsidRDefault="001C4D3B" w:rsidP="001C4D3B">
            <w:pPr>
              <w:pStyle w:val="ListParagraph"/>
              <w:numPr>
                <w:ilvl w:val="0"/>
                <w:numId w:val="12"/>
              </w:numPr>
              <w:spacing w:line="256" w:lineRule="auto"/>
            </w:pPr>
            <w:r>
              <w:t>Level 1, Chapter 2 All Guide and Practice Tutorials Activities (optional, but suggested)</w:t>
            </w:r>
          </w:p>
          <w:p w14:paraId="71E6388B" w14:textId="77777777" w:rsidR="001C4D3B" w:rsidRDefault="001C4D3B" w:rsidP="001C4D3B">
            <w:pPr>
              <w:pStyle w:val="ListParagraph"/>
              <w:numPr>
                <w:ilvl w:val="0"/>
                <w:numId w:val="12"/>
              </w:numPr>
              <w:spacing w:line="259" w:lineRule="auto"/>
            </w:pPr>
            <w:r>
              <w:t>Level 1, Chapter 2 Review and Assessment Hands on Activities (optional, but recommended)</w:t>
            </w:r>
          </w:p>
          <w:p w14:paraId="28142372" w14:textId="77777777" w:rsidR="001C4D3B" w:rsidRDefault="001C4D3B" w:rsidP="001C4D3B">
            <w:pPr>
              <w:pStyle w:val="ListParagraph"/>
              <w:numPr>
                <w:ilvl w:val="0"/>
                <w:numId w:val="12"/>
              </w:numPr>
              <w:spacing w:line="256" w:lineRule="auto"/>
            </w:pPr>
            <w:r>
              <w:t>Level 1 Chapter 2 Knowledge Check</w:t>
            </w:r>
          </w:p>
          <w:p w14:paraId="27A0A0B6" w14:textId="77777777" w:rsidR="001C4D3B" w:rsidRDefault="001C4D3B" w:rsidP="001C4D3B">
            <w:pPr>
              <w:pStyle w:val="ListParagraph"/>
              <w:numPr>
                <w:ilvl w:val="0"/>
                <w:numId w:val="12"/>
              </w:numPr>
              <w:spacing w:line="259" w:lineRule="auto"/>
            </w:pPr>
            <w:r>
              <w:t>Level1 Chapter 2 Exercises 1, 2, 3, &amp; 4</w:t>
            </w:r>
          </w:p>
          <w:p w14:paraId="584226DB" w14:textId="77777777" w:rsidR="001C4D3B" w:rsidRDefault="001C4D3B" w:rsidP="001C4D3B">
            <w:pPr>
              <w:pStyle w:val="ListParagraph"/>
              <w:numPr>
                <w:ilvl w:val="0"/>
                <w:numId w:val="12"/>
              </w:numPr>
              <w:spacing w:line="259" w:lineRule="auto"/>
            </w:pPr>
            <w:r>
              <w:t>Level 1, Chapter 2 Skills Check</w:t>
            </w:r>
            <w:r w:rsidRPr="00593044">
              <w:t xml:space="preserve"> </w:t>
            </w:r>
          </w:p>
          <w:p w14:paraId="7CD976FF" w14:textId="77777777" w:rsidR="001C4D3B" w:rsidRDefault="001C4D3B" w:rsidP="001C4D3B">
            <w:pPr>
              <w:pStyle w:val="ListParagraph"/>
              <w:numPr>
                <w:ilvl w:val="0"/>
                <w:numId w:val="12"/>
              </w:numPr>
              <w:spacing w:line="259" w:lineRule="auto"/>
            </w:pPr>
            <w:r>
              <w:t>Level 1, Chapter 2 Project</w:t>
            </w:r>
          </w:p>
          <w:p w14:paraId="3DB713DE" w14:textId="77777777" w:rsidR="001C4D3B" w:rsidRDefault="001C4D3B" w:rsidP="001C4D3B">
            <w:pPr>
              <w:pStyle w:val="ListParagraph"/>
              <w:numPr>
                <w:ilvl w:val="0"/>
                <w:numId w:val="12"/>
              </w:numPr>
              <w:spacing w:line="259" w:lineRule="auto"/>
            </w:pPr>
            <w:r>
              <w:t xml:space="preserve"> Level 1 Chapter 2 Concepts Exam</w:t>
            </w:r>
          </w:p>
        </w:tc>
        <w:tc>
          <w:tcPr>
            <w:tcW w:w="1116" w:type="dxa"/>
          </w:tcPr>
          <w:p w14:paraId="3381EF9C" w14:textId="77777777" w:rsidR="001C4D3B" w:rsidRDefault="001C4D3B" w:rsidP="006C19B0">
            <w:pPr>
              <w:spacing w:line="259" w:lineRule="auto"/>
            </w:pPr>
            <w:r>
              <w:rPr>
                <w:sz w:val="24"/>
              </w:rPr>
              <w:t xml:space="preserve"> </w:t>
            </w:r>
          </w:p>
        </w:tc>
      </w:tr>
      <w:tr w:rsidR="001C4D3B" w14:paraId="380FEFE1" w14:textId="77777777" w:rsidTr="006C19B0">
        <w:trPr>
          <w:cantSplit/>
          <w:trHeight w:val="1769"/>
        </w:trPr>
        <w:tc>
          <w:tcPr>
            <w:tcW w:w="2515" w:type="dxa"/>
          </w:tcPr>
          <w:p w14:paraId="05EA5CF3" w14:textId="77777777" w:rsidR="001C4D3B" w:rsidRDefault="001C4D3B" w:rsidP="006C19B0">
            <w:pPr>
              <w:spacing w:line="259" w:lineRule="auto"/>
              <w:ind w:left="4"/>
            </w:pPr>
            <w:r>
              <w:rPr>
                <w:sz w:val="24"/>
              </w:rPr>
              <w:lastRenderedPageBreak/>
              <w:t xml:space="preserve"> </w:t>
            </w:r>
            <w:r>
              <w:t>Week 4</w:t>
            </w:r>
          </w:p>
          <w:p w14:paraId="0AFC83D6" w14:textId="4E901D9B" w:rsidR="001C4D3B" w:rsidRDefault="001C4D3B" w:rsidP="006C19B0">
            <w:pPr>
              <w:spacing w:line="259" w:lineRule="auto"/>
              <w:ind w:left="4"/>
            </w:pPr>
            <w:r>
              <w:t xml:space="preserve">Feb. </w:t>
            </w:r>
            <w:r w:rsidR="007635DA">
              <w:t>1-7</w:t>
            </w:r>
          </w:p>
        </w:tc>
        <w:tc>
          <w:tcPr>
            <w:tcW w:w="2514" w:type="dxa"/>
          </w:tcPr>
          <w:p w14:paraId="145A6D01" w14:textId="77777777" w:rsidR="001C4D3B" w:rsidRDefault="001C4D3B" w:rsidP="006C19B0">
            <w:pPr>
              <w:spacing w:line="259" w:lineRule="auto"/>
              <w:rPr>
                <w:sz w:val="24"/>
              </w:rPr>
            </w:pPr>
            <w:r>
              <w:rPr>
                <w:sz w:val="24"/>
              </w:rPr>
              <w:t xml:space="preserve">Excel Level 1, Unit 1, </w:t>
            </w:r>
          </w:p>
          <w:p w14:paraId="6C14850B" w14:textId="77777777" w:rsidR="001C4D3B" w:rsidRDefault="001C4D3B" w:rsidP="006C19B0">
            <w:pPr>
              <w:rPr>
                <w:rFonts w:eastAsia="Times New Roman"/>
              </w:rPr>
            </w:pPr>
            <w:r>
              <w:t xml:space="preserve">Chapter 3 Formatting a Worksheet Pages 51-78 </w:t>
            </w:r>
          </w:p>
          <w:p w14:paraId="6A40F459" w14:textId="77777777" w:rsidR="001C4D3B" w:rsidRDefault="001C4D3B" w:rsidP="006C19B0">
            <w:pPr>
              <w:spacing w:line="259" w:lineRule="auto"/>
              <w:rPr>
                <w:sz w:val="24"/>
              </w:rPr>
            </w:pPr>
          </w:p>
          <w:p w14:paraId="58EAF630" w14:textId="77777777" w:rsidR="001C4D3B" w:rsidRPr="00593044" w:rsidRDefault="001C4D3B" w:rsidP="006C19B0">
            <w:pPr>
              <w:spacing w:line="259" w:lineRule="auto"/>
              <w:jc w:val="center"/>
              <w:rPr>
                <w:b/>
                <w:bCs/>
                <w:sz w:val="24"/>
              </w:rPr>
            </w:pPr>
            <w:r w:rsidRPr="00593044">
              <w:rPr>
                <w:b/>
                <w:bCs/>
                <w:sz w:val="24"/>
              </w:rPr>
              <w:t>AND</w:t>
            </w:r>
          </w:p>
          <w:p w14:paraId="48F372F1" w14:textId="77777777" w:rsidR="001C4D3B" w:rsidRDefault="001C4D3B" w:rsidP="006C19B0"/>
          <w:p w14:paraId="3E8D69C8" w14:textId="77777777" w:rsidR="001C4D3B" w:rsidRDefault="001C4D3B" w:rsidP="006C19B0">
            <w:pPr>
              <w:rPr>
                <w:rFonts w:eastAsia="Times New Roman"/>
              </w:rPr>
            </w:pPr>
            <w:r>
              <w:t>Chapter 4 Enhancing a Worksheet Pages 79-112</w:t>
            </w:r>
          </w:p>
          <w:p w14:paraId="521FFC84" w14:textId="77777777" w:rsidR="001C4D3B" w:rsidRDefault="001C4D3B" w:rsidP="006C19B0">
            <w:pPr>
              <w:spacing w:line="259" w:lineRule="auto"/>
            </w:pPr>
            <w:r>
              <w:rPr>
                <w:sz w:val="24"/>
              </w:rPr>
              <w:t xml:space="preserve"> </w:t>
            </w:r>
          </w:p>
        </w:tc>
        <w:tc>
          <w:tcPr>
            <w:tcW w:w="6990" w:type="dxa"/>
          </w:tcPr>
          <w:p w14:paraId="30272C25" w14:textId="0B71C233" w:rsidR="001C4D3B" w:rsidRDefault="001C4D3B" w:rsidP="006C19B0">
            <w:pPr>
              <w:spacing w:line="259" w:lineRule="auto"/>
            </w:pPr>
            <w:r>
              <w:rPr>
                <w:b/>
                <w:sz w:val="24"/>
              </w:rPr>
              <w:t xml:space="preserve">Due by 11 pm Sunday, Feb. </w:t>
            </w:r>
            <w:r w:rsidR="00402183">
              <w:rPr>
                <w:b/>
                <w:sz w:val="24"/>
              </w:rPr>
              <w:t>7</w:t>
            </w:r>
          </w:p>
          <w:p w14:paraId="69D55943" w14:textId="77777777" w:rsidR="001C4D3B" w:rsidRPr="00593044" w:rsidRDefault="001C4D3B" w:rsidP="006C19B0">
            <w:pPr>
              <w:spacing w:line="259" w:lineRule="auto"/>
              <w:rPr>
                <w:b/>
                <w:bCs/>
              </w:rPr>
            </w:pPr>
            <w:r>
              <w:rPr>
                <w:sz w:val="24"/>
              </w:rPr>
              <w:t xml:space="preserve"> </w:t>
            </w:r>
            <w:r w:rsidRPr="00593044">
              <w:rPr>
                <w:b/>
                <w:bCs/>
              </w:rPr>
              <w:t>Complete the following:</w:t>
            </w:r>
          </w:p>
          <w:p w14:paraId="38CE46AB" w14:textId="77777777" w:rsidR="001C4D3B" w:rsidRDefault="001C4D3B" w:rsidP="001C4D3B">
            <w:pPr>
              <w:pStyle w:val="ListParagraph"/>
              <w:numPr>
                <w:ilvl w:val="0"/>
                <w:numId w:val="12"/>
              </w:numPr>
              <w:spacing w:line="259" w:lineRule="auto"/>
            </w:pPr>
            <w:r>
              <w:t>Level 1, Chapter 3 All Guide and Practice Tutorials Activities (optional, but suggested)</w:t>
            </w:r>
          </w:p>
          <w:p w14:paraId="5C79D41A" w14:textId="77777777" w:rsidR="001C4D3B" w:rsidRDefault="001C4D3B" w:rsidP="001C4D3B">
            <w:pPr>
              <w:pStyle w:val="ListParagraph"/>
              <w:numPr>
                <w:ilvl w:val="0"/>
                <w:numId w:val="12"/>
              </w:numPr>
              <w:spacing w:line="259" w:lineRule="auto"/>
            </w:pPr>
            <w:r>
              <w:t>Level 1, Chapter 3 Review and Assessment Hands on Activities (optional, but recommended)</w:t>
            </w:r>
          </w:p>
          <w:p w14:paraId="48CADC4F" w14:textId="77777777" w:rsidR="001C4D3B" w:rsidRDefault="001C4D3B" w:rsidP="001C4D3B">
            <w:pPr>
              <w:pStyle w:val="ListParagraph"/>
              <w:numPr>
                <w:ilvl w:val="0"/>
                <w:numId w:val="12"/>
              </w:numPr>
              <w:spacing w:line="256" w:lineRule="auto"/>
            </w:pPr>
            <w:r>
              <w:t>Level 1 Chapter 3 Knowledge Check</w:t>
            </w:r>
          </w:p>
          <w:p w14:paraId="2972AE00" w14:textId="77777777" w:rsidR="001C4D3B" w:rsidRDefault="001C4D3B" w:rsidP="001C4D3B">
            <w:pPr>
              <w:pStyle w:val="ListParagraph"/>
              <w:numPr>
                <w:ilvl w:val="0"/>
                <w:numId w:val="12"/>
              </w:numPr>
              <w:spacing w:line="256" w:lineRule="auto"/>
            </w:pPr>
            <w:r>
              <w:t xml:space="preserve"> Level 1, Chapter 3 Exercises 1, 2, 3, &amp; 4</w:t>
            </w:r>
          </w:p>
          <w:p w14:paraId="2F89EDAC" w14:textId="77777777" w:rsidR="001C4D3B" w:rsidRDefault="001C4D3B" w:rsidP="001C4D3B">
            <w:pPr>
              <w:pStyle w:val="ListParagraph"/>
              <w:numPr>
                <w:ilvl w:val="0"/>
                <w:numId w:val="12"/>
              </w:numPr>
              <w:spacing w:line="256" w:lineRule="auto"/>
            </w:pPr>
            <w:r>
              <w:t xml:space="preserve">Level 1, Chapter 3 Skills Check </w:t>
            </w:r>
          </w:p>
          <w:p w14:paraId="596FB7C0" w14:textId="77777777" w:rsidR="001C4D3B" w:rsidRPr="001175A1" w:rsidRDefault="001C4D3B" w:rsidP="001C4D3B">
            <w:pPr>
              <w:pStyle w:val="ListParagraph"/>
              <w:numPr>
                <w:ilvl w:val="0"/>
                <w:numId w:val="12"/>
              </w:numPr>
              <w:spacing w:line="259" w:lineRule="auto"/>
              <w:rPr>
                <w:b/>
                <w:bCs/>
              </w:rPr>
            </w:pPr>
            <w:r>
              <w:t>Level 1, Chapter 3 Project Level 1</w:t>
            </w:r>
          </w:p>
          <w:p w14:paraId="2DE9198B" w14:textId="77777777" w:rsidR="001C4D3B" w:rsidRPr="00563BC8" w:rsidRDefault="001C4D3B" w:rsidP="001C4D3B">
            <w:pPr>
              <w:pStyle w:val="ListParagraph"/>
              <w:numPr>
                <w:ilvl w:val="0"/>
                <w:numId w:val="12"/>
              </w:numPr>
              <w:spacing w:line="259" w:lineRule="auto"/>
              <w:rPr>
                <w:b/>
                <w:bCs/>
              </w:rPr>
            </w:pPr>
            <w:r>
              <w:t xml:space="preserve">Level 1 Chapter 3 Concepts Exam </w:t>
            </w:r>
          </w:p>
          <w:p w14:paraId="6285A656" w14:textId="77777777" w:rsidR="001C4D3B" w:rsidRPr="00563BC8" w:rsidRDefault="001C4D3B" w:rsidP="006C19B0">
            <w:pPr>
              <w:spacing w:line="259" w:lineRule="auto"/>
              <w:rPr>
                <w:b/>
                <w:bCs/>
              </w:rPr>
            </w:pPr>
            <w:r w:rsidRPr="00563BC8">
              <w:rPr>
                <w:b/>
                <w:bCs/>
              </w:rPr>
              <w:t>Complete the following:</w:t>
            </w:r>
          </w:p>
          <w:p w14:paraId="3C4B1DF7" w14:textId="77777777" w:rsidR="001C4D3B" w:rsidRDefault="001C4D3B" w:rsidP="001C4D3B">
            <w:pPr>
              <w:pStyle w:val="ListParagraph"/>
              <w:numPr>
                <w:ilvl w:val="0"/>
                <w:numId w:val="12"/>
              </w:numPr>
              <w:spacing w:line="256" w:lineRule="auto"/>
            </w:pPr>
            <w:r>
              <w:t>Level 1, Chapter 4 All Guide and Practice Tutorials Activities (optional, but suggested)</w:t>
            </w:r>
          </w:p>
          <w:p w14:paraId="28C955B6" w14:textId="77777777" w:rsidR="001C4D3B" w:rsidRDefault="001C4D3B" w:rsidP="001C4D3B">
            <w:pPr>
              <w:pStyle w:val="ListParagraph"/>
              <w:numPr>
                <w:ilvl w:val="0"/>
                <w:numId w:val="12"/>
              </w:numPr>
              <w:spacing w:line="256" w:lineRule="auto"/>
            </w:pPr>
            <w:r>
              <w:t>Level 1, Chapter 4 Review and Assessment Hands on Activities (optional, but recommended)</w:t>
            </w:r>
          </w:p>
          <w:p w14:paraId="4EE9FDCF" w14:textId="77777777" w:rsidR="001C4D3B" w:rsidRDefault="001C4D3B" w:rsidP="001C4D3B">
            <w:pPr>
              <w:pStyle w:val="ListParagraph"/>
              <w:numPr>
                <w:ilvl w:val="0"/>
                <w:numId w:val="12"/>
              </w:numPr>
              <w:spacing w:line="256" w:lineRule="auto"/>
            </w:pPr>
            <w:r>
              <w:t>Level 1 Chapter 4 Knowledge Check</w:t>
            </w:r>
          </w:p>
          <w:p w14:paraId="01BACE1D" w14:textId="77777777" w:rsidR="001C4D3B" w:rsidRDefault="001C4D3B" w:rsidP="001C4D3B">
            <w:pPr>
              <w:pStyle w:val="ListParagraph"/>
              <w:numPr>
                <w:ilvl w:val="0"/>
                <w:numId w:val="12"/>
              </w:numPr>
              <w:spacing w:line="256" w:lineRule="auto"/>
            </w:pPr>
            <w:r>
              <w:t xml:space="preserve"> Level 1, Chapter 4 Exercises 1, 2, 3, &amp; 4</w:t>
            </w:r>
          </w:p>
          <w:p w14:paraId="7681CED4" w14:textId="77777777" w:rsidR="001C4D3B" w:rsidRDefault="001C4D3B" w:rsidP="001C4D3B">
            <w:pPr>
              <w:pStyle w:val="ListParagraph"/>
              <w:numPr>
                <w:ilvl w:val="0"/>
                <w:numId w:val="12"/>
              </w:numPr>
              <w:spacing w:line="256" w:lineRule="auto"/>
            </w:pPr>
            <w:r>
              <w:t xml:space="preserve">Level 1, Chapter 4 Skills Check </w:t>
            </w:r>
          </w:p>
          <w:p w14:paraId="6CE87FDE" w14:textId="77777777" w:rsidR="001C4D3B" w:rsidRPr="001175A1" w:rsidRDefault="001C4D3B" w:rsidP="001C4D3B">
            <w:pPr>
              <w:pStyle w:val="ListParagraph"/>
              <w:numPr>
                <w:ilvl w:val="0"/>
                <w:numId w:val="12"/>
              </w:numPr>
              <w:spacing w:line="259" w:lineRule="auto"/>
              <w:rPr>
                <w:b/>
                <w:bCs/>
              </w:rPr>
            </w:pPr>
            <w:r>
              <w:t xml:space="preserve">Level 1, Chapter 4 Project </w:t>
            </w:r>
          </w:p>
          <w:p w14:paraId="2E7E6B4D" w14:textId="77777777" w:rsidR="001C4D3B" w:rsidRPr="00563BC8" w:rsidRDefault="001C4D3B" w:rsidP="001C4D3B">
            <w:pPr>
              <w:pStyle w:val="ListParagraph"/>
              <w:numPr>
                <w:ilvl w:val="0"/>
                <w:numId w:val="12"/>
              </w:numPr>
              <w:spacing w:line="259" w:lineRule="auto"/>
              <w:rPr>
                <w:b/>
                <w:bCs/>
              </w:rPr>
            </w:pPr>
            <w:r>
              <w:t>Level 1 Chapter 4 Concepts Exam</w:t>
            </w:r>
          </w:p>
        </w:tc>
        <w:tc>
          <w:tcPr>
            <w:tcW w:w="1116" w:type="dxa"/>
          </w:tcPr>
          <w:p w14:paraId="42E721FE" w14:textId="77777777" w:rsidR="001C4D3B" w:rsidRDefault="001C4D3B" w:rsidP="006C19B0">
            <w:pPr>
              <w:spacing w:line="259" w:lineRule="auto"/>
            </w:pPr>
            <w:r>
              <w:rPr>
                <w:sz w:val="24"/>
              </w:rPr>
              <w:t xml:space="preserve"> </w:t>
            </w:r>
          </w:p>
        </w:tc>
      </w:tr>
      <w:tr w:rsidR="001C4D3B" w14:paraId="1455FB7C" w14:textId="77777777" w:rsidTr="006C19B0">
        <w:trPr>
          <w:cantSplit/>
          <w:trHeight w:val="1769"/>
        </w:trPr>
        <w:tc>
          <w:tcPr>
            <w:tcW w:w="2515" w:type="dxa"/>
          </w:tcPr>
          <w:p w14:paraId="56726613" w14:textId="77777777" w:rsidR="001C4D3B" w:rsidRDefault="001C4D3B" w:rsidP="006C19B0">
            <w:pPr>
              <w:spacing w:line="259" w:lineRule="auto"/>
              <w:ind w:left="2"/>
            </w:pPr>
            <w:r>
              <w:rPr>
                <w:sz w:val="24"/>
              </w:rPr>
              <w:lastRenderedPageBreak/>
              <w:t xml:space="preserve">Week 5  </w:t>
            </w:r>
          </w:p>
          <w:p w14:paraId="7DC2D0D9" w14:textId="455E2249" w:rsidR="001C4D3B" w:rsidRDefault="001C4D3B" w:rsidP="006C19B0">
            <w:pPr>
              <w:spacing w:after="1" w:line="239" w:lineRule="auto"/>
              <w:ind w:left="2" w:right="315"/>
              <w:jc w:val="both"/>
            </w:pPr>
            <w:r>
              <w:rPr>
                <w:sz w:val="23"/>
              </w:rPr>
              <w:t xml:space="preserve">Feb. </w:t>
            </w:r>
            <w:r w:rsidR="007635DA">
              <w:rPr>
                <w:sz w:val="23"/>
              </w:rPr>
              <w:t>8-14</w:t>
            </w:r>
          </w:p>
          <w:p w14:paraId="35D30EE4" w14:textId="77777777" w:rsidR="001C4D3B" w:rsidRDefault="001C4D3B" w:rsidP="006C19B0">
            <w:pPr>
              <w:spacing w:line="259" w:lineRule="auto"/>
              <w:ind w:left="4"/>
            </w:pPr>
          </w:p>
        </w:tc>
        <w:tc>
          <w:tcPr>
            <w:tcW w:w="2514" w:type="dxa"/>
          </w:tcPr>
          <w:p w14:paraId="7CEF169E" w14:textId="77777777" w:rsidR="001C4D3B" w:rsidRDefault="001C4D3B" w:rsidP="006C19B0">
            <w:pPr>
              <w:spacing w:line="259" w:lineRule="auto"/>
            </w:pPr>
            <w:r>
              <w:t>Excel Level 1, Unit 2</w:t>
            </w:r>
          </w:p>
          <w:p w14:paraId="7B43AAC6" w14:textId="77777777" w:rsidR="001C4D3B" w:rsidRDefault="001C4D3B" w:rsidP="006C19B0">
            <w:pPr>
              <w:rPr>
                <w:rFonts w:eastAsia="Times New Roman"/>
              </w:rPr>
            </w:pPr>
            <w:r>
              <w:t>Chapter 5 Moving Data within and Between Workbooks</w:t>
            </w:r>
          </w:p>
          <w:p w14:paraId="6DFB660A" w14:textId="77777777" w:rsidR="001C4D3B" w:rsidRDefault="001C4D3B" w:rsidP="006C19B0">
            <w:pPr>
              <w:spacing w:line="259" w:lineRule="auto"/>
            </w:pPr>
            <w:r>
              <w:t>Pages 115-142</w:t>
            </w:r>
          </w:p>
        </w:tc>
        <w:tc>
          <w:tcPr>
            <w:tcW w:w="6990" w:type="dxa"/>
          </w:tcPr>
          <w:p w14:paraId="60866E10" w14:textId="7F5BD1E0" w:rsidR="001C4D3B" w:rsidRDefault="001C4D3B" w:rsidP="006C19B0">
            <w:pPr>
              <w:spacing w:line="259" w:lineRule="auto"/>
            </w:pPr>
            <w:r>
              <w:rPr>
                <w:b/>
                <w:sz w:val="24"/>
              </w:rPr>
              <w:t>Due by 11 pm Sunday, Feb</w:t>
            </w:r>
            <w:r w:rsidR="00402183">
              <w:rPr>
                <w:b/>
                <w:sz w:val="24"/>
              </w:rPr>
              <w:t>14</w:t>
            </w:r>
          </w:p>
          <w:p w14:paraId="20395353" w14:textId="77777777" w:rsidR="001C4D3B" w:rsidRDefault="001C4D3B" w:rsidP="006C19B0">
            <w:pPr>
              <w:spacing w:line="256" w:lineRule="auto"/>
              <w:rPr>
                <w:b/>
                <w:bCs/>
              </w:rPr>
            </w:pPr>
            <w:r>
              <w:rPr>
                <w:b/>
                <w:bCs/>
              </w:rPr>
              <w:t>Complete the following:</w:t>
            </w:r>
          </w:p>
          <w:p w14:paraId="523E6620" w14:textId="77777777" w:rsidR="001C4D3B" w:rsidRDefault="001C4D3B" w:rsidP="001C4D3B">
            <w:pPr>
              <w:pStyle w:val="ListParagraph"/>
              <w:numPr>
                <w:ilvl w:val="0"/>
                <w:numId w:val="12"/>
              </w:numPr>
              <w:spacing w:line="256" w:lineRule="auto"/>
            </w:pPr>
            <w:r>
              <w:t>Level 1, Chapter 5 All Guide and Practice Tutorials Activities (optional, but suggested)</w:t>
            </w:r>
          </w:p>
          <w:p w14:paraId="3EE0C4B3" w14:textId="77777777" w:rsidR="001C4D3B" w:rsidRDefault="001C4D3B" w:rsidP="001C4D3B">
            <w:pPr>
              <w:pStyle w:val="ListParagraph"/>
              <w:numPr>
                <w:ilvl w:val="0"/>
                <w:numId w:val="12"/>
              </w:numPr>
              <w:spacing w:line="256" w:lineRule="auto"/>
            </w:pPr>
            <w:r>
              <w:t>Level 1, Chapter 5 Review and Assessment Hands on Activities (optional, but recommended)</w:t>
            </w:r>
          </w:p>
          <w:p w14:paraId="4FE6D028" w14:textId="77777777" w:rsidR="001C4D3B" w:rsidRDefault="001C4D3B" w:rsidP="001C4D3B">
            <w:pPr>
              <w:pStyle w:val="ListParagraph"/>
              <w:numPr>
                <w:ilvl w:val="0"/>
                <w:numId w:val="12"/>
              </w:numPr>
              <w:spacing w:line="256" w:lineRule="auto"/>
            </w:pPr>
            <w:r>
              <w:t>Level 1 Chapter 5 Knowledge Check</w:t>
            </w:r>
          </w:p>
          <w:p w14:paraId="64CC7328" w14:textId="77777777" w:rsidR="001C4D3B" w:rsidRDefault="001C4D3B" w:rsidP="001C4D3B">
            <w:pPr>
              <w:pStyle w:val="ListParagraph"/>
              <w:numPr>
                <w:ilvl w:val="0"/>
                <w:numId w:val="12"/>
              </w:numPr>
              <w:spacing w:line="254" w:lineRule="auto"/>
            </w:pPr>
            <w:r>
              <w:t xml:space="preserve"> Level 1, Chapter 5 Exercises 1, 2, &amp; 3, </w:t>
            </w:r>
          </w:p>
          <w:p w14:paraId="126AC390" w14:textId="77777777" w:rsidR="001C4D3B" w:rsidRDefault="001C4D3B" w:rsidP="001C4D3B">
            <w:pPr>
              <w:pStyle w:val="ListParagraph"/>
              <w:numPr>
                <w:ilvl w:val="0"/>
                <w:numId w:val="12"/>
              </w:numPr>
              <w:spacing w:line="254" w:lineRule="auto"/>
            </w:pPr>
            <w:r>
              <w:t xml:space="preserve">Level 1, Chapter 5 Skills Check </w:t>
            </w:r>
          </w:p>
          <w:p w14:paraId="24DD32B9" w14:textId="77777777" w:rsidR="001C4D3B" w:rsidRPr="001175A1" w:rsidRDefault="001C4D3B" w:rsidP="001C4D3B">
            <w:pPr>
              <w:pStyle w:val="ListParagraph"/>
              <w:numPr>
                <w:ilvl w:val="0"/>
                <w:numId w:val="12"/>
              </w:numPr>
              <w:spacing w:line="256" w:lineRule="auto"/>
              <w:rPr>
                <w:b/>
                <w:bCs/>
              </w:rPr>
            </w:pPr>
            <w:r>
              <w:t>Level 1, Chapter 5 Project</w:t>
            </w:r>
          </w:p>
          <w:p w14:paraId="54EF9AA7" w14:textId="77777777" w:rsidR="001C4D3B" w:rsidRPr="00563BC8" w:rsidRDefault="001C4D3B" w:rsidP="001C4D3B">
            <w:pPr>
              <w:pStyle w:val="ListParagraph"/>
              <w:numPr>
                <w:ilvl w:val="0"/>
                <w:numId w:val="12"/>
              </w:numPr>
              <w:spacing w:line="256" w:lineRule="auto"/>
              <w:rPr>
                <w:b/>
                <w:bCs/>
              </w:rPr>
            </w:pPr>
            <w:r>
              <w:t>Level 1 Chapter 5 Concepts Exam</w:t>
            </w:r>
          </w:p>
        </w:tc>
        <w:tc>
          <w:tcPr>
            <w:tcW w:w="1116" w:type="dxa"/>
          </w:tcPr>
          <w:p w14:paraId="070CE265" w14:textId="77777777" w:rsidR="001C4D3B" w:rsidRDefault="001C4D3B" w:rsidP="006C19B0">
            <w:pPr>
              <w:spacing w:line="259" w:lineRule="auto"/>
            </w:pPr>
            <w:r>
              <w:rPr>
                <w:sz w:val="24"/>
              </w:rPr>
              <w:t xml:space="preserve"> </w:t>
            </w:r>
          </w:p>
        </w:tc>
      </w:tr>
      <w:tr w:rsidR="001C4D3B" w14:paraId="15318911" w14:textId="77777777" w:rsidTr="006C19B0">
        <w:trPr>
          <w:trHeight w:val="1769"/>
        </w:trPr>
        <w:tc>
          <w:tcPr>
            <w:tcW w:w="2515" w:type="dxa"/>
          </w:tcPr>
          <w:p w14:paraId="419D7FC4" w14:textId="77777777" w:rsidR="001C4D3B" w:rsidRDefault="001C4D3B" w:rsidP="006C19B0">
            <w:pPr>
              <w:spacing w:line="259" w:lineRule="auto"/>
              <w:ind w:left="2"/>
            </w:pPr>
            <w:r>
              <w:t>Week 6</w:t>
            </w:r>
          </w:p>
          <w:p w14:paraId="523B5320" w14:textId="76950E61" w:rsidR="001C4D3B" w:rsidRDefault="001C4D3B" w:rsidP="006C19B0">
            <w:pPr>
              <w:spacing w:line="259" w:lineRule="auto"/>
              <w:ind w:left="4"/>
              <w:rPr>
                <w:sz w:val="24"/>
              </w:rPr>
            </w:pPr>
            <w:r>
              <w:t xml:space="preserve">Feb. </w:t>
            </w:r>
            <w:r w:rsidR="007635DA">
              <w:t>15-21</w:t>
            </w:r>
          </w:p>
        </w:tc>
        <w:tc>
          <w:tcPr>
            <w:tcW w:w="2514" w:type="dxa"/>
          </w:tcPr>
          <w:p w14:paraId="48F0D30F" w14:textId="77777777" w:rsidR="001C4D3B" w:rsidRDefault="001C4D3B" w:rsidP="006C19B0">
            <w:pPr>
              <w:spacing w:line="241" w:lineRule="auto"/>
              <w:ind w:right="211"/>
              <w:jc w:val="both"/>
              <w:rPr>
                <w:sz w:val="24"/>
              </w:rPr>
            </w:pPr>
            <w:r>
              <w:rPr>
                <w:sz w:val="24"/>
              </w:rPr>
              <w:t xml:space="preserve">Excel Level 1 Unit 2, </w:t>
            </w:r>
          </w:p>
          <w:p w14:paraId="59DDB785" w14:textId="77777777" w:rsidR="001C4D3B" w:rsidRDefault="001C4D3B" w:rsidP="006C19B0">
            <w:pPr>
              <w:rPr>
                <w:rFonts w:eastAsia="Times New Roman"/>
              </w:rPr>
            </w:pPr>
            <w:r>
              <w:t>Chapter 6 Maintaining Workbooks Pages 143-176</w:t>
            </w:r>
          </w:p>
          <w:p w14:paraId="29D657B0" w14:textId="77777777" w:rsidR="001C4D3B" w:rsidRDefault="001C4D3B" w:rsidP="006C19B0">
            <w:pPr>
              <w:spacing w:line="241" w:lineRule="auto"/>
              <w:ind w:right="211"/>
              <w:jc w:val="both"/>
              <w:rPr>
                <w:sz w:val="24"/>
              </w:rPr>
            </w:pPr>
          </w:p>
        </w:tc>
        <w:tc>
          <w:tcPr>
            <w:tcW w:w="6990" w:type="dxa"/>
          </w:tcPr>
          <w:p w14:paraId="1EEEC3C5" w14:textId="50060FDF" w:rsidR="001C4D3B" w:rsidRDefault="001C4D3B" w:rsidP="006C19B0">
            <w:pPr>
              <w:spacing w:line="259" w:lineRule="auto"/>
              <w:rPr>
                <w:b/>
                <w:bCs/>
              </w:rPr>
            </w:pPr>
            <w:r>
              <w:rPr>
                <w:b/>
                <w:sz w:val="24"/>
              </w:rPr>
              <w:t xml:space="preserve">Due by 11 pm Sunday, Feb. </w:t>
            </w:r>
            <w:r w:rsidR="00402183">
              <w:rPr>
                <w:b/>
                <w:sz w:val="24"/>
              </w:rPr>
              <w:t>21</w:t>
            </w:r>
          </w:p>
          <w:p w14:paraId="48D92552" w14:textId="77777777" w:rsidR="001C4D3B" w:rsidRDefault="001C4D3B" w:rsidP="006C19B0">
            <w:pPr>
              <w:spacing w:line="256" w:lineRule="auto"/>
              <w:rPr>
                <w:b/>
                <w:bCs/>
              </w:rPr>
            </w:pPr>
            <w:r>
              <w:rPr>
                <w:b/>
                <w:bCs/>
              </w:rPr>
              <w:t>Complete the following:</w:t>
            </w:r>
          </w:p>
          <w:p w14:paraId="4D79A2F0" w14:textId="77777777" w:rsidR="001C4D3B" w:rsidRDefault="001C4D3B" w:rsidP="001C4D3B">
            <w:pPr>
              <w:pStyle w:val="ListParagraph"/>
              <w:numPr>
                <w:ilvl w:val="0"/>
                <w:numId w:val="12"/>
              </w:numPr>
              <w:spacing w:line="256" w:lineRule="auto"/>
              <w:ind w:left="692"/>
            </w:pPr>
            <w:r>
              <w:t>Level 1, Chapter 6 All Guide and Practice Tutorials Activities (optional, but suggested)</w:t>
            </w:r>
          </w:p>
          <w:p w14:paraId="4E6CBD75" w14:textId="77777777" w:rsidR="001C4D3B" w:rsidRDefault="001C4D3B" w:rsidP="001C4D3B">
            <w:pPr>
              <w:pStyle w:val="ListParagraph"/>
              <w:numPr>
                <w:ilvl w:val="0"/>
                <w:numId w:val="12"/>
              </w:numPr>
              <w:spacing w:line="256" w:lineRule="auto"/>
              <w:ind w:left="692"/>
            </w:pPr>
            <w:r>
              <w:t>Level 1, Chapter 6 Review and Assessment Hands on Activities (optional, but recommended)</w:t>
            </w:r>
          </w:p>
          <w:p w14:paraId="3CAD1D67" w14:textId="77777777" w:rsidR="001C4D3B" w:rsidRDefault="001C4D3B" w:rsidP="001C4D3B">
            <w:pPr>
              <w:pStyle w:val="ListParagraph"/>
              <w:numPr>
                <w:ilvl w:val="0"/>
                <w:numId w:val="12"/>
              </w:numPr>
              <w:spacing w:line="256" w:lineRule="auto"/>
            </w:pPr>
            <w:r>
              <w:t>Level 1 Chapter 6 Knowledge Check</w:t>
            </w:r>
          </w:p>
          <w:p w14:paraId="584DC179" w14:textId="77777777" w:rsidR="001C4D3B" w:rsidRDefault="001C4D3B" w:rsidP="001C4D3B">
            <w:pPr>
              <w:pStyle w:val="ListParagraph"/>
              <w:numPr>
                <w:ilvl w:val="0"/>
                <w:numId w:val="12"/>
              </w:numPr>
              <w:spacing w:line="254" w:lineRule="auto"/>
            </w:pPr>
            <w:r>
              <w:t xml:space="preserve"> Level 1, Chapter 6 Exercises 1, 2, 3, &amp; 4</w:t>
            </w:r>
          </w:p>
          <w:p w14:paraId="3A041C9E" w14:textId="77777777" w:rsidR="001C4D3B" w:rsidRDefault="001C4D3B" w:rsidP="001C4D3B">
            <w:pPr>
              <w:pStyle w:val="ListParagraph"/>
              <w:numPr>
                <w:ilvl w:val="0"/>
                <w:numId w:val="12"/>
              </w:numPr>
              <w:spacing w:line="254" w:lineRule="auto"/>
            </w:pPr>
            <w:r>
              <w:t xml:space="preserve">Level 1, Chapter 6 Skills Check </w:t>
            </w:r>
          </w:p>
          <w:p w14:paraId="4ACAB52F" w14:textId="77777777" w:rsidR="001C4D3B" w:rsidRPr="001175A1" w:rsidRDefault="001C4D3B" w:rsidP="001C4D3B">
            <w:pPr>
              <w:pStyle w:val="ListParagraph"/>
              <w:numPr>
                <w:ilvl w:val="0"/>
                <w:numId w:val="12"/>
              </w:numPr>
              <w:spacing w:line="256" w:lineRule="auto"/>
              <w:rPr>
                <w:b/>
              </w:rPr>
            </w:pPr>
            <w:r>
              <w:t>Level 1, Chapter 6 Project</w:t>
            </w:r>
          </w:p>
          <w:p w14:paraId="5D95B978" w14:textId="77777777" w:rsidR="001C4D3B" w:rsidRDefault="001C4D3B" w:rsidP="001C4D3B">
            <w:pPr>
              <w:pStyle w:val="ListParagraph"/>
              <w:numPr>
                <w:ilvl w:val="0"/>
                <w:numId w:val="12"/>
              </w:numPr>
              <w:spacing w:line="256" w:lineRule="auto"/>
              <w:rPr>
                <w:b/>
              </w:rPr>
            </w:pPr>
            <w:r>
              <w:t>Level 1 Chapter 6 Concepts Exam</w:t>
            </w:r>
          </w:p>
        </w:tc>
        <w:tc>
          <w:tcPr>
            <w:tcW w:w="1116" w:type="dxa"/>
          </w:tcPr>
          <w:p w14:paraId="53F911ED" w14:textId="77777777" w:rsidR="001C4D3B" w:rsidRDefault="001C4D3B" w:rsidP="006C19B0">
            <w:pPr>
              <w:spacing w:line="259" w:lineRule="auto"/>
              <w:rPr>
                <w:sz w:val="24"/>
              </w:rPr>
            </w:pPr>
          </w:p>
        </w:tc>
      </w:tr>
      <w:tr w:rsidR="001C4D3B" w14:paraId="7A902F07" w14:textId="77777777" w:rsidTr="006C19B0">
        <w:trPr>
          <w:cantSplit/>
          <w:trHeight w:val="1769"/>
        </w:trPr>
        <w:tc>
          <w:tcPr>
            <w:tcW w:w="2515" w:type="dxa"/>
          </w:tcPr>
          <w:p w14:paraId="28640E18" w14:textId="77777777" w:rsidR="001C4D3B" w:rsidRDefault="001C4D3B" w:rsidP="006C19B0">
            <w:pPr>
              <w:spacing w:line="259" w:lineRule="auto"/>
              <w:ind w:left="2"/>
            </w:pPr>
            <w:r>
              <w:rPr>
                <w:sz w:val="24"/>
              </w:rPr>
              <w:lastRenderedPageBreak/>
              <w:t>Week 7</w:t>
            </w:r>
          </w:p>
          <w:p w14:paraId="217D7C0C" w14:textId="52B15316" w:rsidR="001C4D3B" w:rsidRDefault="001C4D3B" w:rsidP="006C19B0">
            <w:pPr>
              <w:spacing w:line="259" w:lineRule="auto"/>
              <w:ind w:left="2"/>
            </w:pPr>
            <w:r>
              <w:rPr>
                <w:sz w:val="23"/>
              </w:rPr>
              <w:t xml:space="preserve">Feb. </w:t>
            </w:r>
            <w:r w:rsidR="007635DA">
              <w:rPr>
                <w:sz w:val="23"/>
              </w:rPr>
              <w:t>22-28</w:t>
            </w:r>
          </w:p>
          <w:p w14:paraId="660C9D37" w14:textId="77777777" w:rsidR="001C4D3B" w:rsidRDefault="001C4D3B" w:rsidP="006C19B0">
            <w:pPr>
              <w:spacing w:line="259" w:lineRule="auto"/>
              <w:ind w:left="2"/>
              <w:rPr>
                <w:sz w:val="24"/>
              </w:rPr>
            </w:pPr>
          </w:p>
        </w:tc>
        <w:tc>
          <w:tcPr>
            <w:tcW w:w="2514" w:type="dxa"/>
          </w:tcPr>
          <w:p w14:paraId="0CF8446A" w14:textId="77777777" w:rsidR="001C4D3B" w:rsidRDefault="001C4D3B" w:rsidP="006C19B0">
            <w:pPr>
              <w:spacing w:line="259" w:lineRule="auto"/>
            </w:pPr>
            <w:r>
              <w:t xml:space="preserve">Excel Level 1 Unit 2 </w:t>
            </w:r>
          </w:p>
          <w:p w14:paraId="2B654C88" w14:textId="77777777" w:rsidR="001C4D3B" w:rsidRDefault="001C4D3B" w:rsidP="006C19B0">
            <w:pPr>
              <w:rPr>
                <w:rFonts w:eastAsia="Times New Roman"/>
              </w:rPr>
            </w:pPr>
            <w:r>
              <w:t>Chapter 7 Creating Charts and Inserting Formulas Pages 177-206</w:t>
            </w:r>
          </w:p>
          <w:p w14:paraId="6835D5D2" w14:textId="77777777" w:rsidR="001C4D3B" w:rsidRDefault="001C4D3B" w:rsidP="006C19B0">
            <w:pPr>
              <w:spacing w:line="259" w:lineRule="auto"/>
              <w:rPr>
                <w:b/>
                <w:bCs/>
              </w:rPr>
            </w:pPr>
          </w:p>
          <w:p w14:paraId="7458C003" w14:textId="77777777" w:rsidR="001C4D3B" w:rsidRPr="00B5047A" w:rsidRDefault="001C4D3B" w:rsidP="006C19B0">
            <w:pPr>
              <w:spacing w:line="259" w:lineRule="auto"/>
              <w:jc w:val="center"/>
              <w:rPr>
                <w:b/>
                <w:bCs/>
              </w:rPr>
            </w:pPr>
            <w:r w:rsidRPr="00B5047A">
              <w:rPr>
                <w:b/>
                <w:bCs/>
              </w:rPr>
              <w:t>AND</w:t>
            </w:r>
          </w:p>
          <w:p w14:paraId="0BCB346B" w14:textId="77777777" w:rsidR="001C4D3B" w:rsidRDefault="001C4D3B" w:rsidP="006C19B0">
            <w:pPr>
              <w:spacing w:line="259" w:lineRule="auto"/>
            </w:pPr>
          </w:p>
          <w:p w14:paraId="0DA6B422" w14:textId="77777777" w:rsidR="001C4D3B" w:rsidRDefault="001C4D3B" w:rsidP="006C19B0">
            <w:pPr>
              <w:spacing w:line="259" w:lineRule="auto"/>
            </w:pPr>
            <w:r>
              <w:t xml:space="preserve">Excel Level 1, Unit 2 </w:t>
            </w:r>
          </w:p>
          <w:p w14:paraId="4F5925DC" w14:textId="77777777" w:rsidR="001C4D3B" w:rsidRDefault="001C4D3B" w:rsidP="006C19B0">
            <w:pPr>
              <w:rPr>
                <w:rFonts w:eastAsia="Times New Roman"/>
              </w:rPr>
            </w:pPr>
            <w:r>
              <w:t>Chapter 8 Adding Visual Interest to Workbooks Pages 207-232</w:t>
            </w:r>
          </w:p>
          <w:p w14:paraId="2A0E5AE4" w14:textId="77777777" w:rsidR="001C4D3B" w:rsidRDefault="001C4D3B" w:rsidP="006C19B0">
            <w:pPr>
              <w:spacing w:line="241" w:lineRule="auto"/>
              <w:ind w:right="211"/>
              <w:jc w:val="both"/>
              <w:rPr>
                <w:sz w:val="24"/>
              </w:rPr>
            </w:pPr>
          </w:p>
        </w:tc>
        <w:tc>
          <w:tcPr>
            <w:tcW w:w="6990" w:type="dxa"/>
          </w:tcPr>
          <w:p w14:paraId="03C19ADF" w14:textId="5D07EE68" w:rsidR="001C4D3B" w:rsidRDefault="001C4D3B" w:rsidP="006C19B0">
            <w:pPr>
              <w:spacing w:line="259" w:lineRule="auto"/>
            </w:pPr>
            <w:r>
              <w:rPr>
                <w:b/>
                <w:sz w:val="24"/>
              </w:rPr>
              <w:t>Due by 11 pm Sunday, Feb. 2</w:t>
            </w:r>
            <w:r w:rsidR="00402183">
              <w:rPr>
                <w:b/>
                <w:sz w:val="24"/>
              </w:rPr>
              <w:t>8</w:t>
            </w:r>
          </w:p>
          <w:p w14:paraId="355F1FC6" w14:textId="77777777" w:rsidR="001C4D3B" w:rsidRDefault="001C4D3B" w:rsidP="006C19B0">
            <w:pPr>
              <w:spacing w:line="256" w:lineRule="auto"/>
              <w:rPr>
                <w:b/>
                <w:bCs/>
              </w:rPr>
            </w:pPr>
            <w:r>
              <w:rPr>
                <w:b/>
                <w:bCs/>
              </w:rPr>
              <w:t>Complete the following:</w:t>
            </w:r>
          </w:p>
          <w:p w14:paraId="1D52C2B4" w14:textId="77777777" w:rsidR="001C4D3B" w:rsidRDefault="001C4D3B" w:rsidP="001C4D3B">
            <w:pPr>
              <w:pStyle w:val="ListParagraph"/>
              <w:numPr>
                <w:ilvl w:val="0"/>
                <w:numId w:val="12"/>
              </w:numPr>
              <w:spacing w:line="256" w:lineRule="auto"/>
            </w:pPr>
            <w:r>
              <w:t>Level 1, Chapter 7 All Guide and Practice Tutorials Activities (optional, but suggested)</w:t>
            </w:r>
          </w:p>
          <w:p w14:paraId="0B0429B8" w14:textId="77777777" w:rsidR="001C4D3B" w:rsidRDefault="001C4D3B" w:rsidP="001C4D3B">
            <w:pPr>
              <w:pStyle w:val="ListParagraph"/>
              <w:numPr>
                <w:ilvl w:val="0"/>
                <w:numId w:val="12"/>
              </w:numPr>
              <w:spacing w:line="256" w:lineRule="auto"/>
            </w:pPr>
            <w:r>
              <w:t>Level 1, Chapter 7 Review and Assessment Hands on Activities (optional, but recommended)</w:t>
            </w:r>
          </w:p>
          <w:p w14:paraId="39C11F68" w14:textId="77777777" w:rsidR="001C4D3B" w:rsidRDefault="001C4D3B" w:rsidP="001C4D3B">
            <w:pPr>
              <w:pStyle w:val="ListParagraph"/>
              <w:numPr>
                <w:ilvl w:val="0"/>
                <w:numId w:val="12"/>
              </w:numPr>
              <w:spacing w:line="256" w:lineRule="auto"/>
            </w:pPr>
            <w:r>
              <w:t>Level 1 Chapter 7 Knowledge Check</w:t>
            </w:r>
          </w:p>
          <w:p w14:paraId="40DEAF06" w14:textId="77777777" w:rsidR="001C4D3B" w:rsidRDefault="001C4D3B" w:rsidP="001C4D3B">
            <w:pPr>
              <w:pStyle w:val="ListParagraph"/>
              <w:numPr>
                <w:ilvl w:val="0"/>
                <w:numId w:val="12"/>
              </w:numPr>
              <w:spacing w:line="254" w:lineRule="auto"/>
            </w:pPr>
            <w:r>
              <w:t xml:space="preserve"> Level 1, Chapter 7 Exercises 1, 2, 3, 4 &amp; 5</w:t>
            </w:r>
          </w:p>
          <w:p w14:paraId="39ED55A4" w14:textId="77777777" w:rsidR="001C4D3B" w:rsidRDefault="001C4D3B" w:rsidP="001C4D3B">
            <w:pPr>
              <w:pStyle w:val="ListParagraph"/>
              <w:numPr>
                <w:ilvl w:val="0"/>
                <w:numId w:val="12"/>
              </w:numPr>
              <w:spacing w:line="254" w:lineRule="auto"/>
            </w:pPr>
            <w:r>
              <w:t xml:space="preserve">Level 1, Chapter 7 Skills Check </w:t>
            </w:r>
          </w:p>
          <w:p w14:paraId="60FB53F6" w14:textId="77777777" w:rsidR="001C4D3B" w:rsidRPr="001175A1" w:rsidRDefault="001C4D3B" w:rsidP="001C4D3B">
            <w:pPr>
              <w:pStyle w:val="ListParagraph"/>
              <w:numPr>
                <w:ilvl w:val="0"/>
                <w:numId w:val="12"/>
              </w:numPr>
              <w:spacing w:line="256" w:lineRule="auto"/>
              <w:rPr>
                <w:b/>
                <w:bCs/>
              </w:rPr>
            </w:pPr>
            <w:r>
              <w:t>Level 1, Chapter 7 Project</w:t>
            </w:r>
          </w:p>
          <w:p w14:paraId="24D0E6FA" w14:textId="77777777" w:rsidR="001C4D3B" w:rsidRDefault="001C4D3B" w:rsidP="001C4D3B">
            <w:pPr>
              <w:pStyle w:val="ListParagraph"/>
              <w:numPr>
                <w:ilvl w:val="0"/>
                <w:numId w:val="12"/>
              </w:numPr>
              <w:spacing w:line="256" w:lineRule="auto"/>
              <w:rPr>
                <w:b/>
                <w:bCs/>
              </w:rPr>
            </w:pPr>
            <w:r>
              <w:t>Level 1 Chapter 7 Concepts Exam</w:t>
            </w:r>
          </w:p>
          <w:p w14:paraId="7D39B9CB" w14:textId="77777777" w:rsidR="001C4D3B" w:rsidRDefault="001C4D3B" w:rsidP="006C19B0">
            <w:pPr>
              <w:spacing w:line="256" w:lineRule="auto"/>
              <w:rPr>
                <w:b/>
                <w:bCs/>
              </w:rPr>
            </w:pPr>
            <w:r>
              <w:rPr>
                <w:b/>
                <w:bCs/>
              </w:rPr>
              <w:t>Complete the following:</w:t>
            </w:r>
          </w:p>
          <w:p w14:paraId="2A998AB2" w14:textId="77777777" w:rsidR="001C4D3B" w:rsidRDefault="001C4D3B" w:rsidP="001C4D3B">
            <w:pPr>
              <w:pStyle w:val="ListParagraph"/>
              <w:numPr>
                <w:ilvl w:val="0"/>
                <w:numId w:val="12"/>
              </w:numPr>
              <w:spacing w:line="256" w:lineRule="auto"/>
            </w:pPr>
            <w:r>
              <w:t>Level 1, Chapter 8 All Guide and Practice Tutorials Activities (optional, but suggested)</w:t>
            </w:r>
          </w:p>
          <w:p w14:paraId="5F6AA282" w14:textId="77777777" w:rsidR="001C4D3B" w:rsidRDefault="001C4D3B" w:rsidP="001C4D3B">
            <w:pPr>
              <w:pStyle w:val="ListParagraph"/>
              <w:numPr>
                <w:ilvl w:val="0"/>
                <w:numId w:val="12"/>
              </w:numPr>
              <w:spacing w:line="256" w:lineRule="auto"/>
            </w:pPr>
            <w:r>
              <w:t>Level 1, Chapter 8 Review and Assessment Hands on Activities (optional, but recommended)</w:t>
            </w:r>
          </w:p>
          <w:p w14:paraId="18E938E2" w14:textId="77777777" w:rsidR="001C4D3B" w:rsidRDefault="001C4D3B" w:rsidP="001C4D3B">
            <w:pPr>
              <w:pStyle w:val="ListParagraph"/>
              <w:numPr>
                <w:ilvl w:val="0"/>
                <w:numId w:val="12"/>
              </w:numPr>
              <w:spacing w:line="256" w:lineRule="auto"/>
            </w:pPr>
            <w:r>
              <w:t>Level 1 Chapter 8 Knowledge Check</w:t>
            </w:r>
          </w:p>
          <w:p w14:paraId="4637FFE8" w14:textId="77777777" w:rsidR="001C4D3B" w:rsidRDefault="001C4D3B" w:rsidP="001C4D3B">
            <w:pPr>
              <w:pStyle w:val="ListParagraph"/>
              <w:numPr>
                <w:ilvl w:val="0"/>
                <w:numId w:val="12"/>
              </w:numPr>
              <w:spacing w:line="254" w:lineRule="auto"/>
            </w:pPr>
            <w:r>
              <w:t xml:space="preserve"> Level 1, Chapter 8 Exercises 1, 2, 3, &amp; 4</w:t>
            </w:r>
          </w:p>
          <w:p w14:paraId="6D613DE5" w14:textId="77777777" w:rsidR="001C4D3B" w:rsidRDefault="001C4D3B" w:rsidP="001C4D3B">
            <w:pPr>
              <w:pStyle w:val="ListParagraph"/>
              <w:numPr>
                <w:ilvl w:val="0"/>
                <w:numId w:val="12"/>
              </w:numPr>
              <w:spacing w:line="254" w:lineRule="auto"/>
            </w:pPr>
            <w:r>
              <w:t xml:space="preserve">Level 1, Chapter 8 Skills Check </w:t>
            </w:r>
          </w:p>
          <w:p w14:paraId="4690797F" w14:textId="77777777" w:rsidR="001C4D3B" w:rsidRPr="001175A1" w:rsidRDefault="001C4D3B" w:rsidP="001C4D3B">
            <w:pPr>
              <w:pStyle w:val="ListParagraph"/>
              <w:numPr>
                <w:ilvl w:val="0"/>
                <w:numId w:val="12"/>
              </w:numPr>
              <w:spacing w:line="256" w:lineRule="auto"/>
              <w:rPr>
                <w:b/>
                <w:bCs/>
              </w:rPr>
            </w:pPr>
            <w:r>
              <w:t>Level 1, Chapter 8 Project</w:t>
            </w:r>
          </w:p>
          <w:p w14:paraId="2F91C7FE" w14:textId="77777777" w:rsidR="001C4D3B" w:rsidRDefault="001C4D3B" w:rsidP="001C4D3B">
            <w:pPr>
              <w:pStyle w:val="ListParagraph"/>
              <w:numPr>
                <w:ilvl w:val="0"/>
                <w:numId w:val="12"/>
              </w:numPr>
              <w:spacing w:line="256" w:lineRule="auto"/>
              <w:rPr>
                <w:b/>
                <w:bCs/>
              </w:rPr>
            </w:pPr>
            <w:r>
              <w:t>Level 1 Chapter 8 Concepts Exam</w:t>
            </w:r>
          </w:p>
        </w:tc>
        <w:tc>
          <w:tcPr>
            <w:tcW w:w="1116" w:type="dxa"/>
          </w:tcPr>
          <w:p w14:paraId="06B2205C" w14:textId="77777777" w:rsidR="001C4D3B" w:rsidRDefault="001C4D3B" w:rsidP="006C19B0">
            <w:pPr>
              <w:spacing w:line="259" w:lineRule="auto"/>
              <w:rPr>
                <w:sz w:val="24"/>
              </w:rPr>
            </w:pPr>
          </w:p>
        </w:tc>
      </w:tr>
      <w:tr w:rsidR="001C4D3B" w14:paraId="2F6CB8B8" w14:textId="77777777" w:rsidTr="006C19B0">
        <w:trPr>
          <w:cantSplit/>
          <w:trHeight w:val="1769"/>
        </w:trPr>
        <w:tc>
          <w:tcPr>
            <w:tcW w:w="2515" w:type="dxa"/>
          </w:tcPr>
          <w:p w14:paraId="086915EF" w14:textId="77777777" w:rsidR="001C4D3B" w:rsidRDefault="001C4D3B" w:rsidP="006C19B0">
            <w:pPr>
              <w:spacing w:line="259" w:lineRule="auto"/>
              <w:ind w:left="2"/>
            </w:pPr>
            <w:r>
              <w:rPr>
                <w:sz w:val="24"/>
              </w:rPr>
              <w:lastRenderedPageBreak/>
              <w:t xml:space="preserve">Week 8 </w:t>
            </w:r>
          </w:p>
          <w:p w14:paraId="427B2500" w14:textId="22486BA7" w:rsidR="001C4D3B" w:rsidRDefault="001C4D3B" w:rsidP="006C19B0">
            <w:pPr>
              <w:spacing w:line="259" w:lineRule="auto"/>
              <w:ind w:left="2"/>
            </w:pPr>
            <w:r>
              <w:rPr>
                <w:sz w:val="23"/>
              </w:rPr>
              <w:t>March 1</w:t>
            </w:r>
            <w:r w:rsidR="007635DA">
              <w:rPr>
                <w:sz w:val="23"/>
              </w:rPr>
              <w:t>-7</w:t>
            </w:r>
          </w:p>
          <w:p w14:paraId="09474D2A" w14:textId="77777777" w:rsidR="001C4D3B" w:rsidRDefault="001C4D3B" w:rsidP="006C19B0">
            <w:pPr>
              <w:spacing w:line="259" w:lineRule="auto"/>
              <w:ind w:left="2"/>
            </w:pPr>
          </w:p>
        </w:tc>
        <w:tc>
          <w:tcPr>
            <w:tcW w:w="2514" w:type="dxa"/>
          </w:tcPr>
          <w:p w14:paraId="0F6807C6" w14:textId="77777777" w:rsidR="001C4D3B" w:rsidRPr="00012EC2" w:rsidRDefault="001C4D3B" w:rsidP="006C19B0">
            <w:pPr>
              <w:spacing w:line="256" w:lineRule="auto"/>
              <w:rPr>
                <w:sz w:val="32"/>
                <w:szCs w:val="32"/>
              </w:rPr>
            </w:pPr>
            <w:r w:rsidRPr="00012EC2">
              <w:rPr>
                <w:sz w:val="32"/>
                <w:szCs w:val="32"/>
              </w:rPr>
              <w:t>End of Unit Test</w:t>
            </w:r>
          </w:p>
          <w:p w14:paraId="24FEDD4C" w14:textId="77777777" w:rsidR="001C4D3B" w:rsidRDefault="001C4D3B" w:rsidP="006C19B0">
            <w:pPr>
              <w:spacing w:line="259" w:lineRule="auto"/>
            </w:pPr>
            <w:r>
              <w:t>Test covers all of Excel Level 1 &amp; 2, Units 1 &amp; 2</w:t>
            </w:r>
          </w:p>
        </w:tc>
        <w:tc>
          <w:tcPr>
            <w:tcW w:w="6990" w:type="dxa"/>
          </w:tcPr>
          <w:p w14:paraId="607C6015" w14:textId="26052960" w:rsidR="001C4D3B" w:rsidRDefault="001C4D3B" w:rsidP="006C19B0">
            <w:pPr>
              <w:spacing w:line="259" w:lineRule="auto"/>
            </w:pPr>
            <w:r>
              <w:rPr>
                <w:b/>
                <w:sz w:val="24"/>
              </w:rPr>
              <w:t xml:space="preserve">Due by 11 pm Sunday, March </w:t>
            </w:r>
            <w:r w:rsidR="00402183">
              <w:rPr>
                <w:b/>
                <w:sz w:val="24"/>
              </w:rPr>
              <w:t>7</w:t>
            </w:r>
          </w:p>
          <w:p w14:paraId="1E7EFDAB" w14:textId="4B8EF6DE" w:rsidR="001C4D3B" w:rsidRDefault="001C4D3B" w:rsidP="006C19B0">
            <w:pPr>
              <w:spacing w:line="259" w:lineRule="auto"/>
              <w:rPr>
                <w:sz w:val="24"/>
              </w:rPr>
            </w:pPr>
            <w:r>
              <w:rPr>
                <w:sz w:val="24"/>
              </w:rPr>
              <w:t xml:space="preserve">The entire test is to be completed in one sitting; no Cirrus help is available. The test is timed. </w:t>
            </w:r>
          </w:p>
          <w:p w14:paraId="46A19045" w14:textId="3092AEF5" w:rsidR="00402183" w:rsidRDefault="00402183" w:rsidP="006C19B0">
            <w:pPr>
              <w:spacing w:line="259" w:lineRule="auto"/>
              <w:rPr>
                <w:sz w:val="24"/>
              </w:rPr>
            </w:pPr>
            <w:r>
              <w:rPr>
                <w:sz w:val="24"/>
              </w:rPr>
              <w:t>The test will be available from March 1 at 12:01 am until 11:59 March 7</w:t>
            </w:r>
          </w:p>
          <w:p w14:paraId="08D63C27" w14:textId="77777777" w:rsidR="001C4D3B" w:rsidRDefault="001C4D3B" w:rsidP="006C19B0">
            <w:pPr>
              <w:spacing w:line="259" w:lineRule="auto"/>
              <w:rPr>
                <w:sz w:val="24"/>
              </w:rPr>
            </w:pPr>
          </w:p>
          <w:p w14:paraId="1DCE4C08" w14:textId="77777777" w:rsidR="001C4D3B" w:rsidRDefault="001C4D3B" w:rsidP="006C19B0">
            <w:pPr>
              <w:spacing w:line="259" w:lineRule="auto"/>
              <w:rPr>
                <w:sz w:val="24"/>
              </w:rPr>
            </w:pPr>
            <w:r>
              <w:rPr>
                <w:sz w:val="24"/>
              </w:rPr>
              <w:t>Review and Assessment hands on activities study material is available within the module</w:t>
            </w:r>
          </w:p>
          <w:p w14:paraId="0E479AAA" w14:textId="77777777" w:rsidR="001C4D3B" w:rsidRDefault="001C4D3B" w:rsidP="006C19B0">
            <w:pPr>
              <w:spacing w:line="259" w:lineRule="auto"/>
              <w:rPr>
                <w:sz w:val="24"/>
              </w:rPr>
            </w:pPr>
          </w:p>
          <w:p w14:paraId="6C05115F" w14:textId="77777777" w:rsidR="001C4D3B" w:rsidRDefault="001C4D3B" w:rsidP="001C4D3B">
            <w:pPr>
              <w:pStyle w:val="ListParagraph"/>
              <w:numPr>
                <w:ilvl w:val="0"/>
                <w:numId w:val="14"/>
              </w:numPr>
              <w:spacing w:line="259" w:lineRule="auto"/>
            </w:pPr>
            <w:r w:rsidRPr="00B374D0">
              <w:t>Complete Excel Level 1 Unit 1 Mid-Term Exam Part 1 of 2</w:t>
            </w:r>
          </w:p>
          <w:p w14:paraId="19784A66" w14:textId="77777777" w:rsidR="001C4D3B" w:rsidRPr="00003CBC" w:rsidRDefault="001C4D3B" w:rsidP="006C19B0">
            <w:pPr>
              <w:spacing w:line="259" w:lineRule="auto"/>
              <w:ind w:left="720"/>
              <w:rPr>
                <w:sz w:val="24"/>
              </w:rPr>
            </w:pPr>
            <w:r w:rsidRPr="00003CBC">
              <w:rPr>
                <w:sz w:val="24"/>
              </w:rPr>
              <w:t>L</w:t>
            </w:r>
            <w:r>
              <w:rPr>
                <w:sz w:val="24"/>
              </w:rPr>
              <w:t>1</w:t>
            </w:r>
            <w:r w:rsidRPr="00003CBC">
              <w:rPr>
                <w:sz w:val="24"/>
              </w:rPr>
              <w:t xml:space="preserve"> U1 Project Exam</w:t>
            </w:r>
          </w:p>
          <w:p w14:paraId="36CAD949" w14:textId="77777777" w:rsidR="001C4D3B" w:rsidRPr="00003CBC" w:rsidRDefault="001C4D3B" w:rsidP="006C19B0">
            <w:pPr>
              <w:spacing w:line="259" w:lineRule="auto"/>
              <w:rPr>
                <w:sz w:val="24"/>
              </w:rPr>
            </w:pPr>
            <w:r w:rsidRPr="00003CBC">
              <w:rPr>
                <w:sz w:val="24"/>
              </w:rPr>
              <w:tab/>
              <w:t>L</w:t>
            </w:r>
            <w:r>
              <w:rPr>
                <w:sz w:val="24"/>
              </w:rPr>
              <w:t>1</w:t>
            </w:r>
            <w:r w:rsidRPr="00003CBC">
              <w:rPr>
                <w:sz w:val="24"/>
              </w:rPr>
              <w:t xml:space="preserve"> U1</w:t>
            </w:r>
            <w:r>
              <w:rPr>
                <w:sz w:val="24"/>
              </w:rPr>
              <w:t xml:space="preserve"> </w:t>
            </w:r>
            <w:r w:rsidRPr="00003CBC">
              <w:rPr>
                <w:sz w:val="24"/>
              </w:rPr>
              <w:t>Skills Check Exam</w:t>
            </w:r>
          </w:p>
          <w:p w14:paraId="1EFEA222" w14:textId="77777777" w:rsidR="001C4D3B" w:rsidRDefault="001C4D3B" w:rsidP="006C19B0">
            <w:pPr>
              <w:spacing w:line="259" w:lineRule="auto"/>
              <w:rPr>
                <w:sz w:val="24"/>
              </w:rPr>
            </w:pPr>
            <w:r>
              <w:rPr>
                <w:sz w:val="24"/>
              </w:rPr>
              <w:t>AND</w:t>
            </w:r>
          </w:p>
          <w:p w14:paraId="299EB94F" w14:textId="77777777" w:rsidR="001C4D3B" w:rsidRDefault="001C4D3B" w:rsidP="001C4D3B">
            <w:pPr>
              <w:pStyle w:val="ListParagraph"/>
              <w:numPr>
                <w:ilvl w:val="0"/>
                <w:numId w:val="14"/>
              </w:numPr>
              <w:spacing w:line="259" w:lineRule="auto"/>
            </w:pPr>
            <w:r w:rsidRPr="00B374D0">
              <w:t>Complete</w:t>
            </w:r>
            <w:r>
              <w:t xml:space="preserve"> </w:t>
            </w:r>
            <w:r w:rsidRPr="00B374D0">
              <w:t>Excel Level 1 Unit 2 Mid-</w:t>
            </w:r>
            <w:r>
              <w:t>Term Exam Part 2 of 2</w:t>
            </w:r>
          </w:p>
          <w:p w14:paraId="4937E610" w14:textId="77777777" w:rsidR="001C4D3B" w:rsidRPr="00003CBC" w:rsidRDefault="001C4D3B" w:rsidP="006C19B0">
            <w:pPr>
              <w:spacing w:line="259" w:lineRule="auto"/>
              <w:ind w:left="720"/>
              <w:rPr>
                <w:sz w:val="24"/>
              </w:rPr>
            </w:pPr>
            <w:r w:rsidRPr="00003CBC">
              <w:rPr>
                <w:sz w:val="24"/>
              </w:rPr>
              <w:t>L</w:t>
            </w:r>
            <w:r>
              <w:rPr>
                <w:sz w:val="24"/>
              </w:rPr>
              <w:t>1</w:t>
            </w:r>
            <w:r w:rsidRPr="00003CBC">
              <w:rPr>
                <w:sz w:val="24"/>
              </w:rPr>
              <w:t xml:space="preserve"> U</w:t>
            </w:r>
            <w:r>
              <w:rPr>
                <w:sz w:val="24"/>
              </w:rPr>
              <w:t>2</w:t>
            </w:r>
            <w:r w:rsidRPr="00003CBC">
              <w:rPr>
                <w:sz w:val="24"/>
              </w:rPr>
              <w:t xml:space="preserve"> Project Exam</w:t>
            </w:r>
          </w:p>
          <w:p w14:paraId="0081CFE7" w14:textId="77777777" w:rsidR="001C4D3B" w:rsidRDefault="001C4D3B" w:rsidP="006C19B0">
            <w:pPr>
              <w:spacing w:line="259" w:lineRule="auto"/>
              <w:rPr>
                <w:b/>
                <w:bCs/>
              </w:rPr>
            </w:pPr>
            <w:r w:rsidRPr="00003CBC">
              <w:rPr>
                <w:sz w:val="24"/>
              </w:rPr>
              <w:tab/>
              <w:t>L</w:t>
            </w:r>
            <w:r>
              <w:rPr>
                <w:sz w:val="24"/>
              </w:rPr>
              <w:t>1</w:t>
            </w:r>
            <w:r w:rsidRPr="00003CBC">
              <w:rPr>
                <w:sz w:val="24"/>
              </w:rPr>
              <w:t xml:space="preserve"> U</w:t>
            </w:r>
            <w:r>
              <w:rPr>
                <w:sz w:val="24"/>
              </w:rPr>
              <w:t xml:space="preserve">2 </w:t>
            </w:r>
            <w:r w:rsidRPr="00003CBC">
              <w:rPr>
                <w:sz w:val="24"/>
              </w:rPr>
              <w:t>Skills Check Exam</w:t>
            </w:r>
          </w:p>
        </w:tc>
        <w:tc>
          <w:tcPr>
            <w:tcW w:w="1116" w:type="dxa"/>
          </w:tcPr>
          <w:p w14:paraId="0F118D77" w14:textId="77777777" w:rsidR="001C4D3B" w:rsidRDefault="001C4D3B" w:rsidP="006C19B0">
            <w:pPr>
              <w:spacing w:line="259" w:lineRule="auto"/>
              <w:rPr>
                <w:sz w:val="24"/>
              </w:rPr>
            </w:pPr>
            <w:r>
              <w:t>Plan to allow at least 2 hours to complete the test</w:t>
            </w:r>
          </w:p>
        </w:tc>
      </w:tr>
      <w:tr w:rsidR="001C4D3B" w14:paraId="28BF58E8" w14:textId="77777777" w:rsidTr="006C19B0">
        <w:trPr>
          <w:cantSplit/>
          <w:trHeight w:val="1769"/>
        </w:trPr>
        <w:tc>
          <w:tcPr>
            <w:tcW w:w="2515" w:type="dxa"/>
          </w:tcPr>
          <w:p w14:paraId="78F72971" w14:textId="77777777" w:rsidR="001C4D3B" w:rsidRDefault="001C4D3B" w:rsidP="006C19B0">
            <w:pPr>
              <w:spacing w:line="259" w:lineRule="auto"/>
              <w:ind w:left="2"/>
            </w:pPr>
            <w:r>
              <w:rPr>
                <w:sz w:val="24"/>
              </w:rPr>
              <w:t xml:space="preserve">Week 9 </w:t>
            </w:r>
          </w:p>
          <w:p w14:paraId="3CFDDE42" w14:textId="7DDA193C" w:rsidR="001C4D3B" w:rsidRDefault="001C4D3B" w:rsidP="006C19B0">
            <w:pPr>
              <w:spacing w:line="259" w:lineRule="auto"/>
              <w:ind w:left="2"/>
            </w:pPr>
            <w:r>
              <w:rPr>
                <w:sz w:val="23"/>
              </w:rPr>
              <w:t xml:space="preserve">March </w:t>
            </w:r>
            <w:r w:rsidR="007635DA">
              <w:rPr>
                <w:sz w:val="23"/>
              </w:rPr>
              <w:t>8-14</w:t>
            </w:r>
          </w:p>
          <w:p w14:paraId="72445221" w14:textId="77777777" w:rsidR="001C4D3B" w:rsidRDefault="001C4D3B" w:rsidP="006C19B0">
            <w:pPr>
              <w:spacing w:line="259" w:lineRule="auto"/>
              <w:ind w:left="2"/>
              <w:rPr>
                <w:sz w:val="24"/>
              </w:rPr>
            </w:pPr>
          </w:p>
        </w:tc>
        <w:tc>
          <w:tcPr>
            <w:tcW w:w="2514" w:type="dxa"/>
          </w:tcPr>
          <w:p w14:paraId="420FB91E" w14:textId="77777777" w:rsidR="001C4D3B" w:rsidRDefault="001C4D3B" w:rsidP="006C19B0">
            <w:pPr>
              <w:spacing w:line="259" w:lineRule="auto"/>
              <w:rPr>
                <w:sz w:val="24"/>
              </w:rPr>
            </w:pPr>
            <w:r>
              <w:rPr>
                <w:sz w:val="24"/>
              </w:rPr>
              <w:t xml:space="preserve">Excel Level 2, Unit 1, </w:t>
            </w:r>
          </w:p>
          <w:p w14:paraId="703D9AEC" w14:textId="77777777" w:rsidR="001C4D3B" w:rsidRDefault="001C4D3B" w:rsidP="006C19B0">
            <w:pPr>
              <w:spacing w:line="256" w:lineRule="auto"/>
              <w:rPr>
                <w:sz w:val="24"/>
              </w:rPr>
            </w:pPr>
            <w:r>
              <w:t xml:space="preserve">Chapter1 </w:t>
            </w:r>
            <w:r w:rsidRPr="00C32F50">
              <w:rPr>
                <w:sz w:val="24"/>
              </w:rPr>
              <w:t>Advanced formatting Techniques</w:t>
            </w:r>
          </w:p>
          <w:p w14:paraId="066D4693" w14:textId="77777777" w:rsidR="001C4D3B" w:rsidRDefault="001C4D3B" w:rsidP="006C19B0">
            <w:pPr>
              <w:spacing w:line="256" w:lineRule="auto"/>
              <w:rPr>
                <w:sz w:val="24"/>
              </w:rPr>
            </w:pPr>
            <w:r>
              <w:rPr>
                <w:sz w:val="24"/>
              </w:rPr>
              <w:t>Pages 3-30</w:t>
            </w:r>
          </w:p>
          <w:p w14:paraId="29392C2D" w14:textId="77777777" w:rsidR="001C4D3B" w:rsidRDefault="001C4D3B" w:rsidP="006C19B0">
            <w:pPr>
              <w:spacing w:line="256" w:lineRule="auto"/>
              <w:rPr>
                <w:sz w:val="24"/>
              </w:rPr>
            </w:pPr>
          </w:p>
        </w:tc>
        <w:tc>
          <w:tcPr>
            <w:tcW w:w="6990" w:type="dxa"/>
          </w:tcPr>
          <w:p w14:paraId="11608BB9" w14:textId="3368B6C7" w:rsidR="001C4D3B" w:rsidRDefault="001C4D3B" w:rsidP="006C19B0">
            <w:pPr>
              <w:spacing w:line="259" w:lineRule="auto"/>
            </w:pPr>
            <w:r>
              <w:rPr>
                <w:b/>
                <w:sz w:val="24"/>
              </w:rPr>
              <w:t xml:space="preserve">Due by 11 pm Sunday, March </w:t>
            </w:r>
            <w:r w:rsidR="00402183">
              <w:rPr>
                <w:b/>
                <w:sz w:val="24"/>
              </w:rPr>
              <w:t>14</w:t>
            </w:r>
          </w:p>
          <w:p w14:paraId="3FDCF5B9" w14:textId="77777777" w:rsidR="001C4D3B" w:rsidRDefault="001C4D3B" w:rsidP="006C19B0">
            <w:pPr>
              <w:spacing w:line="256" w:lineRule="auto"/>
              <w:rPr>
                <w:b/>
                <w:bCs/>
              </w:rPr>
            </w:pPr>
            <w:r>
              <w:rPr>
                <w:sz w:val="24"/>
              </w:rPr>
              <w:t xml:space="preserve"> </w:t>
            </w:r>
            <w:r>
              <w:rPr>
                <w:b/>
                <w:bCs/>
              </w:rPr>
              <w:t>Complete the following:</w:t>
            </w:r>
          </w:p>
          <w:p w14:paraId="1ACB98EB" w14:textId="77777777" w:rsidR="001C4D3B" w:rsidRDefault="001C4D3B" w:rsidP="001C4D3B">
            <w:pPr>
              <w:pStyle w:val="ListParagraph"/>
              <w:numPr>
                <w:ilvl w:val="0"/>
                <w:numId w:val="12"/>
              </w:numPr>
              <w:spacing w:line="256" w:lineRule="auto"/>
            </w:pPr>
            <w:r>
              <w:t>Level 2, Chapter 1 All Guide and Practice Tutorials Activities (optional, but suggested)</w:t>
            </w:r>
          </w:p>
          <w:p w14:paraId="0FB639A1" w14:textId="77777777" w:rsidR="001C4D3B" w:rsidRDefault="001C4D3B" w:rsidP="001C4D3B">
            <w:pPr>
              <w:pStyle w:val="ListParagraph"/>
              <w:numPr>
                <w:ilvl w:val="0"/>
                <w:numId w:val="12"/>
              </w:numPr>
              <w:spacing w:line="256" w:lineRule="auto"/>
            </w:pPr>
            <w:r>
              <w:t>Level 2, Chapter 1 Review and Assessment Hands on Activities (optional, but recommended)</w:t>
            </w:r>
          </w:p>
          <w:p w14:paraId="5CCD8930" w14:textId="77777777" w:rsidR="001C4D3B" w:rsidRDefault="001C4D3B" w:rsidP="001C4D3B">
            <w:pPr>
              <w:pStyle w:val="ListParagraph"/>
              <w:numPr>
                <w:ilvl w:val="0"/>
                <w:numId w:val="12"/>
              </w:numPr>
              <w:spacing w:line="256" w:lineRule="auto"/>
            </w:pPr>
            <w:r>
              <w:t>Level 2 Chapter 1 Knowledge Check</w:t>
            </w:r>
          </w:p>
          <w:p w14:paraId="5414DD03" w14:textId="77777777" w:rsidR="001C4D3B" w:rsidRDefault="001C4D3B" w:rsidP="001C4D3B">
            <w:pPr>
              <w:pStyle w:val="ListParagraph"/>
              <w:numPr>
                <w:ilvl w:val="0"/>
                <w:numId w:val="12"/>
              </w:numPr>
              <w:spacing w:line="256" w:lineRule="auto"/>
            </w:pPr>
            <w:r>
              <w:t xml:space="preserve"> Level 2, Chapter 1 Exercises 1, 2, 3, 4, &amp; 5</w:t>
            </w:r>
          </w:p>
          <w:p w14:paraId="3F6FAF7B" w14:textId="77777777" w:rsidR="001C4D3B" w:rsidRDefault="001C4D3B" w:rsidP="001C4D3B">
            <w:pPr>
              <w:pStyle w:val="ListParagraph"/>
              <w:numPr>
                <w:ilvl w:val="0"/>
                <w:numId w:val="12"/>
              </w:numPr>
              <w:spacing w:line="256" w:lineRule="auto"/>
            </w:pPr>
            <w:r>
              <w:t xml:space="preserve">Level 2, Chapter 1 Skills Check </w:t>
            </w:r>
          </w:p>
          <w:p w14:paraId="3AABD109" w14:textId="77777777" w:rsidR="001C4D3B" w:rsidRDefault="001C4D3B" w:rsidP="001C4D3B">
            <w:pPr>
              <w:pStyle w:val="ListParagraph"/>
              <w:numPr>
                <w:ilvl w:val="0"/>
                <w:numId w:val="12"/>
              </w:numPr>
              <w:spacing w:line="256" w:lineRule="auto"/>
            </w:pPr>
            <w:r>
              <w:t>Level 2, Chapter 1 Project 1</w:t>
            </w:r>
          </w:p>
          <w:p w14:paraId="6C7F0774" w14:textId="77777777" w:rsidR="001C4D3B" w:rsidRDefault="001C4D3B" w:rsidP="001C4D3B">
            <w:pPr>
              <w:pStyle w:val="ListParagraph"/>
              <w:numPr>
                <w:ilvl w:val="0"/>
                <w:numId w:val="12"/>
              </w:numPr>
              <w:spacing w:line="256" w:lineRule="auto"/>
              <w:rPr>
                <w:b/>
              </w:rPr>
            </w:pPr>
            <w:r>
              <w:t>Level 2 Chapter 1 Concepts Exam</w:t>
            </w:r>
          </w:p>
        </w:tc>
        <w:tc>
          <w:tcPr>
            <w:tcW w:w="1116" w:type="dxa"/>
          </w:tcPr>
          <w:p w14:paraId="604DEE64" w14:textId="77777777" w:rsidR="001C4D3B" w:rsidRDefault="001C4D3B" w:rsidP="006C19B0">
            <w:pPr>
              <w:spacing w:line="259" w:lineRule="auto"/>
            </w:pPr>
          </w:p>
        </w:tc>
      </w:tr>
      <w:tr w:rsidR="007635DA" w14:paraId="6FCADC25" w14:textId="77777777" w:rsidTr="007635DA">
        <w:trPr>
          <w:cantSplit/>
          <w:trHeight w:val="827"/>
        </w:trPr>
        <w:tc>
          <w:tcPr>
            <w:tcW w:w="2515" w:type="dxa"/>
          </w:tcPr>
          <w:p w14:paraId="38971789" w14:textId="77777777" w:rsidR="007635DA" w:rsidRDefault="007635DA" w:rsidP="006C19B0">
            <w:pPr>
              <w:ind w:left="2"/>
            </w:pPr>
            <w:r>
              <w:lastRenderedPageBreak/>
              <w:t>March 15-21</w:t>
            </w:r>
          </w:p>
          <w:p w14:paraId="24911E29" w14:textId="7B29E9E5" w:rsidR="007635DA" w:rsidRDefault="007635DA" w:rsidP="006C19B0">
            <w:pPr>
              <w:ind w:left="2"/>
            </w:pPr>
            <w:r>
              <w:t>Spring Break</w:t>
            </w:r>
          </w:p>
        </w:tc>
        <w:tc>
          <w:tcPr>
            <w:tcW w:w="2514" w:type="dxa"/>
          </w:tcPr>
          <w:p w14:paraId="6E3ED1B4" w14:textId="77777777" w:rsidR="007635DA" w:rsidRDefault="007635DA" w:rsidP="006C19B0">
            <w:pPr>
              <w:spacing w:line="256" w:lineRule="auto"/>
              <w:rPr>
                <w:sz w:val="24"/>
              </w:rPr>
            </w:pPr>
          </w:p>
        </w:tc>
        <w:tc>
          <w:tcPr>
            <w:tcW w:w="6990" w:type="dxa"/>
          </w:tcPr>
          <w:p w14:paraId="7AFFC9D1" w14:textId="616981BA" w:rsidR="007635DA" w:rsidRDefault="00402183" w:rsidP="006C19B0">
            <w:pPr>
              <w:rPr>
                <w:b/>
                <w:sz w:val="24"/>
              </w:rPr>
            </w:pPr>
            <w:r>
              <w:rPr>
                <w:b/>
                <w:sz w:val="24"/>
              </w:rPr>
              <w:t>Nothing Due, Spring Break, No school</w:t>
            </w:r>
          </w:p>
        </w:tc>
        <w:tc>
          <w:tcPr>
            <w:tcW w:w="1116" w:type="dxa"/>
          </w:tcPr>
          <w:p w14:paraId="41EE58A0" w14:textId="77777777" w:rsidR="007635DA" w:rsidRDefault="007635DA" w:rsidP="006C19B0"/>
        </w:tc>
      </w:tr>
      <w:tr w:rsidR="001C4D3B" w14:paraId="5E39C588" w14:textId="77777777" w:rsidTr="006C19B0">
        <w:trPr>
          <w:cantSplit/>
          <w:trHeight w:val="1769"/>
        </w:trPr>
        <w:tc>
          <w:tcPr>
            <w:tcW w:w="2515" w:type="dxa"/>
          </w:tcPr>
          <w:p w14:paraId="4FC2894F" w14:textId="77777777" w:rsidR="001C4D3B" w:rsidRDefault="001C4D3B" w:rsidP="006C19B0">
            <w:pPr>
              <w:spacing w:line="259" w:lineRule="auto"/>
              <w:ind w:left="2"/>
            </w:pPr>
            <w:r>
              <w:t xml:space="preserve">Week 10 </w:t>
            </w:r>
          </w:p>
          <w:p w14:paraId="751A6B0C" w14:textId="67615942" w:rsidR="001C4D3B" w:rsidRDefault="001C4D3B" w:rsidP="006C19B0">
            <w:pPr>
              <w:spacing w:line="259" w:lineRule="auto"/>
              <w:ind w:left="2" w:right="480"/>
              <w:rPr>
                <w:sz w:val="23"/>
              </w:rPr>
            </w:pPr>
            <w:r>
              <w:rPr>
                <w:sz w:val="23"/>
              </w:rPr>
              <w:t xml:space="preserve">March </w:t>
            </w:r>
            <w:r w:rsidR="007635DA">
              <w:rPr>
                <w:sz w:val="23"/>
              </w:rPr>
              <w:t>22-28</w:t>
            </w:r>
          </w:p>
          <w:p w14:paraId="118992EA" w14:textId="77777777" w:rsidR="001C4D3B" w:rsidRDefault="001C4D3B" w:rsidP="006C19B0">
            <w:pPr>
              <w:spacing w:line="259" w:lineRule="auto"/>
              <w:ind w:left="2"/>
              <w:rPr>
                <w:sz w:val="24"/>
              </w:rPr>
            </w:pPr>
          </w:p>
        </w:tc>
        <w:tc>
          <w:tcPr>
            <w:tcW w:w="2514" w:type="dxa"/>
          </w:tcPr>
          <w:p w14:paraId="65D5CFAE" w14:textId="77777777" w:rsidR="001C4D3B" w:rsidRDefault="001C4D3B" w:rsidP="006C19B0">
            <w:pPr>
              <w:spacing w:line="256" w:lineRule="auto"/>
            </w:pPr>
            <w:r>
              <w:rPr>
                <w:sz w:val="24"/>
              </w:rPr>
              <w:t xml:space="preserve">Excel Level 2, Unit 1, </w:t>
            </w:r>
            <w:r w:rsidRPr="00C32F50">
              <w:rPr>
                <w:sz w:val="24"/>
              </w:rPr>
              <w:t xml:space="preserve">Chapter </w:t>
            </w:r>
            <w:r>
              <w:rPr>
                <w:sz w:val="24"/>
              </w:rPr>
              <w:t>2</w:t>
            </w:r>
            <w:r w:rsidRPr="00C32F50">
              <w:rPr>
                <w:sz w:val="24"/>
              </w:rPr>
              <w:t xml:space="preserve"> </w:t>
            </w:r>
            <w:r>
              <w:t>Advanced Functions and Formulas Pages31-58</w:t>
            </w:r>
          </w:p>
          <w:p w14:paraId="568D3AA6" w14:textId="77777777" w:rsidR="001C4D3B" w:rsidRDefault="001C4D3B" w:rsidP="006C19B0">
            <w:pPr>
              <w:spacing w:line="259" w:lineRule="auto"/>
              <w:rPr>
                <w:sz w:val="24"/>
              </w:rPr>
            </w:pPr>
          </w:p>
        </w:tc>
        <w:tc>
          <w:tcPr>
            <w:tcW w:w="6990" w:type="dxa"/>
          </w:tcPr>
          <w:p w14:paraId="030FD67D" w14:textId="56224D2B" w:rsidR="001C4D3B" w:rsidRDefault="001C4D3B" w:rsidP="006C19B0">
            <w:pPr>
              <w:spacing w:line="259" w:lineRule="auto"/>
            </w:pPr>
            <w:r>
              <w:rPr>
                <w:b/>
                <w:sz w:val="24"/>
              </w:rPr>
              <w:t xml:space="preserve">Due by 11 pm Sunday, March </w:t>
            </w:r>
            <w:r w:rsidR="00402183">
              <w:rPr>
                <w:b/>
                <w:sz w:val="24"/>
              </w:rPr>
              <w:t>28</w:t>
            </w:r>
          </w:p>
          <w:p w14:paraId="11A42745" w14:textId="77777777" w:rsidR="001C4D3B" w:rsidRDefault="001C4D3B" w:rsidP="006C19B0">
            <w:pPr>
              <w:spacing w:line="256" w:lineRule="auto"/>
              <w:rPr>
                <w:b/>
                <w:bCs/>
              </w:rPr>
            </w:pPr>
            <w:r>
              <w:rPr>
                <w:b/>
                <w:bCs/>
              </w:rPr>
              <w:t>Complete the following:</w:t>
            </w:r>
          </w:p>
          <w:p w14:paraId="61833BD6" w14:textId="77777777" w:rsidR="001C4D3B" w:rsidRDefault="001C4D3B" w:rsidP="001C4D3B">
            <w:pPr>
              <w:pStyle w:val="ListParagraph"/>
              <w:numPr>
                <w:ilvl w:val="0"/>
                <w:numId w:val="12"/>
              </w:numPr>
              <w:spacing w:line="256" w:lineRule="auto"/>
            </w:pPr>
            <w:r>
              <w:t>Level 2, Chapter 2 All Guide and Practice Tutorials Activities (optional, but suggested)</w:t>
            </w:r>
          </w:p>
          <w:p w14:paraId="029B7350" w14:textId="77777777" w:rsidR="001C4D3B" w:rsidRDefault="001C4D3B" w:rsidP="001C4D3B">
            <w:pPr>
              <w:pStyle w:val="ListParagraph"/>
              <w:numPr>
                <w:ilvl w:val="0"/>
                <w:numId w:val="12"/>
              </w:numPr>
              <w:spacing w:line="256" w:lineRule="auto"/>
            </w:pPr>
            <w:r>
              <w:t>Level 2, Chapter 2 Review and Assessment Hands on Activities (optional, but recommended)</w:t>
            </w:r>
          </w:p>
          <w:p w14:paraId="20A36D20" w14:textId="77777777" w:rsidR="001C4D3B" w:rsidRDefault="001C4D3B" w:rsidP="001C4D3B">
            <w:pPr>
              <w:pStyle w:val="ListParagraph"/>
              <w:numPr>
                <w:ilvl w:val="0"/>
                <w:numId w:val="12"/>
              </w:numPr>
              <w:spacing w:line="254" w:lineRule="auto"/>
            </w:pPr>
            <w:r>
              <w:t>Level 2 Chapter 2 Knowledge Check</w:t>
            </w:r>
          </w:p>
          <w:p w14:paraId="389E2CC9" w14:textId="4227CF1F" w:rsidR="001C4D3B" w:rsidRDefault="001C4D3B" w:rsidP="001C4D3B">
            <w:pPr>
              <w:pStyle w:val="ListParagraph"/>
              <w:numPr>
                <w:ilvl w:val="0"/>
                <w:numId w:val="12"/>
              </w:numPr>
              <w:spacing w:line="256" w:lineRule="auto"/>
            </w:pPr>
            <w:r>
              <w:t xml:space="preserve">Level 2, Chapter 2 Exercises </w:t>
            </w:r>
            <w:r w:rsidRPr="00616F31">
              <w:rPr>
                <w:highlight w:val="yellow"/>
              </w:rPr>
              <w:t>1, 2, 3</w:t>
            </w:r>
            <w:r w:rsidR="00616F31" w:rsidRPr="00616F31">
              <w:rPr>
                <w:highlight w:val="yellow"/>
              </w:rPr>
              <w:t>, 4, &amp; 5</w:t>
            </w:r>
          </w:p>
          <w:p w14:paraId="2728E26E" w14:textId="77777777" w:rsidR="001C4D3B" w:rsidRDefault="001C4D3B" w:rsidP="001C4D3B">
            <w:pPr>
              <w:pStyle w:val="ListParagraph"/>
              <w:numPr>
                <w:ilvl w:val="0"/>
                <w:numId w:val="12"/>
              </w:numPr>
              <w:spacing w:line="256" w:lineRule="auto"/>
            </w:pPr>
            <w:r>
              <w:t xml:space="preserve">Level 2, Chapter 2 Skills Check </w:t>
            </w:r>
          </w:p>
          <w:p w14:paraId="66834D68" w14:textId="77777777" w:rsidR="001C4D3B" w:rsidRDefault="001C4D3B" w:rsidP="001C4D3B">
            <w:pPr>
              <w:pStyle w:val="ListParagraph"/>
              <w:numPr>
                <w:ilvl w:val="0"/>
                <w:numId w:val="12"/>
              </w:numPr>
              <w:spacing w:line="256" w:lineRule="auto"/>
            </w:pPr>
            <w:r>
              <w:t>Level 2, Chapter 2 Project</w:t>
            </w:r>
          </w:p>
          <w:p w14:paraId="563D7881" w14:textId="77777777" w:rsidR="001C4D3B" w:rsidRPr="001F12B5" w:rsidRDefault="001C4D3B" w:rsidP="001C4D3B">
            <w:pPr>
              <w:pStyle w:val="ListParagraph"/>
              <w:numPr>
                <w:ilvl w:val="0"/>
                <w:numId w:val="12"/>
              </w:numPr>
              <w:spacing w:line="254" w:lineRule="auto"/>
            </w:pPr>
            <w:r>
              <w:t>Level 2 Chapter 2 Concepts Exam</w:t>
            </w:r>
          </w:p>
        </w:tc>
        <w:tc>
          <w:tcPr>
            <w:tcW w:w="1116" w:type="dxa"/>
          </w:tcPr>
          <w:p w14:paraId="0F44D205" w14:textId="77777777" w:rsidR="001C4D3B" w:rsidRDefault="001C4D3B" w:rsidP="006C19B0">
            <w:pPr>
              <w:spacing w:line="259" w:lineRule="auto"/>
            </w:pPr>
          </w:p>
        </w:tc>
      </w:tr>
      <w:tr w:rsidR="001C4D3B" w14:paraId="33FE3E93" w14:textId="77777777" w:rsidTr="006C19B0">
        <w:trPr>
          <w:cantSplit/>
          <w:trHeight w:val="1728"/>
        </w:trPr>
        <w:tc>
          <w:tcPr>
            <w:tcW w:w="2515" w:type="dxa"/>
          </w:tcPr>
          <w:p w14:paraId="4825058F" w14:textId="77777777" w:rsidR="001C4D3B" w:rsidRDefault="001C4D3B" w:rsidP="006C19B0">
            <w:pPr>
              <w:spacing w:line="259" w:lineRule="auto"/>
              <w:ind w:left="2"/>
            </w:pPr>
            <w:r>
              <w:lastRenderedPageBreak/>
              <w:t xml:space="preserve">Week 11 </w:t>
            </w:r>
          </w:p>
          <w:p w14:paraId="440FD65A" w14:textId="4395DB9A" w:rsidR="001C4D3B" w:rsidRDefault="007635DA" w:rsidP="006C19B0">
            <w:pPr>
              <w:spacing w:line="259" w:lineRule="auto"/>
              <w:ind w:left="2" w:right="480"/>
              <w:rPr>
                <w:sz w:val="24"/>
              </w:rPr>
            </w:pPr>
            <w:r>
              <w:t>March 29-April 4</w:t>
            </w:r>
          </w:p>
        </w:tc>
        <w:tc>
          <w:tcPr>
            <w:tcW w:w="2514" w:type="dxa"/>
          </w:tcPr>
          <w:p w14:paraId="2E9F2698" w14:textId="77777777" w:rsidR="001C4D3B" w:rsidRDefault="001C4D3B" w:rsidP="006C19B0">
            <w:pPr>
              <w:spacing w:line="256" w:lineRule="auto"/>
              <w:rPr>
                <w:sz w:val="24"/>
              </w:rPr>
            </w:pPr>
            <w:r>
              <w:rPr>
                <w:sz w:val="24"/>
              </w:rPr>
              <w:t xml:space="preserve">Excel Level 2, Unit 1, </w:t>
            </w:r>
          </w:p>
          <w:p w14:paraId="2A985E47" w14:textId="77777777" w:rsidR="001C4D3B" w:rsidRDefault="001C4D3B" w:rsidP="006C19B0">
            <w:pPr>
              <w:rPr>
                <w:rFonts w:eastAsia="Times New Roman"/>
              </w:rPr>
            </w:pPr>
            <w:r>
              <w:t xml:space="preserve">Chapter 3 Working with Tables and Data Features </w:t>
            </w:r>
          </w:p>
          <w:p w14:paraId="32658117" w14:textId="77777777" w:rsidR="001C4D3B" w:rsidRDefault="001C4D3B" w:rsidP="006C19B0">
            <w:pPr>
              <w:spacing w:line="256" w:lineRule="auto"/>
              <w:rPr>
                <w:sz w:val="24"/>
              </w:rPr>
            </w:pPr>
            <w:r>
              <w:rPr>
                <w:sz w:val="24"/>
              </w:rPr>
              <w:t>Pages 59-84</w:t>
            </w:r>
          </w:p>
          <w:p w14:paraId="7B162B24" w14:textId="77777777" w:rsidR="001C4D3B" w:rsidRDefault="001C4D3B" w:rsidP="006C19B0">
            <w:pPr>
              <w:spacing w:line="256" w:lineRule="auto"/>
              <w:rPr>
                <w:sz w:val="24"/>
              </w:rPr>
            </w:pPr>
          </w:p>
          <w:p w14:paraId="1C81F17A" w14:textId="77777777" w:rsidR="001C4D3B" w:rsidRPr="00EC7B82" w:rsidRDefault="001C4D3B" w:rsidP="006C19B0">
            <w:pPr>
              <w:spacing w:line="256" w:lineRule="auto"/>
              <w:jc w:val="center"/>
              <w:rPr>
                <w:b/>
                <w:bCs/>
                <w:sz w:val="24"/>
              </w:rPr>
            </w:pPr>
            <w:r w:rsidRPr="00EC7B82">
              <w:rPr>
                <w:b/>
                <w:bCs/>
                <w:sz w:val="24"/>
              </w:rPr>
              <w:t>AND</w:t>
            </w:r>
          </w:p>
          <w:p w14:paraId="4019904A" w14:textId="77777777" w:rsidR="001C4D3B" w:rsidRDefault="001C4D3B" w:rsidP="006C19B0">
            <w:pPr>
              <w:spacing w:line="256" w:lineRule="auto"/>
              <w:rPr>
                <w:sz w:val="24"/>
              </w:rPr>
            </w:pPr>
          </w:p>
          <w:p w14:paraId="2FC13EDA" w14:textId="77777777" w:rsidR="001C4D3B" w:rsidRDefault="001C4D3B" w:rsidP="006C19B0">
            <w:pPr>
              <w:spacing w:line="256" w:lineRule="auto"/>
              <w:rPr>
                <w:sz w:val="24"/>
              </w:rPr>
            </w:pPr>
            <w:r>
              <w:rPr>
                <w:sz w:val="24"/>
              </w:rPr>
              <w:t xml:space="preserve">Excel Level 2, Unit 1, Chapter 4 </w:t>
            </w:r>
            <w:r>
              <w:t>Summarizing and Consolidating Data</w:t>
            </w:r>
          </w:p>
          <w:p w14:paraId="2394EE1D" w14:textId="77777777" w:rsidR="001C4D3B" w:rsidRDefault="001C4D3B" w:rsidP="006C19B0">
            <w:pPr>
              <w:spacing w:line="256" w:lineRule="auto"/>
              <w:rPr>
                <w:sz w:val="24"/>
              </w:rPr>
            </w:pPr>
            <w:r>
              <w:rPr>
                <w:sz w:val="24"/>
              </w:rPr>
              <w:t>Pages 85-114</w:t>
            </w:r>
          </w:p>
          <w:p w14:paraId="237F9BDD" w14:textId="77777777" w:rsidR="001C4D3B" w:rsidRDefault="001C4D3B" w:rsidP="006C19B0">
            <w:pPr>
              <w:spacing w:line="256" w:lineRule="auto"/>
              <w:rPr>
                <w:sz w:val="24"/>
              </w:rPr>
            </w:pPr>
          </w:p>
        </w:tc>
        <w:tc>
          <w:tcPr>
            <w:tcW w:w="6990" w:type="dxa"/>
          </w:tcPr>
          <w:p w14:paraId="718B3224" w14:textId="50F8E14C" w:rsidR="001C4D3B" w:rsidRDefault="001C4D3B" w:rsidP="006C19B0">
            <w:pPr>
              <w:spacing w:line="259" w:lineRule="auto"/>
            </w:pPr>
            <w:r>
              <w:rPr>
                <w:b/>
                <w:sz w:val="24"/>
              </w:rPr>
              <w:t xml:space="preserve">Due by 11 pm Sunday, </w:t>
            </w:r>
            <w:r w:rsidR="00402183">
              <w:rPr>
                <w:b/>
                <w:sz w:val="24"/>
              </w:rPr>
              <w:t>April 4</w:t>
            </w:r>
          </w:p>
          <w:p w14:paraId="040F8C83" w14:textId="77777777" w:rsidR="001C4D3B" w:rsidRDefault="001C4D3B" w:rsidP="006C19B0">
            <w:pPr>
              <w:spacing w:line="256" w:lineRule="auto"/>
              <w:rPr>
                <w:b/>
                <w:bCs/>
              </w:rPr>
            </w:pPr>
            <w:r>
              <w:rPr>
                <w:b/>
                <w:bCs/>
              </w:rPr>
              <w:t>Complete the following:</w:t>
            </w:r>
          </w:p>
          <w:p w14:paraId="638E33C3" w14:textId="77777777" w:rsidR="001C4D3B" w:rsidRDefault="001C4D3B" w:rsidP="001C4D3B">
            <w:pPr>
              <w:pStyle w:val="ListParagraph"/>
              <w:numPr>
                <w:ilvl w:val="0"/>
                <w:numId w:val="12"/>
              </w:numPr>
              <w:spacing w:line="256" w:lineRule="auto"/>
            </w:pPr>
            <w:r>
              <w:t>Level 2, Chapter 3 All Guide and Practice Tutorials Activities (optional, but suggested)</w:t>
            </w:r>
          </w:p>
          <w:p w14:paraId="6164A631" w14:textId="77777777" w:rsidR="001C4D3B" w:rsidRDefault="001C4D3B" w:rsidP="001C4D3B">
            <w:pPr>
              <w:pStyle w:val="ListParagraph"/>
              <w:numPr>
                <w:ilvl w:val="0"/>
                <w:numId w:val="12"/>
              </w:numPr>
              <w:spacing w:line="256" w:lineRule="auto"/>
            </w:pPr>
            <w:r>
              <w:t>Level 2, Chapter 3 Review and Assessment Hands on Activities (optional, but recommended)</w:t>
            </w:r>
          </w:p>
          <w:p w14:paraId="6D488448" w14:textId="77777777" w:rsidR="001C4D3B" w:rsidRDefault="001C4D3B" w:rsidP="001C4D3B">
            <w:pPr>
              <w:pStyle w:val="ListParagraph"/>
              <w:numPr>
                <w:ilvl w:val="0"/>
                <w:numId w:val="12"/>
              </w:numPr>
              <w:spacing w:line="254" w:lineRule="auto"/>
            </w:pPr>
            <w:r>
              <w:t>Level 2 Chapter 3 Knowledge Check</w:t>
            </w:r>
          </w:p>
          <w:p w14:paraId="1207C03C" w14:textId="77777777" w:rsidR="001C4D3B" w:rsidRDefault="001C4D3B" w:rsidP="001C4D3B">
            <w:pPr>
              <w:pStyle w:val="ListParagraph"/>
              <w:numPr>
                <w:ilvl w:val="0"/>
                <w:numId w:val="12"/>
              </w:numPr>
              <w:spacing w:line="256" w:lineRule="auto"/>
            </w:pPr>
            <w:r>
              <w:t>Level 2, Chapter 3 Exercises 1, 2, &amp; 3</w:t>
            </w:r>
          </w:p>
          <w:p w14:paraId="4E667DDC" w14:textId="77777777" w:rsidR="001C4D3B" w:rsidRDefault="001C4D3B" w:rsidP="001C4D3B">
            <w:pPr>
              <w:pStyle w:val="ListParagraph"/>
              <w:numPr>
                <w:ilvl w:val="0"/>
                <w:numId w:val="12"/>
              </w:numPr>
              <w:spacing w:line="256" w:lineRule="auto"/>
            </w:pPr>
            <w:r>
              <w:t xml:space="preserve">Level 2, Chapter 3 Skills Check </w:t>
            </w:r>
          </w:p>
          <w:p w14:paraId="4CF74660" w14:textId="77777777" w:rsidR="001C4D3B" w:rsidRDefault="001C4D3B" w:rsidP="001C4D3B">
            <w:pPr>
              <w:pStyle w:val="ListParagraph"/>
              <w:numPr>
                <w:ilvl w:val="0"/>
                <w:numId w:val="12"/>
              </w:numPr>
              <w:spacing w:line="256" w:lineRule="auto"/>
            </w:pPr>
            <w:r>
              <w:t>Level 2, Chapter 3 Project</w:t>
            </w:r>
          </w:p>
          <w:p w14:paraId="4553A877" w14:textId="77777777" w:rsidR="001C4D3B" w:rsidRDefault="001C4D3B" w:rsidP="001C4D3B">
            <w:pPr>
              <w:pStyle w:val="ListParagraph"/>
              <w:numPr>
                <w:ilvl w:val="0"/>
                <w:numId w:val="12"/>
              </w:numPr>
              <w:spacing w:line="256" w:lineRule="auto"/>
            </w:pPr>
            <w:r>
              <w:t>Level 2 Chapter 3 Concepts Exam</w:t>
            </w:r>
          </w:p>
          <w:p w14:paraId="3572C408" w14:textId="77777777" w:rsidR="001C4D3B" w:rsidRDefault="001C4D3B" w:rsidP="006C19B0">
            <w:pPr>
              <w:spacing w:line="256" w:lineRule="auto"/>
              <w:ind w:left="62"/>
            </w:pPr>
            <w:r w:rsidRPr="00CC306F">
              <w:rPr>
                <w:b/>
                <w:bCs/>
              </w:rPr>
              <w:t>Complete the following</w:t>
            </w:r>
            <w:r>
              <w:t>:</w:t>
            </w:r>
          </w:p>
          <w:p w14:paraId="0ED748D7" w14:textId="77777777" w:rsidR="001C4D3B" w:rsidRDefault="001C4D3B" w:rsidP="001C4D3B">
            <w:pPr>
              <w:pStyle w:val="ListParagraph"/>
              <w:numPr>
                <w:ilvl w:val="0"/>
                <w:numId w:val="12"/>
              </w:numPr>
              <w:spacing w:line="256" w:lineRule="auto"/>
            </w:pPr>
            <w:r>
              <w:t>Level 2, Chapter 4 All Guide and Practice Tutorials Activities (optional, but suggested)</w:t>
            </w:r>
          </w:p>
          <w:p w14:paraId="74122317" w14:textId="77777777" w:rsidR="001C4D3B" w:rsidRDefault="001C4D3B" w:rsidP="001C4D3B">
            <w:pPr>
              <w:pStyle w:val="ListParagraph"/>
              <w:numPr>
                <w:ilvl w:val="0"/>
                <w:numId w:val="12"/>
              </w:numPr>
              <w:spacing w:line="259" w:lineRule="auto"/>
            </w:pPr>
            <w:r>
              <w:t>Level 2, Chapter 4 Review and Assessment Hands on Activities (optional, but recommended)</w:t>
            </w:r>
          </w:p>
          <w:p w14:paraId="76D91207" w14:textId="77777777" w:rsidR="001C4D3B" w:rsidRDefault="001C4D3B" w:rsidP="001C4D3B">
            <w:pPr>
              <w:pStyle w:val="ListParagraph"/>
              <w:numPr>
                <w:ilvl w:val="0"/>
                <w:numId w:val="12"/>
              </w:numPr>
              <w:spacing w:line="254" w:lineRule="auto"/>
            </w:pPr>
            <w:r>
              <w:t>Level 2 Chapter 4 Knowledge Check</w:t>
            </w:r>
          </w:p>
          <w:p w14:paraId="00958D4F" w14:textId="77777777" w:rsidR="001C4D3B" w:rsidRDefault="001C4D3B" w:rsidP="001C4D3B">
            <w:pPr>
              <w:pStyle w:val="ListParagraph"/>
              <w:numPr>
                <w:ilvl w:val="0"/>
                <w:numId w:val="12"/>
              </w:numPr>
              <w:spacing w:line="256" w:lineRule="auto"/>
            </w:pPr>
            <w:r>
              <w:t>Level 2, Chapter 4 Exercises 1, 2, 3, 4, &amp; 5</w:t>
            </w:r>
          </w:p>
          <w:p w14:paraId="045ABF6F" w14:textId="77777777" w:rsidR="001C4D3B" w:rsidRDefault="001C4D3B" w:rsidP="001C4D3B">
            <w:pPr>
              <w:pStyle w:val="ListParagraph"/>
              <w:numPr>
                <w:ilvl w:val="0"/>
                <w:numId w:val="12"/>
              </w:numPr>
              <w:spacing w:line="256" w:lineRule="auto"/>
            </w:pPr>
            <w:r>
              <w:t xml:space="preserve">Level 2, Chapter 4 Skills Check </w:t>
            </w:r>
          </w:p>
          <w:p w14:paraId="286EAD7D" w14:textId="77777777" w:rsidR="001C4D3B" w:rsidRDefault="001C4D3B" w:rsidP="001C4D3B">
            <w:pPr>
              <w:pStyle w:val="ListParagraph"/>
              <w:numPr>
                <w:ilvl w:val="0"/>
                <w:numId w:val="12"/>
              </w:numPr>
              <w:spacing w:line="254" w:lineRule="auto"/>
            </w:pPr>
            <w:r>
              <w:t>Level 2, Chapter 4 Project</w:t>
            </w:r>
          </w:p>
          <w:p w14:paraId="3902612C" w14:textId="77777777" w:rsidR="001C4D3B" w:rsidRPr="00CC306F" w:rsidRDefault="001C4D3B" w:rsidP="001C4D3B">
            <w:pPr>
              <w:pStyle w:val="ListParagraph"/>
              <w:numPr>
                <w:ilvl w:val="0"/>
                <w:numId w:val="12"/>
              </w:numPr>
              <w:spacing w:line="254" w:lineRule="auto"/>
            </w:pPr>
            <w:r>
              <w:t>Level 2 Chapter 4 Concepts Exam</w:t>
            </w:r>
          </w:p>
        </w:tc>
        <w:tc>
          <w:tcPr>
            <w:tcW w:w="1116" w:type="dxa"/>
          </w:tcPr>
          <w:p w14:paraId="2B56977C" w14:textId="77777777" w:rsidR="001C4D3B" w:rsidRDefault="001C4D3B" w:rsidP="006C19B0">
            <w:pPr>
              <w:spacing w:line="259" w:lineRule="auto"/>
            </w:pPr>
          </w:p>
        </w:tc>
      </w:tr>
      <w:tr w:rsidR="001C4D3B" w14:paraId="45DF5B22" w14:textId="77777777" w:rsidTr="006C19B0">
        <w:trPr>
          <w:cantSplit/>
          <w:trHeight w:val="1769"/>
        </w:trPr>
        <w:tc>
          <w:tcPr>
            <w:tcW w:w="2515" w:type="dxa"/>
          </w:tcPr>
          <w:p w14:paraId="3BB34EAA" w14:textId="77777777" w:rsidR="001C4D3B" w:rsidRDefault="001C4D3B" w:rsidP="006C19B0">
            <w:pPr>
              <w:spacing w:line="259" w:lineRule="auto"/>
              <w:ind w:left="2"/>
            </w:pPr>
            <w:r>
              <w:lastRenderedPageBreak/>
              <w:t>Week 12</w:t>
            </w:r>
          </w:p>
          <w:p w14:paraId="68DDB19D" w14:textId="3371CBD2" w:rsidR="001C4D3B" w:rsidRDefault="001C4D3B" w:rsidP="006C19B0">
            <w:pPr>
              <w:spacing w:line="259" w:lineRule="auto"/>
              <w:ind w:left="2"/>
            </w:pPr>
            <w:r>
              <w:t>April 5</w:t>
            </w:r>
            <w:r w:rsidR="007635DA">
              <w:t>-11</w:t>
            </w:r>
          </w:p>
        </w:tc>
        <w:tc>
          <w:tcPr>
            <w:tcW w:w="2514" w:type="dxa"/>
          </w:tcPr>
          <w:p w14:paraId="1BF3B66B" w14:textId="77777777" w:rsidR="001C4D3B" w:rsidRDefault="001C4D3B" w:rsidP="006C19B0">
            <w:pPr>
              <w:spacing w:line="256" w:lineRule="auto"/>
              <w:rPr>
                <w:sz w:val="24"/>
              </w:rPr>
            </w:pPr>
            <w:r>
              <w:rPr>
                <w:sz w:val="24"/>
              </w:rPr>
              <w:t xml:space="preserve">Excel Level 2, Unit 2 </w:t>
            </w:r>
          </w:p>
          <w:p w14:paraId="6FA9ED4D" w14:textId="77777777" w:rsidR="001C4D3B" w:rsidRDefault="001C4D3B" w:rsidP="006C19B0">
            <w:pPr>
              <w:rPr>
                <w:rFonts w:eastAsia="Times New Roman"/>
              </w:rPr>
            </w:pPr>
            <w:r>
              <w:t>Chapter 5 Using Data Analysis Features Pages: 117-142</w:t>
            </w:r>
          </w:p>
          <w:p w14:paraId="65019948" w14:textId="77777777" w:rsidR="001C4D3B" w:rsidRDefault="001C4D3B" w:rsidP="006C19B0">
            <w:pPr>
              <w:spacing w:line="256" w:lineRule="auto"/>
              <w:rPr>
                <w:sz w:val="24"/>
              </w:rPr>
            </w:pPr>
          </w:p>
        </w:tc>
        <w:tc>
          <w:tcPr>
            <w:tcW w:w="6990" w:type="dxa"/>
          </w:tcPr>
          <w:p w14:paraId="0962582B" w14:textId="6D38EBF2" w:rsidR="001C4D3B" w:rsidRDefault="001C4D3B" w:rsidP="006C19B0">
            <w:pPr>
              <w:spacing w:line="259" w:lineRule="auto"/>
            </w:pPr>
            <w:r>
              <w:rPr>
                <w:b/>
                <w:sz w:val="24"/>
              </w:rPr>
              <w:t xml:space="preserve">Due by 11 pm Sunday, April </w:t>
            </w:r>
            <w:r w:rsidR="00402183">
              <w:rPr>
                <w:b/>
                <w:sz w:val="24"/>
              </w:rPr>
              <w:t>11</w:t>
            </w:r>
          </w:p>
          <w:p w14:paraId="1CDD2A83" w14:textId="77777777" w:rsidR="001C4D3B" w:rsidRDefault="001C4D3B" w:rsidP="006C19B0">
            <w:pPr>
              <w:spacing w:line="259" w:lineRule="auto"/>
              <w:ind w:right="2358"/>
              <w:jc w:val="both"/>
            </w:pPr>
            <w:r w:rsidRPr="00C32F50">
              <w:rPr>
                <w:b/>
                <w:bCs/>
              </w:rPr>
              <w:t>Complete the following</w:t>
            </w:r>
            <w:r>
              <w:t>:</w:t>
            </w:r>
          </w:p>
          <w:p w14:paraId="6BB4A29A" w14:textId="77777777" w:rsidR="001C4D3B" w:rsidRDefault="001C4D3B" w:rsidP="001C4D3B">
            <w:pPr>
              <w:pStyle w:val="ListParagraph"/>
              <w:numPr>
                <w:ilvl w:val="0"/>
                <w:numId w:val="12"/>
              </w:numPr>
              <w:spacing w:line="256" w:lineRule="auto"/>
            </w:pPr>
            <w:r>
              <w:t>Level 2, Chapter 5 All Guide and Practice Tutorials Activities (optional, but suggested)</w:t>
            </w:r>
          </w:p>
          <w:p w14:paraId="0BCEE4EF" w14:textId="77777777" w:rsidR="001C4D3B" w:rsidRDefault="001C4D3B" w:rsidP="001C4D3B">
            <w:pPr>
              <w:pStyle w:val="ListParagraph"/>
              <w:numPr>
                <w:ilvl w:val="0"/>
                <w:numId w:val="12"/>
              </w:numPr>
              <w:spacing w:line="256" w:lineRule="auto"/>
            </w:pPr>
            <w:r>
              <w:t>Level 2, Chapter 5 Review and Assessment Hands on Activities (optional, but recommended)</w:t>
            </w:r>
          </w:p>
          <w:p w14:paraId="1B316963" w14:textId="77777777" w:rsidR="001C4D3B" w:rsidRDefault="001C4D3B" w:rsidP="001C4D3B">
            <w:pPr>
              <w:pStyle w:val="ListParagraph"/>
              <w:numPr>
                <w:ilvl w:val="0"/>
                <w:numId w:val="12"/>
              </w:numPr>
              <w:spacing w:line="254" w:lineRule="auto"/>
            </w:pPr>
            <w:r>
              <w:t>Level 2 Chapter 5 Knowledge Check</w:t>
            </w:r>
          </w:p>
          <w:p w14:paraId="51A4B628" w14:textId="77777777" w:rsidR="001C4D3B" w:rsidRDefault="001C4D3B" w:rsidP="001C4D3B">
            <w:pPr>
              <w:pStyle w:val="ListParagraph"/>
              <w:numPr>
                <w:ilvl w:val="0"/>
                <w:numId w:val="12"/>
              </w:numPr>
              <w:spacing w:line="256" w:lineRule="auto"/>
            </w:pPr>
            <w:r>
              <w:t>Level 2, Chapter 5 Exercises 1, 2, 3, &amp; 4</w:t>
            </w:r>
          </w:p>
          <w:p w14:paraId="36ED0967" w14:textId="77777777" w:rsidR="001C4D3B" w:rsidRDefault="001C4D3B" w:rsidP="001C4D3B">
            <w:pPr>
              <w:pStyle w:val="ListParagraph"/>
              <w:numPr>
                <w:ilvl w:val="0"/>
                <w:numId w:val="12"/>
              </w:numPr>
              <w:spacing w:line="256" w:lineRule="auto"/>
            </w:pPr>
            <w:r>
              <w:t xml:space="preserve">Level 2, Chapter 5 Skills Check </w:t>
            </w:r>
          </w:p>
          <w:p w14:paraId="3E8E8B56" w14:textId="77777777" w:rsidR="001C4D3B" w:rsidRDefault="001C4D3B" w:rsidP="001C4D3B">
            <w:pPr>
              <w:pStyle w:val="ListParagraph"/>
              <w:numPr>
                <w:ilvl w:val="0"/>
                <w:numId w:val="12"/>
              </w:numPr>
              <w:spacing w:line="256" w:lineRule="auto"/>
            </w:pPr>
            <w:r>
              <w:t>Level 2, Chapter 5 Project</w:t>
            </w:r>
          </w:p>
          <w:p w14:paraId="7D8430B0" w14:textId="77777777" w:rsidR="001C4D3B" w:rsidRPr="00CC306F" w:rsidRDefault="001C4D3B" w:rsidP="001C4D3B">
            <w:pPr>
              <w:pStyle w:val="ListParagraph"/>
              <w:numPr>
                <w:ilvl w:val="0"/>
                <w:numId w:val="12"/>
              </w:numPr>
              <w:spacing w:line="254" w:lineRule="auto"/>
            </w:pPr>
            <w:r>
              <w:t>Level 2 Chapter 5 Concepts Exam</w:t>
            </w:r>
          </w:p>
        </w:tc>
        <w:tc>
          <w:tcPr>
            <w:tcW w:w="1116" w:type="dxa"/>
          </w:tcPr>
          <w:p w14:paraId="534CD6F5" w14:textId="77777777" w:rsidR="001C4D3B" w:rsidRDefault="001C4D3B" w:rsidP="006C19B0">
            <w:pPr>
              <w:spacing w:line="259" w:lineRule="auto"/>
            </w:pPr>
          </w:p>
        </w:tc>
      </w:tr>
      <w:tr w:rsidR="001C4D3B" w14:paraId="49DBFDFF" w14:textId="77777777" w:rsidTr="006C19B0">
        <w:trPr>
          <w:trHeight w:val="1769"/>
        </w:trPr>
        <w:tc>
          <w:tcPr>
            <w:tcW w:w="2515" w:type="dxa"/>
          </w:tcPr>
          <w:p w14:paraId="24B7F0EF" w14:textId="77777777" w:rsidR="001C4D3B" w:rsidRDefault="001C4D3B" w:rsidP="006C19B0">
            <w:pPr>
              <w:spacing w:line="259" w:lineRule="auto"/>
              <w:ind w:left="2"/>
            </w:pPr>
            <w:r>
              <w:t>Week 13</w:t>
            </w:r>
          </w:p>
          <w:p w14:paraId="3FA2C289" w14:textId="2E39AAA6" w:rsidR="001C4D3B" w:rsidRDefault="001C4D3B" w:rsidP="006C19B0">
            <w:pPr>
              <w:spacing w:line="259" w:lineRule="auto"/>
              <w:ind w:left="2"/>
            </w:pPr>
            <w:r>
              <w:t xml:space="preserve">April </w:t>
            </w:r>
            <w:r w:rsidR="007635DA">
              <w:t>12-18</w:t>
            </w:r>
          </w:p>
        </w:tc>
        <w:tc>
          <w:tcPr>
            <w:tcW w:w="2514" w:type="dxa"/>
          </w:tcPr>
          <w:p w14:paraId="620DE712" w14:textId="77777777" w:rsidR="001C4D3B" w:rsidRDefault="001C4D3B" w:rsidP="006C19B0">
            <w:pPr>
              <w:spacing w:line="259" w:lineRule="auto"/>
            </w:pPr>
            <w:r>
              <w:t>Excel Level 2, Unit 2</w:t>
            </w:r>
          </w:p>
          <w:p w14:paraId="4A668D8E" w14:textId="77777777" w:rsidR="001C4D3B" w:rsidRDefault="001C4D3B" w:rsidP="006C19B0">
            <w:pPr>
              <w:rPr>
                <w:rFonts w:eastAsia="Times New Roman"/>
              </w:rPr>
            </w:pPr>
            <w:r>
              <w:t>Chapter 6 Exporting Importing and Transforming Data Pages: 143-172</w:t>
            </w:r>
          </w:p>
          <w:p w14:paraId="5B516FA1" w14:textId="77777777" w:rsidR="001C4D3B" w:rsidRDefault="001C4D3B" w:rsidP="006C19B0">
            <w:pPr>
              <w:spacing w:line="256" w:lineRule="auto"/>
              <w:rPr>
                <w:sz w:val="24"/>
              </w:rPr>
            </w:pPr>
            <w:r>
              <w:t xml:space="preserve"> </w:t>
            </w:r>
          </w:p>
        </w:tc>
        <w:tc>
          <w:tcPr>
            <w:tcW w:w="6990" w:type="dxa"/>
          </w:tcPr>
          <w:p w14:paraId="5E3454AB" w14:textId="4C078B06" w:rsidR="001C4D3B" w:rsidRDefault="001C4D3B" w:rsidP="006C19B0">
            <w:pPr>
              <w:spacing w:line="259" w:lineRule="auto"/>
            </w:pPr>
            <w:r>
              <w:rPr>
                <w:b/>
                <w:sz w:val="24"/>
              </w:rPr>
              <w:t xml:space="preserve">Due by 11 pm Sunday, April </w:t>
            </w:r>
            <w:r w:rsidR="00402183">
              <w:rPr>
                <w:b/>
                <w:sz w:val="24"/>
              </w:rPr>
              <w:t>18</w:t>
            </w:r>
          </w:p>
          <w:p w14:paraId="18A11484" w14:textId="77777777" w:rsidR="001C4D3B" w:rsidRPr="000E790E" w:rsidRDefault="001C4D3B" w:rsidP="006C19B0">
            <w:pPr>
              <w:spacing w:line="259" w:lineRule="auto"/>
              <w:rPr>
                <w:b/>
                <w:bCs/>
              </w:rPr>
            </w:pPr>
            <w:r w:rsidRPr="000E790E">
              <w:rPr>
                <w:b/>
                <w:bCs/>
              </w:rPr>
              <w:t>Complete the following:</w:t>
            </w:r>
          </w:p>
          <w:p w14:paraId="769CD11C" w14:textId="77777777" w:rsidR="001C4D3B" w:rsidRDefault="001C4D3B" w:rsidP="001C4D3B">
            <w:pPr>
              <w:pStyle w:val="ListParagraph"/>
              <w:numPr>
                <w:ilvl w:val="0"/>
                <w:numId w:val="12"/>
              </w:numPr>
              <w:spacing w:line="256" w:lineRule="auto"/>
            </w:pPr>
            <w:r>
              <w:t>Level 2, Chapter 6 All Guide and Practice Tutorials Activities (optional, but suggested)</w:t>
            </w:r>
          </w:p>
          <w:p w14:paraId="790F121C" w14:textId="77777777" w:rsidR="001C4D3B" w:rsidRDefault="001C4D3B" w:rsidP="001C4D3B">
            <w:pPr>
              <w:pStyle w:val="ListParagraph"/>
              <w:numPr>
                <w:ilvl w:val="0"/>
                <w:numId w:val="12"/>
              </w:numPr>
              <w:spacing w:line="256" w:lineRule="auto"/>
            </w:pPr>
            <w:r>
              <w:t>Level 2, Chapter 6 Review and Assessment Hands on Activities (optional, but recommended)</w:t>
            </w:r>
          </w:p>
          <w:p w14:paraId="5236AE96" w14:textId="77777777" w:rsidR="001C4D3B" w:rsidRDefault="001C4D3B" w:rsidP="001C4D3B">
            <w:pPr>
              <w:pStyle w:val="ListParagraph"/>
              <w:numPr>
                <w:ilvl w:val="0"/>
                <w:numId w:val="12"/>
              </w:numPr>
              <w:spacing w:line="254" w:lineRule="auto"/>
            </w:pPr>
            <w:r>
              <w:t>Level 2 Chapter 6 Knowledge Check</w:t>
            </w:r>
          </w:p>
          <w:p w14:paraId="16D4986C" w14:textId="77777777" w:rsidR="001C4D3B" w:rsidRDefault="001C4D3B" w:rsidP="001C4D3B">
            <w:pPr>
              <w:pStyle w:val="ListParagraph"/>
              <w:numPr>
                <w:ilvl w:val="0"/>
                <w:numId w:val="12"/>
              </w:numPr>
              <w:spacing w:line="256" w:lineRule="auto"/>
            </w:pPr>
            <w:r>
              <w:t>Level 2, Chapter 6 Exercises 1, &amp; 2</w:t>
            </w:r>
          </w:p>
          <w:p w14:paraId="74E8183C" w14:textId="77777777" w:rsidR="001C4D3B" w:rsidRDefault="001C4D3B" w:rsidP="001C4D3B">
            <w:pPr>
              <w:pStyle w:val="ListParagraph"/>
              <w:numPr>
                <w:ilvl w:val="0"/>
                <w:numId w:val="12"/>
              </w:numPr>
              <w:spacing w:line="256" w:lineRule="auto"/>
            </w:pPr>
            <w:r>
              <w:t xml:space="preserve">Level 2, Chapter 6 Skills Check </w:t>
            </w:r>
          </w:p>
          <w:p w14:paraId="06F6AE10" w14:textId="77777777" w:rsidR="001C4D3B" w:rsidRDefault="001C4D3B" w:rsidP="001C4D3B">
            <w:pPr>
              <w:pStyle w:val="ListParagraph"/>
              <w:numPr>
                <w:ilvl w:val="0"/>
                <w:numId w:val="12"/>
              </w:numPr>
              <w:spacing w:line="256" w:lineRule="auto"/>
            </w:pPr>
            <w:r>
              <w:t>Level 2, Chapter 6 Project</w:t>
            </w:r>
          </w:p>
          <w:p w14:paraId="40803D75" w14:textId="77777777" w:rsidR="001C4D3B" w:rsidRDefault="001C4D3B" w:rsidP="001C4D3B">
            <w:pPr>
              <w:pStyle w:val="ListParagraph"/>
              <w:numPr>
                <w:ilvl w:val="0"/>
                <w:numId w:val="12"/>
              </w:numPr>
              <w:spacing w:line="256" w:lineRule="auto"/>
              <w:rPr>
                <w:b/>
              </w:rPr>
            </w:pPr>
            <w:r>
              <w:t>Level 2 Chapter 6 Concepts Exam</w:t>
            </w:r>
          </w:p>
        </w:tc>
        <w:tc>
          <w:tcPr>
            <w:tcW w:w="1116" w:type="dxa"/>
          </w:tcPr>
          <w:p w14:paraId="12C27A56" w14:textId="77777777" w:rsidR="001C4D3B" w:rsidRDefault="001C4D3B" w:rsidP="006C19B0">
            <w:pPr>
              <w:spacing w:line="259" w:lineRule="auto"/>
            </w:pPr>
          </w:p>
        </w:tc>
      </w:tr>
      <w:tr w:rsidR="001C4D3B" w14:paraId="5C403166" w14:textId="77777777" w:rsidTr="006C19B0">
        <w:trPr>
          <w:cantSplit/>
          <w:trHeight w:val="1769"/>
        </w:trPr>
        <w:tc>
          <w:tcPr>
            <w:tcW w:w="2515" w:type="dxa"/>
          </w:tcPr>
          <w:p w14:paraId="17AC07CA" w14:textId="77777777" w:rsidR="001C4D3B" w:rsidRDefault="001C4D3B" w:rsidP="006C19B0">
            <w:pPr>
              <w:spacing w:line="259" w:lineRule="auto"/>
              <w:ind w:left="2"/>
            </w:pPr>
            <w:r>
              <w:lastRenderedPageBreak/>
              <w:t>Week 14</w:t>
            </w:r>
          </w:p>
          <w:p w14:paraId="3DB3964B" w14:textId="79CE17CA" w:rsidR="001C4D3B" w:rsidRDefault="001C4D3B" w:rsidP="006C19B0">
            <w:pPr>
              <w:spacing w:line="259" w:lineRule="auto"/>
              <w:ind w:left="2"/>
            </w:pPr>
            <w:r>
              <w:t xml:space="preserve">April </w:t>
            </w:r>
            <w:r w:rsidR="007635DA">
              <w:t>19-25</w:t>
            </w:r>
          </w:p>
        </w:tc>
        <w:tc>
          <w:tcPr>
            <w:tcW w:w="2514" w:type="dxa"/>
          </w:tcPr>
          <w:p w14:paraId="2D9980C8" w14:textId="77777777" w:rsidR="001C4D3B" w:rsidRDefault="001C4D3B" w:rsidP="006C19B0">
            <w:pPr>
              <w:spacing w:line="259" w:lineRule="auto"/>
            </w:pPr>
            <w:r>
              <w:t xml:space="preserve">Excel Level 2, Unit 2, </w:t>
            </w:r>
          </w:p>
          <w:p w14:paraId="74EE41B5" w14:textId="77777777" w:rsidR="001C4D3B" w:rsidRDefault="001C4D3B" w:rsidP="006C19B0">
            <w:pPr>
              <w:rPr>
                <w:rFonts w:eastAsia="Times New Roman"/>
              </w:rPr>
            </w:pPr>
            <w:r>
              <w:t>Chapter 7 Automating Repetitive Tasks and Customizing Excel Pages: 173-208</w:t>
            </w:r>
          </w:p>
          <w:p w14:paraId="735BC0C6" w14:textId="77777777" w:rsidR="001C4D3B" w:rsidRDefault="001C4D3B" w:rsidP="006C19B0">
            <w:pPr>
              <w:spacing w:line="259" w:lineRule="auto"/>
            </w:pPr>
          </w:p>
          <w:p w14:paraId="21FF6E3B" w14:textId="77777777" w:rsidR="001C4D3B" w:rsidRDefault="001C4D3B" w:rsidP="006C19B0">
            <w:pPr>
              <w:spacing w:line="259" w:lineRule="auto"/>
            </w:pPr>
            <w:r>
              <w:t>AND</w:t>
            </w:r>
          </w:p>
          <w:p w14:paraId="5F34A27A" w14:textId="77777777" w:rsidR="001C4D3B" w:rsidRDefault="001C4D3B" w:rsidP="006C19B0">
            <w:pPr>
              <w:spacing w:line="259" w:lineRule="auto"/>
            </w:pPr>
          </w:p>
          <w:p w14:paraId="014A0262" w14:textId="77777777" w:rsidR="001C4D3B" w:rsidRDefault="001C4D3B" w:rsidP="006C19B0">
            <w:pPr>
              <w:spacing w:line="259" w:lineRule="auto"/>
            </w:pPr>
            <w:r>
              <w:t xml:space="preserve">Excel Level 2, Unit 2 </w:t>
            </w:r>
          </w:p>
          <w:p w14:paraId="0F4A17D6" w14:textId="77777777" w:rsidR="001C4D3B" w:rsidRDefault="001C4D3B" w:rsidP="006C19B0">
            <w:pPr>
              <w:rPr>
                <w:rFonts w:eastAsia="Times New Roman"/>
              </w:rPr>
            </w:pPr>
            <w:r>
              <w:t>Chapter 8 Protecting and Distributing a Workbook Pages: 209-242</w:t>
            </w:r>
          </w:p>
          <w:p w14:paraId="288122FE" w14:textId="77777777" w:rsidR="001C4D3B" w:rsidRDefault="001C4D3B" w:rsidP="006C19B0">
            <w:pPr>
              <w:spacing w:line="259" w:lineRule="auto"/>
            </w:pPr>
          </w:p>
        </w:tc>
        <w:tc>
          <w:tcPr>
            <w:tcW w:w="6990" w:type="dxa"/>
          </w:tcPr>
          <w:p w14:paraId="7D283CBB" w14:textId="2E36C915" w:rsidR="001C4D3B" w:rsidRDefault="001C4D3B" w:rsidP="006C19B0">
            <w:pPr>
              <w:spacing w:line="259" w:lineRule="auto"/>
            </w:pPr>
            <w:r>
              <w:rPr>
                <w:b/>
                <w:sz w:val="24"/>
              </w:rPr>
              <w:t xml:space="preserve">Due by 11 pm Sunday, April </w:t>
            </w:r>
            <w:r w:rsidR="00402183">
              <w:rPr>
                <w:b/>
                <w:sz w:val="24"/>
              </w:rPr>
              <w:t>25</w:t>
            </w:r>
          </w:p>
          <w:p w14:paraId="0BAEBAF3" w14:textId="77777777" w:rsidR="001C4D3B" w:rsidRPr="000E790E" w:rsidRDefault="001C4D3B" w:rsidP="006C19B0">
            <w:pPr>
              <w:spacing w:line="259" w:lineRule="auto"/>
              <w:rPr>
                <w:b/>
                <w:bCs/>
              </w:rPr>
            </w:pPr>
            <w:r w:rsidRPr="000E790E">
              <w:rPr>
                <w:b/>
                <w:bCs/>
              </w:rPr>
              <w:t>Complete the following:</w:t>
            </w:r>
          </w:p>
          <w:p w14:paraId="4946B273" w14:textId="77777777" w:rsidR="001C4D3B" w:rsidRDefault="001C4D3B" w:rsidP="001C4D3B">
            <w:pPr>
              <w:pStyle w:val="ListParagraph"/>
              <w:numPr>
                <w:ilvl w:val="0"/>
                <w:numId w:val="12"/>
              </w:numPr>
              <w:spacing w:line="256" w:lineRule="auto"/>
            </w:pPr>
            <w:r>
              <w:t>Level 2, Chapter 7 All Guide and Practice Tutorials Activities (optional, but suggested)</w:t>
            </w:r>
          </w:p>
          <w:p w14:paraId="3838CC21" w14:textId="77777777" w:rsidR="001C4D3B" w:rsidRDefault="001C4D3B" w:rsidP="001C4D3B">
            <w:pPr>
              <w:pStyle w:val="ListParagraph"/>
              <w:numPr>
                <w:ilvl w:val="0"/>
                <w:numId w:val="12"/>
              </w:numPr>
              <w:spacing w:line="256" w:lineRule="auto"/>
            </w:pPr>
            <w:r>
              <w:t>Level 2, Chapter 7 Review and Assessment Hands on Activities (optional, but recommended)</w:t>
            </w:r>
          </w:p>
          <w:p w14:paraId="75FBEC78" w14:textId="77777777" w:rsidR="001C4D3B" w:rsidRDefault="001C4D3B" w:rsidP="001C4D3B">
            <w:pPr>
              <w:pStyle w:val="ListParagraph"/>
              <w:numPr>
                <w:ilvl w:val="0"/>
                <w:numId w:val="12"/>
              </w:numPr>
              <w:spacing w:line="254" w:lineRule="auto"/>
            </w:pPr>
            <w:r>
              <w:t>Level 2 Chapter 7 Knowledge Check</w:t>
            </w:r>
          </w:p>
          <w:p w14:paraId="5CABB9AB" w14:textId="77777777" w:rsidR="001C4D3B" w:rsidRDefault="001C4D3B" w:rsidP="001C4D3B">
            <w:pPr>
              <w:pStyle w:val="ListParagraph"/>
              <w:numPr>
                <w:ilvl w:val="0"/>
                <w:numId w:val="12"/>
              </w:numPr>
              <w:spacing w:line="256" w:lineRule="auto"/>
            </w:pPr>
            <w:r>
              <w:t>Level 2, Chapter 7 Exercises 1, 2, 3, &amp; 4</w:t>
            </w:r>
          </w:p>
          <w:p w14:paraId="42FEBB8C" w14:textId="77777777" w:rsidR="001C4D3B" w:rsidRDefault="001C4D3B" w:rsidP="001C4D3B">
            <w:pPr>
              <w:pStyle w:val="ListParagraph"/>
              <w:numPr>
                <w:ilvl w:val="0"/>
                <w:numId w:val="12"/>
              </w:numPr>
              <w:spacing w:line="256" w:lineRule="auto"/>
            </w:pPr>
            <w:r>
              <w:t xml:space="preserve">Level 2, Chapter 7 Skills Check </w:t>
            </w:r>
          </w:p>
          <w:p w14:paraId="416DCF50" w14:textId="77777777" w:rsidR="001C4D3B" w:rsidRDefault="001C4D3B" w:rsidP="001C4D3B">
            <w:pPr>
              <w:pStyle w:val="ListParagraph"/>
              <w:numPr>
                <w:ilvl w:val="0"/>
                <w:numId w:val="12"/>
              </w:numPr>
              <w:spacing w:line="256" w:lineRule="auto"/>
            </w:pPr>
            <w:r>
              <w:t xml:space="preserve">Level 2, Chapter 7 Project </w:t>
            </w:r>
          </w:p>
          <w:p w14:paraId="2CB707A8" w14:textId="77777777" w:rsidR="001C4D3B" w:rsidRDefault="001C4D3B" w:rsidP="001C4D3B">
            <w:pPr>
              <w:pStyle w:val="ListParagraph"/>
              <w:numPr>
                <w:ilvl w:val="0"/>
                <w:numId w:val="12"/>
              </w:numPr>
              <w:spacing w:line="256" w:lineRule="auto"/>
            </w:pPr>
            <w:r>
              <w:t>Level 2 Chapter 7 Concepts Exam</w:t>
            </w:r>
          </w:p>
          <w:p w14:paraId="04AD7879" w14:textId="77777777" w:rsidR="001C4D3B" w:rsidRPr="000E790E" w:rsidRDefault="001C4D3B" w:rsidP="006C19B0">
            <w:pPr>
              <w:spacing w:line="259" w:lineRule="auto"/>
              <w:rPr>
                <w:b/>
                <w:bCs/>
              </w:rPr>
            </w:pPr>
            <w:r w:rsidRPr="000E790E">
              <w:rPr>
                <w:b/>
                <w:bCs/>
              </w:rPr>
              <w:t>Complete the following:</w:t>
            </w:r>
          </w:p>
          <w:p w14:paraId="0DF37587" w14:textId="77777777" w:rsidR="001C4D3B" w:rsidRDefault="001C4D3B" w:rsidP="001C4D3B">
            <w:pPr>
              <w:pStyle w:val="ListParagraph"/>
              <w:numPr>
                <w:ilvl w:val="0"/>
                <w:numId w:val="12"/>
              </w:numPr>
              <w:spacing w:line="256" w:lineRule="auto"/>
            </w:pPr>
            <w:r>
              <w:t>Level 2, Chapter 8 All Guide and Practice Tutorials Activities (optional, but suggested)</w:t>
            </w:r>
          </w:p>
          <w:p w14:paraId="4FF07F07" w14:textId="77777777" w:rsidR="001C4D3B" w:rsidRDefault="001C4D3B" w:rsidP="001C4D3B">
            <w:pPr>
              <w:pStyle w:val="ListParagraph"/>
              <w:numPr>
                <w:ilvl w:val="0"/>
                <w:numId w:val="12"/>
              </w:numPr>
              <w:spacing w:line="256" w:lineRule="auto"/>
            </w:pPr>
            <w:r>
              <w:t>Level 2, Chapter 8 Review and Assessment Hands on Activities (optional, but recommended)</w:t>
            </w:r>
          </w:p>
          <w:p w14:paraId="58461837" w14:textId="77777777" w:rsidR="001C4D3B" w:rsidRDefault="001C4D3B" w:rsidP="001C4D3B">
            <w:pPr>
              <w:pStyle w:val="ListParagraph"/>
              <w:numPr>
                <w:ilvl w:val="0"/>
                <w:numId w:val="12"/>
              </w:numPr>
              <w:spacing w:line="254" w:lineRule="auto"/>
            </w:pPr>
            <w:r>
              <w:t>Level 2 Chapter 8 Knowledge Check</w:t>
            </w:r>
          </w:p>
          <w:p w14:paraId="141BECAB" w14:textId="77777777" w:rsidR="001C4D3B" w:rsidRDefault="001C4D3B" w:rsidP="001C4D3B">
            <w:pPr>
              <w:pStyle w:val="ListParagraph"/>
              <w:numPr>
                <w:ilvl w:val="0"/>
                <w:numId w:val="12"/>
              </w:numPr>
              <w:spacing w:line="256" w:lineRule="auto"/>
            </w:pPr>
            <w:r>
              <w:t>Level 2, Chapter 8 Exercises 1, 2, &amp; 3</w:t>
            </w:r>
          </w:p>
          <w:p w14:paraId="0E532B2C" w14:textId="77777777" w:rsidR="001C4D3B" w:rsidRDefault="001C4D3B" w:rsidP="001C4D3B">
            <w:pPr>
              <w:pStyle w:val="ListParagraph"/>
              <w:numPr>
                <w:ilvl w:val="0"/>
                <w:numId w:val="12"/>
              </w:numPr>
              <w:spacing w:line="256" w:lineRule="auto"/>
            </w:pPr>
            <w:r>
              <w:t xml:space="preserve">Level 2, Chapter 8 Skills Check </w:t>
            </w:r>
          </w:p>
          <w:p w14:paraId="27AC02AA" w14:textId="77777777" w:rsidR="001C4D3B" w:rsidRDefault="001C4D3B" w:rsidP="001C4D3B">
            <w:pPr>
              <w:pStyle w:val="ListParagraph"/>
              <w:numPr>
                <w:ilvl w:val="0"/>
                <w:numId w:val="12"/>
              </w:numPr>
              <w:spacing w:line="254" w:lineRule="auto"/>
            </w:pPr>
            <w:r>
              <w:t xml:space="preserve">Level 2, Chapter 8 Project </w:t>
            </w:r>
          </w:p>
          <w:p w14:paraId="0CEEF8C5" w14:textId="77777777" w:rsidR="001C4D3B" w:rsidRDefault="001C4D3B" w:rsidP="001C4D3B">
            <w:pPr>
              <w:pStyle w:val="ListParagraph"/>
              <w:numPr>
                <w:ilvl w:val="0"/>
                <w:numId w:val="12"/>
              </w:numPr>
              <w:spacing w:line="254" w:lineRule="auto"/>
              <w:rPr>
                <w:b/>
              </w:rPr>
            </w:pPr>
            <w:r>
              <w:t>Level 2 Chapter 8 Concepts Exam</w:t>
            </w:r>
          </w:p>
        </w:tc>
        <w:tc>
          <w:tcPr>
            <w:tcW w:w="1116" w:type="dxa"/>
          </w:tcPr>
          <w:p w14:paraId="46CA5C35" w14:textId="77777777" w:rsidR="001C4D3B" w:rsidRDefault="001C4D3B" w:rsidP="006C19B0">
            <w:pPr>
              <w:spacing w:line="259" w:lineRule="auto"/>
            </w:pPr>
          </w:p>
        </w:tc>
      </w:tr>
      <w:tr w:rsidR="001C4D3B" w14:paraId="7E9C456D" w14:textId="77777777" w:rsidTr="007635DA">
        <w:trPr>
          <w:cantSplit/>
          <w:trHeight w:val="1769"/>
        </w:trPr>
        <w:tc>
          <w:tcPr>
            <w:tcW w:w="2515" w:type="dxa"/>
          </w:tcPr>
          <w:p w14:paraId="25B3EF39" w14:textId="77777777" w:rsidR="001C4D3B" w:rsidRDefault="001C4D3B" w:rsidP="006C19B0">
            <w:pPr>
              <w:spacing w:line="259" w:lineRule="auto"/>
              <w:ind w:left="2"/>
            </w:pPr>
            <w:r>
              <w:lastRenderedPageBreak/>
              <w:t>Week 15</w:t>
            </w:r>
          </w:p>
          <w:p w14:paraId="02ED1708" w14:textId="77777777" w:rsidR="001C4D3B" w:rsidRDefault="001C4D3B" w:rsidP="006C19B0">
            <w:pPr>
              <w:spacing w:line="259" w:lineRule="auto"/>
              <w:ind w:left="2"/>
            </w:pPr>
            <w:r>
              <w:t>Final Exam Week</w:t>
            </w:r>
          </w:p>
          <w:p w14:paraId="5C993FA8" w14:textId="33FB1825" w:rsidR="001C4D3B" w:rsidRDefault="001C4D3B" w:rsidP="006C19B0">
            <w:pPr>
              <w:spacing w:line="259" w:lineRule="auto"/>
              <w:ind w:left="2"/>
            </w:pPr>
            <w:r>
              <w:t xml:space="preserve">April </w:t>
            </w:r>
            <w:r w:rsidR="007635DA">
              <w:t>26-May 1</w:t>
            </w:r>
          </w:p>
        </w:tc>
        <w:tc>
          <w:tcPr>
            <w:tcW w:w="2514" w:type="dxa"/>
          </w:tcPr>
          <w:p w14:paraId="7E2C013F" w14:textId="77777777" w:rsidR="001C4D3B" w:rsidRDefault="001C4D3B" w:rsidP="006C19B0">
            <w:pPr>
              <w:spacing w:line="259" w:lineRule="auto"/>
            </w:pPr>
          </w:p>
        </w:tc>
        <w:tc>
          <w:tcPr>
            <w:tcW w:w="6990" w:type="dxa"/>
          </w:tcPr>
          <w:p w14:paraId="7938D055" w14:textId="43D7DEE6" w:rsidR="001C4D3B" w:rsidRDefault="001C4D3B" w:rsidP="006C19B0">
            <w:pPr>
              <w:spacing w:line="259" w:lineRule="auto"/>
            </w:pPr>
            <w:r w:rsidRPr="005512FB">
              <w:rPr>
                <w:b/>
                <w:bCs/>
              </w:rPr>
              <w:t xml:space="preserve">The final exam is due by 11:59 pm on </w:t>
            </w:r>
            <w:r w:rsidR="00402183">
              <w:rPr>
                <w:b/>
                <w:bCs/>
              </w:rPr>
              <w:t>May 1</w:t>
            </w:r>
          </w:p>
          <w:p w14:paraId="139D563A" w14:textId="77777777" w:rsidR="001C4D3B" w:rsidRDefault="001C4D3B" w:rsidP="006C19B0">
            <w:pPr>
              <w:spacing w:line="259" w:lineRule="auto"/>
            </w:pPr>
          </w:p>
          <w:p w14:paraId="1601A09A" w14:textId="41F6039C" w:rsidR="001C4D3B" w:rsidRDefault="001C4D3B" w:rsidP="006C19B0">
            <w:pPr>
              <w:spacing w:line="259" w:lineRule="auto"/>
            </w:pPr>
            <w:r>
              <w:t>It will be available beginning at 12:01am April 2</w:t>
            </w:r>
            <w:r w:rsidR="007635DA">
              <w:t>6</w:t>
            </w:r>
            <w:r>
              <w:t xml:space="preserve"> </w:t>
            </w:r>
          </w:p>
          <w:p w14:paraId="577AE9E5" w14:textId="77777777" w:rsidR="001C4D3B" w:rsidRDefault="001C4D3B" w:rsidP="006C19B0">
            <w:pPr>
              <w:spacing w:line="259" w:lineRule="auto"/>
              <w:rPr>
                <w:sz w:val="24"/>
              </w:rPr>
            </w:pPr>
            <w:r>
              <w:rPr>
                <w:sz w:val="24"/>
              </w:rPr>
              <w:t xml:space="preserve">The entire test is to be completed in one sitting; no Cirrus help is available. The test is timed. </w:t>
            </w:r>
          </w:p>
          <w:p w14:paraId="216BC7A4" w14:textId="77777777" w:rsidR="001C4D3B" w:rsidRDefault="001C4D3B" w:rsidP="006C19B0">
            <w:pPr>
              <w:spacing w:line="259" w:lineRule="auto"/>
              <w:rPr>
                <w:sz w:val="24"/>
              </w:rPr>
            </w:pPr>
          </w:p>
          <w:p w14:paraId="3ED6A310" w14:textId="77777777" w:rsidR="001C4D3B" w:rsidRDefault="001C4D3B" w:rsidP="006C19B0">
            <w:pPr>
              <w:spacing w:line="259" w:lineRule="auto"/>
              <w:rPr>
                <w:sz w:val="24"/>
              </w:rPr>
            </w:pPr>
            <w:r>
              <w:rPr>
                <w:sz w:val="24"/>
              </w:rPr>
              <w:t>Review and Assessment hands on activities study material is available within the module</w:t>
            </w:r>
          </w:p>
          <w:p w14:paraId="4B3A7767" w14:textId="77777777" w:rsidR="001C4D3B" w:rsidRDefault="001C4D3B" w:rsidP="001C4D3B">
            <w:pPr>
              <w:pStyle w:val="ListParagraph"/>
              <w:numPr>
                <w:ilvl w:val="0"/>
                <w:numId w:val="14"/>
              </w:numPr>
              <w:spacing w:line="259" w:lineRule="auto"/>
            </w:pPr>
            <w:r w:rsidRPr="00B374D0">
              <w:t xml:space="preserve">Complete Excel Level </w:t>
            </w:r>
            <w:r>
              <w:t>2</w:t>
            </w:r>
            <w:r w:rsidRPr="00B374D0">
              <w:t xml:space="preserve"> Unit 1 </w:t>
            </w:r>
            <w:r>
              <w:t>Final</w:t>
            </w:r>
            <w:r w:rsidRPr="00B374D0">
              <w:t xml:space="preserve"> Exam Part 1 of 2</w:t>
            </w:r>
          </w:p>
          <w:p w14:paraId="1D03750D" w14:textId="77777777" w:rsidR="001C4D3B" w:rsidRPr="00003CBC" w:rsidRDefault="001C4D3B" w:rsidP="006C19B0">
            <w:pPr>
              <w:spacing w:line="259" w:lineRule="auto"/>
              <w:rPr>
                <w:sz w:val="24"/>
              </w:rPr>
            </w:pPr>
            <w:r w:rsidRPr="00003CBC">
              <w:rPr>
                <w:sz w:val="24"/>
              </w:rPr>
              <w:tab/>
              <w:t>L2 U1 Project Exam</w:t>
            </w:r>
          </w:p>
          <w:p w14:paraId="28AE23E7" w14:textId="77777777" w:rsidR="001C4D3B" w:rsidRPr="00003CBC" w:rsidRDefault="001C4D3B" w:rsidP="006C19B0">
            <w:pPr>
              <w:spacing w:line="259" w:lineRule="auto"/>
              <w:rPr>
                <w:sz w:val="24"/>
              </w:rPr>
            </w:pPr>
            <w:r w:rsidRPr="00003CBC">
              <w:rPr>
                <w:sz w:val="24"/>
              </w:rPr>
              <w:tab/>
              <w:t>L2 U1Skills Check Exam</w:t>
            </w:r>
          </w:p>
          <w:p w14:paraId="3BA426E4" w14:textId="77777777" w:rsidR="001C4D3B" w:rsidRPr="00402183" w:rsidRDefault="001C4D3B" w:rsidP="006C19B0">
            <w:pPr>
              <w:spacing w:line="259" w:lineRule="auto"/>
              <w:rPr>
                <w:b/>
                <w:bCs/>
                <w:sz w:val="24"/>
              </w:rPr>
            </w:pPr>
            <w:r w:rsidRPr="00402183">
              <w:rPr>
                <w:b/>
                <w:bCs/>
                <w:sz w:val="24"/>
              </w:rPr>
              <w:t>AND</w:t>
            </w:r>
          </w:p>
          <w:p w14:paraId="2374C7BB" w14:textId="77777777" w:rsidR="001C4D3B" w:rsidRDefault="001C4D3B" w:rsidP="001C4D3B">
            <w:pPr>
              <w:pStyle w:val="ListParagraph"/>
              <w:numPr>
                <w:ilvl w:val="0"/>
                <w:numId w:val="14"/>
              </w:numPr>
              <w:spacing w:line="259" w:lineRule="auto"/>
            </w:pPr>
            <w:r w:rsidRPr="00B374D0">
              <w:t>Complete</w:t>
            </w:r>
            <w:r>
              <w:t xml:space="preserve"> </w:t>
            </w:r>
            <w:r w:rsidRPr="00B374D0">
              <w:t xml:space="preserve">Excel Level </w:t>
            </w:r>
            <w:r>
              <w:t>2</w:t>
            </w:r>
            <w:r w:rsidRPr="00B374D0">
              <w:t xml:space="preserve"> Unit 2 </w:t>
            </w:r>
            <w:r>
              <w:t>Final Exam Part 2 of 2</w:t>
            </w:r>
          </w:p>
          <w:p w14:paraId="521F0EAC" w14:textId="77777777" w:rsidR="001C4D3B" w:rsidRPr="00003CBC" w:rsidRDefault="001C4D3B" w:rsidP="006C19B0">
            <w:pPr>
              <w:spacing w:line="259" w:lineRule="auto"/>
              <w:rPr>
                <w:sz w:val="24"/>
              </w:rPr>
            </w:pPr>
            <w:r>
              <w:rPr>
                <w:sz w:val="24"/>
              </w:rPr>
              <w:tab/>
            </w:r>
            <w:r w:rsidRPr="00003CBC">
              <w:rPr>
                <w:sz w:val="24"/>
              </w:rPr>
              <w:t>L2 U</w:t>
            </w:r>
            <w:r>
              <w:rPr>
                <w:sz w:val="24"/>
              </w:rPr>
              <w:t>2</w:t>
            </w:r>
            <w:r w:rsidRPr="00003CBC">
              <w:rPr>
                <w:sz w:val="24"/>
              </w:rPr>
              <w:t xml:space="preserve"> Project Exam</w:t>
            </w:r>
          </w:p>
          <w:p w14:paraId="0C82D01A" w14:textId="77777777" w:rsidR="001C4D3B" w:rsidRPr="000202CF" w:rsidRDefault="001C4D3B" w:rsidP="006C19B0">
            <w:pPr>
              <w:spacing w:line="259" w:lineRule="auto"/>
              <w:rPr>
                <w:sz w:val="24"/>
              </w:rPr>
            </w:pPr>
            <w:r w:rsidRPr="00003CBC">
              <w:rPr>
                <w:sz w:val="24"/>
              </w:rPr>
              <w:tab/>
              <w:t>L2 U</w:t>
            </w:r>
            <w:r>
              <w:rPr>
                <w:sz w:val="24"/>
              </w:rPr>
              <w:t>2</w:t>
            </w:r>
            <w:r w:rsidRPr="00003CBC">
              <w:rPr>
                <w:sz w:val="24"/>
              </w:rPr>
              <w:t>Skills Check Exam</w:t>
            </w:r>
          </w:p>
        </w:tc>
        <w:tc>
          <w:tcPr>
            <w:tcW w:w="1116" w:type="dxa"/>
          </w:tcPr>
          <w:p w14:paraId="11763357" w14:textId="77777777" w:rsidR="001C4D3B" w:rsidRDefault="001C4D3B" w:rsidP="006C19B0">
            <w:pPr>
              <w:spacing w:line="259" w:lineRule="auto"/>
            </w:pPr>
            <w:r>
              <w:t>The test is timed. Allow 2 hours to complete.</w:t>
            </w:r>
          </w:p>
        </w:tc>
      </w:tr>
    </w:tbl>
    <w:p w14:paraId="4C2068F9" w14:textId="77777777" w:rsidR="001C4D3B" w:rsidRDefault="001C4D3B" w:rsidP="001C4D3B">
      <w:pPr>
        <w:spacing w:after="0"/>
        <w:ind w:left="-1440" w:right="14400"/>
      </w:pPr>
    </w:p>
    <w:p w14:paraId="1267F466" w14:textId="77777777" w:rsidR="001C4D3B" w:rsidRDefault="001C4D3B" w:rsidP="001C4D3B">
      <w:pPr>
        <w:spacing w:after="0"/>
        <w:ind w:left="-1440" w:right="14400"/>
        <w:jc w:val="both"/>
      </w:pPr>
    </w:p>
    <w:sectPr w:rsidR="001C4D3B" w:rsidSect="00783AE5">
      <w:headerReference w:type="default" r:id="rId16"/>
      <w:footerReference w:type="even" r:id="rId17"/>
      <w:footerReference w:type="default" r:id="rId18"/>
      <w:footerReference w:type="first" r:id="rId19"/>
      <w:pgSz w:w="15840" w:h="12240" w:orient="landscape"/>
      <w:pgMar w:top="1440" w:right="720" w:bottom="144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79E30" w14:textId="77777777" w:rsidR="006A1728" w:rsidRDefault="006A1728" w:rsidP="00861554">
      <w:pPr>
        <w:spacing w:after="0" w:line="240" w:lineRule="auto"/>
      </w:pPr>
      <w:r>
        <w:separator/>
      </w:r>
    </w:p>
  </w:endnote>
  <w:endnote w:type="continuationSeparator" w:id="0">
    <w:p w14:paraId="79F3B748" w14:textId="77777777" w:rsidR="006A1728" w:rsidRDefault="006A1728" w:rsidP="00861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0E454" w14:textId="77777777" w:rsidR="003D45EC" w:rsidRDefault="00A061E7">
    <w:pPr>
      <w:tabs>
        <w:tab w:val="center" w:pos="4681"/>
        <w:tab w:val="center" w:pos="9361"/>
        <w:tab w:val="right" w:pos="11070"/>
      </w:tabs>
      <w:spacing w:after="0"/>
      <w:ind w:right="-631"/>
    </w:pPr>
    <w:r>
      <w:t xml:space="preserve">J. Johnson </w:t>
    </w:r>
    <w:r>
      <w:tab/>
      <w:t xml:space="preserve">Excel CTS 1205 CRN 20268 </w:t>
    </w:r>
    <w:r>
      <w:tab/>
      <w:t xml:space="preserve"> </w:t>
    </w:r>
    <w:r>
      <w:tab/>
      <w:t xml:space="preserve">Page </w:t>
    </w:r>
    <w:r>
      <w:fldChar w:fldCharType="begin"/>
    </w:r>
    <w:r>
      <w:instrText xml:space="preserve"> PAGE   \* MERGEFORMAT </w:instrText>
    </w:r>
    <w:r>
      <w:fldChar w:fldCharType="separate"/>
    </w:r>
    <w:r w:rsidR="00861554" w:rsidRPr="00861554">
      <w:rPr>
        <w:b/>
        <w:noProof/>
      </w:rPr>
      <w:t>1</w:t>
    </w:r>
    <w:r>
      <w:rPr>
        <w:b/>
      </w:rPr>
      <w:fldChar w:fldCharType="end"/>
    </w:r>
    <w:r>
      <w:t xml:space="preserve"> of </w:t>
    </w:r>
    <w:r w:rsidR="00554812">
      <w:rPr>
        <w:b/>
        <w:noProof/>
      </w:rPr>
      <w:fldChar w:fldCharType="begin"/>
    </w:r>
    <w:r w:rsidR="00554812">
      <w:rPr>
        <w:b/>
        <w:noProof/>
      </w:rPr>
      <w:instrText xml:space="preserve"> NUMPAGES   \* MERGEFORMAT </w:instrText>
    </w:r>
    <w:r w:rsidR="00554812">
      <w:rPr>
        <w:b/>
        <w:noProof/>
      </w:rPr>
      <w:fldChar w:fldCharType="separate"/>
    </w:r>
    <w:r w:rsidR="00704647" w:rsidRPr="00704647">
      <w:rPr>
        <w:b/>
        <w:noProof/>
      </w:rPr>
      <w:t>8</w:t>
    </w:r>
    <w:r w:rsidR="00554812">
      <w:rPr>
        <w:b/>
        <w:noProof/>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30342" w14:textId="488FEF84" w:rsidR="003D45EC" w:rsidRDefault="00A061E7" w:rsidP="008F6C2E">
    <w:pPr>
      <w:tabs>
        <w:tab w:val="center" w:pos="6480"/>
        <w:tab w:val="right" w:pos="12960"/>
      </w:tabs>
      <w:spacing w:after="0"/>
      <w:ind w:right="-631"/>
    </w:pPr>
    <w:r>
      <w:t>J. Joh</w:t>
    </w:r>
    <w:r w:rsidR="008C00C8">
      <w:t xml:space="preserve">nson </w:t>
    </w:r>
    <w:r w:rsidR="008C00C8">
      <w:tab/>
      <w:t>Excel CTS 1205 Spring 20</w:t>
    </w:r>
    <w:r w:rsidR="00402183">
      <w:t>21</w:t>
    </w:r>
    <w:r>
      <w:tab/>
      <w:t xml:space="preserve">Page </w:t>
    </w:r>
    <w:r>
      <w:fldChar w:fldCharType="begin"/>
    </w:r>
    <w:r>
      <w:instrText xml:space="preserve"> PAGE   \* MERGEFORMAT </w:instrText>
    </w:r>
    <w:r>
      <w:fldChar w:fldCharType="separate"/>
    </w:r>
    <w:r w:rsidR="009C6778" w:rsidRPr="009C6778">
      <w:rPr>
        <w:b/>
        <w:noProof/>
      </w:rPr>
      <w:t>7</w:t>
    </w:r>
    <w:r>
      <w:rPr>
        <w:b/>
      </w:rPr>
      <w:fldChar w:fldCharType="end"/>
    </w:r>
    <w:r>
      <w:t xml:space="preserve"> of </w:t>
    </w:r>
    <w:r w:rsidR="00554812">
      <w:rPr>
        <w:b/>
        <w:noProof/>
      </w:rPr>
      <w:fldChar w:fldCharType="begin"/>
    </w:r>
    <w:r w:rsidR="00554812">
      <w:rPr>
        <w:b/>
        <w:noProof/>
      </w:rPr>
      <w:instrText xml:space="preserve"> NUMPAGES   \* MERGEFORMAT </w:instrText>
    </w:r>
    <w:r w:rsidR="00554812">
      <w:rPr>
        <w:b/>
        <w:noProof/>
      </w:rPr>
      <w:fldChar w:fldCharType="separate"/>
    </w:r>
    <w:r w:rsidR="009C6778">
      <w:rPr>
        <w:b/>
        <w:noProof/>
      </w:rPr>
      <w:t>9</w:t>
    </w:r>
    <w:r w:rsidR="00554812">
      <w:rPr>
        <w:b/>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F5B71" w14:textId="77777777" w:rsidR="003D45EC" w:rsidRDefault="00A061E7">
    <w:pPr>
      <w:tabs>
        <w:tab w:val="center" w:pos="4681"/>
        <w:tab w:val="center" w:pos="9361"/>
        <w:tab w:val="right" w:pos="11070"/>
      </w:tabs>
      <w:spacing w:after="0"/>
      <w:ind w:right="-631"/>
    </w:pPr>
    <w:r>
      <w:t xml:space="preserve">J. Johnson </w:t>
    </w:r>
    <w:r>
      <w:tab/>
      <w:t xml:space="preserve">Excel CTS 1205 CRN 20268 </w:t>
    </w:r>
    <w:r>
      <w:tab/>
      <w:t xml:space="preserve"> </w:t>
    </w:r>
    <w:r>
      <w:tab/>
      <w:t xml:space="preserve">Page </w:t>
    </w:r>
    <w:r>
      <w:fldChar w:fldCharType="begin"/>
    </w:r>
    <w:r>
      <w:instrText xml:space="preserve"> PAGE   \* MERGEFORMAT </w:instrText>
    </w:r>
    <w:r>
      <w:fldChar w:fldCharType="separate"/>
    </w:r>
    <w:r>
      <w:rPr>
        <w:b/>
      </w:rPr>
      <w:t>1</w:t>
    </w:r>
    <w:r>
      <w:rPr>
        <w:b/>
      </w:rPr>
      <w:fldChar w:fldCharType="end"/>
    </w:r>
    <w:r>
      <w:t xml:space="preserve"> of </w:t>
    </w:r>
    <w:r w:rsidR="00554812">
      <w:rPr>
        <w:b/>
        <w:noProof/>
      </w:rPr>
      <w:fldChar w:fldCharType="begin"/>
    </w:r>
    <w:r w:rsidR="00554812">
      <w:rPr>
        <w:b/>
        <w:noProof/>
      </w:rPr>
      <w:instrText xml:space="preserve"> NUMPAGES   \* MERGEFORMAT </w:instrText>
    </w:r>
    <w:r w:rsidR="00554812">
      <w:rPr>
        <w:b/>
        <w:noProof/>
      </w:rPr>
      <w:fldChar w:fldCharType="separate"/>
    </w:r>
    <w:r w:rsidR="00704647" w:rsidRPr="00704647">
      <w:rPr>
        <w:b/>
        <w:noProof/>
      </w:rPr>
      <w:t>8</w:t>
    </w:r>
    <w:r w:rsidR="00554812">
      <w:rPr>
        <w:b/>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BEBBC" w14:textId="77777777" w:rsidR="006A1728" w:rsidRDefault="006A1728" w:rsidP="00861554">
      <w:pPr>
        <w:spacing w:after="0" w:line="240" w:lineRule="auto"/>
      </w:pPr>
      <w:r>
        <w:separator/>
      </w:r>
    </w:p>
  </w:footnote>
  <w:footnote w:type="continuationSeparator" w:id="0">
    <w:p w14:paraId="45039E0A" w14:textId="77777777" w:rsidR="006A1728" w:rsidRDefault="006A1728" w:rsidP="00861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C1D1D" w14:textId="77777777" w:rsidR="008F6C2E" w:rsidRDefault="006A1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6E399C"/>
    <w:multiLevelType w:val="hybridMultilevel"/>
    <w:tmpl w:val="CE2630A6"/>
    <w:lvl w:ilvl="0" w:tplc="C00E522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7529214">
      <w:start w:val="1"/>
      <w:numFmt w:val="bullet"/>
      <w:lvlText w:val="o"/>
      <w:lvlJc w:val="left"/>
      <w:pPr>
        <w:ind w:left="11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07A9310">
      <w:start w:val="1"/>
      <w:numFmt w:val="bullet"/>
      <w:lvlText w:val="▪"/>
      <w:lvlJc w:val="left"/>
      <w:pPr>
        <w:ind w:left="19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8A06E44">
      <w:start w:val="1"/>
      <w:numFmt w:val="bullet"/>
      <w:lvlText w:val="•"/>
      <w:lvlJc w:val="left"/>
      <w:pPr>
        <w:ind w:left="26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0C5EF0">
      <w:start w:val="1"/>
      <w:numFmt w:val="bullet"/>
      <w:lvlText w:val="o"/>
      <w:lvlJc w:val="left"/>
      <w:pPr>
        <w:ind w:left="334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60C86DA">
      <w:start w:val="1"/>
      <w:numFmt w:val="bullet"/>
      <w:lvlText w:val="▪"/>
      <w:lvlJc w:val="left"/>
      <w:pPr>
        <w:ind w:left="40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92C52FA">
      <w:start w:val="1"/>
      <w:numFmt w:val="bullet"/>
      <w:lvlText w:val="•"/>
      <w:lvlJc w:val="left"/>
      <w:pPr>
        <w:ind w:left="47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901DC8">
      <w:start w:val="1"/>
      <w:numFmt w:val="bullet"/>
      <w:lvlText w:val="o"/>
      <w:lvlJc w:val="left"/>
      <w:pPr>
        <w:ind w:left="55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3425D68">
      <w:start w:val="1"/>
      <w:numFmt w:val="bullet"/>
      <w:lvlText w:val="▪"/>
      <w:lvlJc w:val="left"/>
      <w:pPr>
        <w:ind w:left="622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07876E0"/>
    <w:multiLevelType w:val="hybridMultilevel"/>
    <w:tmpl w:val="E1EEF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07522"/>
    <w:multiLevelType w:val="hybridMultilevel"/>
    <w:tmpl w:val="B5E49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36452"/>
    <w:multiLevelType w:val="hybridMultilevel"/>
    <w:tmpl w:val="D376E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80F12"/>
    <w:multiLevelType w:val="hybridMultilevel"/>
    <w:tmpl w:val="A4AA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FF3A49"/>
    <w:multiLevelType w:val="hybridMultilevel"/>
    <w:tmpl w:val="5EBCCFC4"/>
    <w:lvl w:ilvl="0" w:tplc="3B3487D8">
      <w:start w:val="1"/>
      <w:numFmt w:val="bullet"/>
      <w:lvlText w:val="•"/>
      <w:lvlJc w:val="left"/>
      <w:pPr>
        <w:ind w:left="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326F6A">
      <w:start w:val="1"/>
      <w:numFmt w:val="bullet"/>
      <w:lvlText w:val="o"/>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252B624">
      <w:start w:val="1"/>
      <w:numFmt w:val="bullet"/>
      <w:lvlText w:val="▪"/>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72C1D8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A3A367C">
      <w:start w:val="1"/>
      <w:numFmt w:val="bullet"/>
      <w:lvlText w:val="o"/>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7CD6B442">
      <w:start w:val="1"/>
      <w:numFmt w:val="bullet"/>
      <w:lvlText w:val="▪"/>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C36902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841A74">
      <w:start w:val="1"/>
      <w:numFmt w:val="bullet"/>
      <w:lvlText w:val="o"/>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94002E">
      <w:start w:val="1"/>
      <w:numFmt w:val="bullet"/>
      <w:lvlText w:val="▪"/>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AA12C0A"/>
    <w:multiLevelType w:val="hybridMultilevel"/>
    <w:tmpl w:val="893C3BBA"/>
    <w:lvl w:ilvl="0" w:tplc="D1CE8568">
      <w:start w:val="1"/>
      <w:numFmt w:val="bullet"/>
      <w:lvlText w:val="•"/>
      <w:lvlJc w:val="left"/>
      <w:pPr>
        <w:ind w:left="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702E94">
      <w:start w:val="1"/>
      <w:numFmt w:val="bullet"/>
      <w:lvlText w:val="o"/>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C00125A">
      <w:start w:val="1"/>
      <w:numFmt w:val="bullet"/>
      <w:lvlText w:val="▪"/>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954537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187F98">
      <w:start w:val="1"/>
      <w:numFmt w:val="bullet"/>
      <w:lvlText w:val="o"/>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FF874F8">
      <w:start w:val="1"/>
      <w:numFmt w:val="bullet"/>
      <w:lvlText w:val="▪"/>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C86E5B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300B6A">
      <w:start w:val="1"/>
      <w:numFmt w:val="bullet"/>
      <w:lvlText w:val="o"/>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1C8C400">
      <w:start w:val="1"/>
      <w:numFmt w:val="bullet"/>
      <w:lvlText w:val="▪"/>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D071739"/>
    <w:multiLevelType w:val="hybridMultilevel"/>
    <w:tmpl w:val="535698EA"/>
    <w:lvl w:ilvl="0" w:tplc="B0B23D48">
      <w:start w:val="1"/>
      <w:numFmt w:val="bullet"/>
      <w:lvlText w:val="•"/>
      <w:lvlJc w:val="left"/>
      <w:pPr>
        <w:ind w:left="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BCE3EA">
      <w:start w:val="1"/>
      <w:numFmt w:val="bullet"/>
      <w:lvlText w:val="o"/>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8304302">
      <w:start w:val="1"/>
      <w:numFmt w:val="bullet"/>
      <w:lvlText w:val="▪"/>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0A4DBB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B46394">
      <w:start w:val="1"/>
      <w:numFmt w:val="bullet"/>
      <w:lvlText w:val="o"/>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374E8AC">
      <w:start w:val="1"/>
      <w:numFmt w:val="bullet"/>
      <w:lvlText w:val="▪"/>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994ED54">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F4A1B0">
      <w:start w:val="1"/>
      <w:numFmt w:val="bullet"/>
      <w:lvlText w:val="o"/>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408118C">
      <w:start w:val="1"/>
      <w:numFmt w:val="bullet"/>
      <w:lvlText w:val="▪"/>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D5A1C26"/>
    <w:multiLevelType w:val="hybridMultilevel"/>
    <w:tmpl w:val="1EF62D8E"/>
    <w:lvl w:ilvl="0" w:tplc="D1CE856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E0D52"/>
    <w:multiLevelType w:val="hybridMultilevel"/>
    <w:tmpl w:val="5D529B7E"/>
    <w:lvl w:ilvl="0" w:tplc="D1CE8568">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9B40BB"/>
    <w:multiLevelType w:val="hybridMultilevel"/>
    <w:tmpl w:val="FB268292"/>
    <w:lvl w:ilvl="0" w:tplc="D1CE8568">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3B6155"/>
    <w:multiLevelType w:val="hybridMultilevel"/>
    <w:tmpl w:val="3688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B53054"/>
    <w:multiLevelType w:val="hybridMultilevel"/>
    <w:tmpl w:val="3C8C367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762358"/>
    <w:multiLevelType w:val="hybridMultilevel"/>
    <w:tmpl w:val="2A904A72"/>
    <w:lvl w:ilvl="0" w:tplc="472CF994">
      <w:start w:val="1"/>
      <w:numFmt w:val="bullet"/>
      <w:lvlText w:val="•"/>
      <w:lvlJc w:val="left"/>
      <w:pPr>
        <w:ind w:left="3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7648032">
      <w:start w:val="1"/>
      <w:numFmt w:val="bullet"/>
      <w:lvlText w:val="o"/>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BFCC36C">
      <w:start w:val="1"/>
      <w:numFmt w:val="bullet"/>
      <w:lvlText w:val="▪"/>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57C5306">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7243EC">
      <w:start w:val="1"/>
      <w:numFmt w:val="bullet"/>
      <w:lvlText w:val="o"/>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2DAE6B4">
      <w:start w:val="1"/>
      <w:numFmt w:val="bullet"/>
      <w:lvlText w:val="▪"/>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07E098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3EF6AE">
      <w:start w:val="1"/>
      <w:numFmt w:val="bullet"/>
      <w:lvlText w:val="o"/>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AE6414E">
      <w:start w:val="1"/>
      <w:numFmt w:val="bullet"/>
      <w:lvlText w:val="▪"/>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BCA516A"/>
    <w:multiLevelType w:val="hybridMultilevel"/>
    <w:tmpl w:val="B9F8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4"/>
  </w:num>
  <w:num w:numId="4">
    <w:abstractNumId w:val="6"/>
  </w:num>
  <w:num w:numId="5">
    <w:abstractNumId w:val="13"/>
  </w:num>
  <w:num w:numId="6">
    <w:abstractNumId w:val="7"/>
  </w:num>
  <w:num w:numId="7">
    <w:abstractNumId w:val="5"/>
  </w:num>
  <w:num w:numId="8">
    <w:abstractNumId w:val="9"/>
  </w:num>
  <w:num w:numId="9">
    <w:abstractNumId w:val="8"/>
  </w:num>
  <w:num w:numId="10">
    <w:abstractNumId w:val="10"/>
  </w:num>
  <w:num w:numId="11">
    <w:abstractNumId w:val="0"/>
  </w:num>
  <w:num w:numId="12">
    <w:abstractNumId w:val="12"/>
  </w:num>
  <w:num w:numId="13">
    <w:abstractNumId w:val="1"/>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wNDYxNjQ1MDc0MjZV0lEKTi0uzszPAykwrAUA0+mRIiwAAAA="/>
  </w:docVars>
  <w:rsids>
    <w:rsidRoot w:val="00257286"/>
    <w:rsid w:val="00011A19"/>
    <w:rsid w:val="00050057"/>
    <w:rsid w:val="00072BB3"/>
    <w:rsid w:val="00076F51"/>
    <w:rsid w:val="00082EB6"/>
    <w:rsid w:val="0009626F"/>
    <w:rsid w:val="000E1BC9"/>
    <w:rsid w:val="000E350B"/>
    <w:rsid w:val="000F43B3"/>
    <w:rsid w:val="001109F7"/>
    <w:rsid w:val="00124544"/>
    <w:rsid w:val="0014648E"/>
    <w:rsid w:val="001867D0"/>
    <w:rsid w:val="00186EFB"/>
    <w:rsid w:val="001C4D3B"/>
    <w:rsid w:val="001C7F71"/>
    <w:rsid w:val="001F00C5"/>
    <w:rsid w:val="00201068"/>
    <w:rsid w:val="00203FC2"/>
    <w:rsid w:val="002237D2"/>
    <w:rsid w:val="0025262D"/>
    <w:rsid w:val="00257286"/>
    <w:rsid w:val="002A1191"/>
    <w:rsid w:val="002A7A9B"/>
    <w:rsid w:val="002D5B05"/>
    <w:rsid w:val="002E2C35"/>
    <w:rsid w:val="00326F8F"/>
    <w:rsid w:val="00362A39"/>
    <w:rsid w:val="00367BDF"/>
    <w:rsid w:val="003A3677"/>
    <w:rsid w:val="003A7230"/>
    <w:rsid w:val="003B2F70"/>
    <w:rsid w:val="003C6FEA"/>
    <w:rsid w:val="003D6ED2"/>
    <w:rsid w:val="00401CC3"/>
    <w:rsid w:val="00402183"/>
    <w:rsid w:val="0041277A"/>
    <w:rsid w:val="00416B8E"/>
    <w:rsid w:val="004217B1"/>
    <w:rsid w:val="0043429C"/>
    <w:rsid w:val="0043782B"/>
    <w:rsid w:val="004460CB"/>
    <w:rsid w:val="0046095C"/>
    <w:rsid w:val="00461A21"/>
    <w:rsid w:val="0049019E"/>
    <w:rsid w:val="00496DA2"/>
    <w:rsid w:val="004B405B"/>
    <w:rsid w:val="004F5FE2"/>
    <w:rsid w:val="0052248E"/>
    <w:rsid w:val="00554812"/>
    <w:rsid w:val="00580658"/>
    <w:rsid w:val="00594CFE"/>
    <w:rsid w:val="0059606B"/>
    <w:rsid w:val="005B5E95"/>
    <w:rsid w:val="005C62E5"/>
    <w:rsid w:val="005F6589"/>
    <w:rsid w:val="00614052"/>
    <w:rsid w:val="00616F31"/>
    <w:rsid w:val="00633229"/>
    <w:rsid w:val="0063625A"/>
    <w:rsid w:val="00642726"/>
    <w:rsid w:val="00646612"/>
    <w:rsid w:val="00667471"/>
    <w:rsid w:val="00684C49"/>
    <w:rsid w:val="00694B86"/>
    <w:rsid w:val="006A1728"/>
    <w:rsid w:val="006A4361"/>
    <w:rsid w:val="006F2B2E"/>
    <w:rsid w:val="00704647"/>
    <w:rsid w:val="00712C89"/>
    <w:rsid w:val="007459F9"/>
    <w:rsid w:val="007541D8"/>
    <w:rsid w:val="00757AB2"/>
    <w:rsid w:val="007635DA"/>
    <w:rsid w:val="00797880"/>
    <w:rsid w:val="007B15CA"/>
    <w:rsid w:val="007C0372"/>
    <w:rsid w:val="007D57E6"/>
    <w:rsid w:val="00831215"/>
    <w:rsid w:val="008356DD"/>
    <w:rsid w:val="0084086D"/>
    <w:rsid w:val="0084096B"/>
    <w:rsid w:val="008552E4"/>
    <w:rsid w:val="00861554"/>
    <w:rsid w:val="008634C7"/>
    <w:rsid w:val="008A2C8A"/>
    <w:rsid w:val="008A4099"/>
    <w:rsid w:val="008C00C8"/>
    <w:rsid w:val="008C45C5"/>
    <w:rsid w:val="008C6E15"/>
    <w:rsid w:val="008D6A76"/>
    <w:rsid w:val="008D7327"/>
    <w:rsid w:val="008E0C57"/>
    <w:rsid w:val="00907108"/>
    <w:rsid w:val="00914EBA"/>
    <w:rsid w:val="00915970"/>
    <w:rsid w:val="009323D4"/>
    <w:rsid w:val="00936952"/>
    <w:rsid w:val="00956220"/>
    <w:rsid w:val="009816BB"/>
    <w:rsid w:val="00983BBD"/>
    <w:rsid w:val="009A1C4A"/>
    <w:rsid w:val="009A2919"/>
    <w:rsid w:val="009A3330"/>
    <w:rsid w:val="009A584F"/>
    <w:rsid w:val="009B5D23"/>
    <w:rsid w:val="009C6778"/>
    <w:rsid w:val="009C7A0E"/>
    <w:rsid w:val="009E6405"/>
    <w:rsid w:val="009F60DB"/>
    <w:rsid w:val="00A061E7"/>
    <w:rsid w:val="00A1073F"/>
    <w:rsid w:val="00A1116C"/>
    <w:rsid w:val="00A1619E"/>
    <w:rsid w:val="00A17FA7"/>
    <w:rsid w:val="00A201EA"/>
    <w:rsid w:val="00A406C9"/>
    <w:rsid w:val="00A4607C"/>
    <w:rsid w:val="00A7694F"/>
    <w:rsid w:val="00A9372D"/>
    <w:rsid w:val="00AB3668"/>
    <w:rsid w:val="00AD0E82"/>
    <w:rsid w:val="00AE56A6"/>
    <w:rsid w:val="00AF0BEB"/>
    <w:rsid w:val="00B67191"/>
    <w:rsid w:val="00B808CC"/>
    <w:rsid w:val="00BA1094"/>
    <w:rsid w:val="00BB4AD4"/>
    <w:rsid w:val="00BE279D"/>
    <w:rsid w:val="00BF19F7"/>
    <w:rsid w:val="00C07248"/>
    <w:rsid w:val="00C1336F"/>
    <w:rsid w:val="00C442CE"/>
    <w:rsid w:val="00C603D0"/>
    <w:rsid w:val="00C7012F"/>
    <w:rsid w:val="00C721A3"/>
    <w:rsid w:val="00C72748"/>
    <w:rsid w:val="00C7274D"/>
    <w:rsid w:val="00C7409E"/>
    <w:rsid w:val="00C841C7"/>
    <w:rsid w:val="00C90FF8"/>
    <w:rsid w:val="00CC48A8"/>
    <w:rsid w:val="00CD5BC6"/>
    <w:rsid w:val="00CF53B3"/>
    <w:rsid w:val="00D12259"/>
    <w:rsid w:val="00D17318"/>
    <w:rsid w:val="00D508D2"/>
    <w:rsid w:val="00D61615"/>
    <w:rsid w:val="00D83482"/>
    <w:rsid w:val="00D85914"/>
    <w:rsid w:val="00D954FA"/>
    <w:rsid w:val="00DB0163"/>
    <w:rsid w:val="00DB51A8"/>
    <w:rsid w:val="00DC3202"/>
    <w:rsid w:val="00DE299E"/>
    <w:rsid w:val="00E05308"/>
    <w:rsid w:val="00E21C40"/>
    <w:rsid w:val="00E37A26"/>
    <w:rsid w:val="00E37E85"/>
    <w:rsid w:val="00E43279"/>
    <w:rsid w:val="00E601EB"/>
    <w:rsid w:val="00E6058E"/>
    <w:rsid w:val="00EB70FC"/>
    <w:rsid w:val="00EC7D34"/>
    <w:rsid w:val="00EE54B2"/>
    <w:rsid w:val="00EF57B9"/>
    <w:rsid w:val="00F21AC1"/>
    <w:rsid w:val="00F45C5D"/>
    <w:rsid w:val="00F51146"/>
    <w:rsid w:val="00F72E38"/>
    <w:rsid w:val="00FA2C97"/>
    <w:rsid w:val="00FA360F"/>
    <w:rsid w:val="00FB54D7"/>
    <w:rsid w:val="00FB6717"/>
    <w:rsid w:val="00FE6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AC772"/>
  <w15:chartTrackingRefBased/>
  <w15:docId w15:val="{CACF8554-CD52-4BDB-8D68-04ACD169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286"/>
  </w:style>
  <w:style w:type="paragraph" w:styleId="Heading1">
    <w:name w:val="heading 1"/>
    <w:basedOn w:val="Normal"/>
    <w:next w:val="Normal"/>
    <w:link w:val="Heading1Char"/>
    <w:uiPriority w:val="9"/>
    <w:qFormat/>
    <w:rsid w:val="0025728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25728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25728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25728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25728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25728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25728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5728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25728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7286"/>
    <w:pPr>
      <w:spacing w:after="0" w:line="240" w:lineRule="auto"/>
    </w:pPr>
  </w:style>
  <w:style w:type="character" w:customStyle="1" w:styleId="Heading1Char">
    <w:name w:val="Heading 1 Char"/>
    <w:basedOn w:val="DefaultParagraphFont"/>
    <w:link w:val="Heading1"/>
    <w:uiPriority w:val="9"/>
    <w:rsid w:val="00257286"/>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257286"/>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25728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25728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25728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25728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25728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5728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25728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25728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25728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257286"/>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2572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257286"/>
    <w:rPr>
      <w:color w:val="5A5A5A" w:themeColor="text1" w:themeTint="A5"/>
      <w:spacing w:val="15"/>
    </w:rPr>
  </w:style>
  <w:style w:type="character" w:styleId="Strong">
    <w:name w:val="Strong"/>
    <w:basedOn w:val="DefaultParagraphFont"/>
    <w:uiPriority w:val="22"/>
    <w:qFormat/>
    <w:rsid w:val="00257286"/>
    <w:rPr>
      <w:b/>
      <w:bCs/>
      <w:color w:val="auto"/>
    </w:rPr>
  </w:style>
  <w:style w:type="character" w:styleId="Emphasis">
    <w:name w:val="Emphasis"/>
    <w:basedOn w:val="DefaultParagraphFont"/>
    <w:uiPriority w:val="20"/>
    <w:qFormat/>
    <w:rsid w:val="00257286"/>
    <w:rPr>
      <w:i/>
      <w:iCs/>
      <w:color w:val="auto"/>
    </w:rPr>
  </w:style>
  <w:style w:type="paragraph" w:styleId="Quote">
    <w:name w:val="Quote"/>
    <w:basedOn w:val="Normal"/>
    <w:next w:val="Normal"/>
    <w:link w:val="QuoteChar"/>
    <w:uiPriority w:val="29"/>
    <w:qFormat/>
    <w:rsid w:val="0025728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257286"/>
    <w:rPr>
      <w:i/>
      <w:iCs/>
      <w:color w:val="404040" w:themeColor="text1" w:themeTint="BF"/>
    </w:rPr>
  </w:style>
  <w:style w:type="paragraph" w:styleId="IntenseQuote">
    <w:name w:val="Intense Quote"/>
    <w:basedOn w:val="Normal"/>
    <w:next w:val="Normal"/>
    <w:link w:val="IntenseQuoteChar"/>
    <w:uiPriority w:val="30"/>
    <w:qFormat/>
    <w:rsid w:val="0025728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257286"/>
    <w:rPr>
      <w:i/>
      <w:iCs/>
      <w:color w:val="404040" w:themeColor="text1" w:themeTint="BF"/>
    </w:rPr>
  </w:style>
  <w:style w:type="character" w:styleId="SubtleEmphasis">
    <w:name w:val="Subtle Emphasis"/>
    <w:basedOn w:val="DefaultParagraphFont"/>
    <w:uiPriority w:val="19"/>
    <w:qFormat/>
    <w:rsid w:val="00257286"/>
    <w:rPr>
      <w:i/>
      <w:iCs/>
      <w:color w:val="404040" w:themeColor="text1" w:themeTint="BF"/>
    </w:rPr>
  </w:style>
  <w:style w:type="character" w:styleId="IntenseEmphasis">
    <w:name w:val="Intense Emphasis"/>
    <w:basedOn w:val="DefaultParagraphFont"/>
    <w:uiPriority w:val="21"/>
    <w:qFormat/>
    <w:rsid w:val="00257286"/>
    <w:rPr>
      <w:b/>
      <w:bCs/>
      <w:i/>
      <w:iCs/>
      <w:color w:val="auto"/>
    </w:rPr>
  </w:style>
  <w:style w:type="character" w:styleId="SubtleReference">
    <w:name w:val="Subtle Reference"/>
    <w:basedOn w:val="DefaultParagraphFont"/>
    <w:uiPriority w:val="31"/>
    <w:qFormat/>
    <w:rsid w:val="00257286"/>
    <w:rPr>
      <w:smallCaps/>
      <w:color w:val="404040" w:themeColor="text1" w:themeTint="BF"/>
    </w:rPr>
  </w:style>
  <w:style w:type="character" w:styleId="IntenseReference">
    <w:name w:val="Intense Reference"/>
    <w:basedOn w:val="DefaultParagraphFont"/>
    <w:uiPriority w:val="32"/>
    <w:qFormat/>
    <w:rsid w:val="00257286"/>
    <w:rPr>
      <w:b/>
      <w:bCs/>
      <w:smallCaps/>
      <w:color w:val="404040" w:themeColor="text1" w:themeTint="BF"/>
      <w:spacing w:val="5"/>
    </w:rPr>
  </w:style>
  <w:style w:type="character" w:styleId="BookTitle">
    <w:name w:val="Book Title"/>
    <w:basedOn w:val="DefaultParagraphFont"/>
    <w:uiPriority w:val="33"/>
    <w:qFormat/>
    <w:rsid w:val="00257286"/>
    <w:rPr>
      <w:b/>
      <w:bCs/>
      <w:i/>
      <w:iCs/>
      <w:spacing w:val="5"/>
    </w:rPr>
  </w:style>
  <w:style w:type="paragraph" w:styleId="TOCHeading">
    <w:name w:val="TOC Heading"/>
    <w:basedOn w:val="Heading1"/>
    <w:next w:val="Normal"/>
    <w:uiPriority w:val="39"/>
    <w:semiHidden/>
    <w:unhideWhenUsed/>
    <w:qFormat/>
    <w:rsid w:val="00257286"/>
    <w:pPr>
      <w:outlineLvl w:val="9"/>
    </w:pPr>
  </w:style>
  <w:style w:type="character" w:styleId="Hyperlink">
    <w:name w:val="Hyperlink"/>
    <w:basedOn w:val="DefaultParagraphFont"/>
    <w:uiPriority w:val="99"/>
    <w:unhideWhenUsed/>
    <w:rsid w:val="00257286"/>
    <w:rPr>
      <w:color w:val="0563C1" w:themeColor="hyperlink"/>
      <w:u w:val="single"/>
    </w:rPr>
  </w:style>
  <w:style w:type="paragraph" w:styleId="ListParagraph">
    <w:name w:val="List Paragraph"/>
    <w:basedOn w:val="Normal"/>
    <w:uiPriority w:val="34"/>
    <w:qFormat/>
    <w:rsid w:val="000E1BC9"/>
    <w:pPr>
      <w:spacing w:after="0" w:line="240" w:lineRule="auto"/>
      <w:ind w:left="720"/>
      <w:contextualSpacing/>
    </w:pPr>
    <w:rPr>
      <w:rFonts w:eastAsiaTheme="minorHAnsi" w:cs="Times New Roman"/>
      <w:sz w:val="24"/>
      <w:szCs w:val="24"/>
      <w:lang w:bidi="en-US"/>
    </w:rPr>
  </w:style>
  <w:style w:type="table" w:styleId="TableGrid">
    <w:name w:val="Table Grid"/>
    <w:basedOn w:val="TableNormal"/>
    <w:uiPriority w:val="39"/>
    <w:rsid w:val="00CD5BC6"/>
    <w:pPr>
      <w:spacing w:after="0" w:line="240" w:lineRule="auto"/>
    </w:pPr>
    <w:rPr>
      <w:rFonts w:eastAsiaTheme="minorHAnsi" w:cs="Times New Roman"/>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
    <w:name w:val="Grid Table 4"/>
    <w:basedOn w:val="TableNormal"/>
    <w:uiPriority w:val="49"/>
    <w:rsid w:val="00B808C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67471"/>
    <w:rPr>
      <w:color w:val="808080"/>
    </w:rPr>
  </w:style>
  <w:style w:type="paragraph" w:styleId="BalloonText">
    <w:name w:val="Balloon Text"/>
    <w:basedOn w:val="Normal"/>
    <w:link w:val="BalloonTextChar"/>
    <w:uiPriority w:val="99"/>
    <w:semiHidden/>
    <w:unhideWhenUsed/>
    <w:rsid w:val="006F2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B2E"/>
    <w:rPr>
      <w:rFonts w:ascii="Segoe UI" w:hAnsi="Segoe UI" w:cs="Segoe UI"/>
      <w:sz w:val="18"/>
      <w:szCs w:val="18"/>
    </w:rPr>
  </w:style>
  <w:style w:type="character" w:styleId="FollowedHyperlink">
    <w:name w:val="FollowedHyperlink"/>
    <w:basedOn w:val="DefaultParagraphFont"/>
    <w:uiPriority w:val="99"/>
    <w:semiHidden/>
    <w:unhideWhenUsed/>
    <w:rsid w:val="00E37E85"/>
    <w:rPr>
      <w:color w:val="954F72" w:themeColor="followedHyperlink"/>
      <w:u w:val="single"/>
    </w:rPr>
  </w:style>
  <w:style w:type="table" w:customStyle="1" w:styleId="TableGrid0">
    <w:name w:val="TableGrid"/>
    <w:rsid w:val="00861554"/>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861554"/>
    <w:pPr>
      <w:tabs>
        <w:tab w:val="center" w:pos="4680"/>
        <w:tab w:val="right" w:pos="9360"/>
      </w:tabs>
      <w:spacing w:after="0" w:line="240" w:lineRule="auto"/>
    </w:pPr>
    <w:rPr>
      <w:rFonts w:ascii="Calibri" w:eastAsia="Calibri" w:hAnsi="Calibri" w:cs="Calibri"/>
      <w:color w:val="000000"/>
    </w:rPr>
  </w:style>
  <w:style w:type="character" w:customStyle="1" w:styleId="HeaderChar">
    <w:name w:val="Header Char"/>
    <w:basedOn w:val="DefaultParagraphFont"/>
    <w:link w:val="Header"/>
    <w:uiPriority w:val="99"/>
    <w:rsid w:val="00861554"/>
    <w:rPr>
      <w:rFonts w:ascii="Calibri" w:eastAsia="Calibri" w:hAnsi="Calibri" w:cs="Calibri"/>
      <w:color w:val="000000"/>
    </w:rPr>
  </w:style>
  <w:style w:type="paragraph" w:styleId="Footer">
    <w:name w:val="footer"/>
    <w:basedOn w:val="Normal"/>
    <w:link w:val="FooterChar"/>
    <w:uiPriority w:val="99"/>
    <w:unhideWhenUsed/>
    <w:rsid w:val="00861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554"/>
  </w:style>
  <w:style w:type="paragraph" w:styleId="PlainText">
    <w:name w:val="Plain Text"/>
    <w:basedOn w:val="Normal"/>
    <w:link w:val="PlainTextChar"/>
    <w:uiPriority w:val="99"/>
    <w:unhideWhenUsed/>
    <w:rsid w:val="00EB70FC"/>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EB70FC"/>
    <w:rPr>
      <w:rFonts w:ascii="Consolas" w:eastAsiaTheme="minorHAns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ssc.edu/students/Pages/Current/CourseCatalog.aspx"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lssc.edu/lakehawk/Pages/default.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lssc.smartcatalogiq.com/current/Catalog-and-Student-Handbook/Student-Financial-Assistance/Financial-Aid-Policies-and-Procedures/Repayment-of-Federal-Financial-Aid/Initial-Attendance-Verification"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lssc.edu/academics/disabilityservices/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age_x0020_Display_x0020_Order xmlns="f678b3e7-99ca-49a2-9591-16a4ba76fdac">1</Page_x0020_Display_x0020_Order>
    <Display_x0020_In_x0020_Nav xmlns="f678b3e7-99ca-49a2-9591-16a4ba76fdac">true</Display_x0020_In_x0020_Nav>
    <_dlc_DocId xmlns="f678b3e7-99ca-49a2-9591-16a4ba76fdac">P5HZTAUAE3PW-2421-143</_dlc_DocId>
    <_dlc_DocIdUrl xmlns="f678b3e7-99ca-49a2-9591-16a4ba76fdac">
      <Url>http://www.lssc.edu/faculty/joan_m_johnson/_layouts/DocIdRedir.aspx?ID=P5HZTAUAE3PW-2421-143</Url>
      <Description>P5HZTAUAE3PW-2421-143</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7751C0587AB974DA742873BC5A1C6D1" ma:contentTypeVersion="0" ma:contentTypeDescription="Create a new document." ma:contentTypeScope="" ma:versionID="591e8341d8fea0b1ec21728ec1edc07b">
  <xsd:schema xmlns:xsd="http://www.w3.org/2001/XMLSchema" xmlns:xs="http://www.w3.org/2001/XMLSchema" xmlns:p="http://schemas.microsoft.com/office/2006/metadata/properties" xmlns:ns2="f678b3e7-99ca-49a2-9591-16a4ba76fdac" targetNamespace="http://schemas.microsoft.com/office/2006/metadata/properties" ma:root="true" ma:fieldsID="d6cf115dc1f6827e14f844cccabb302f" ns2:_="">
    <xsd:import namespace="f678b3e7-99ca-49a2-9591-16a4ba76fdac"/>
    <xsd:element name="properties">
      <xsd:complexType>
        <xsd:sequence>
          <xsd:element name="documentManagement">
            <xsd:complexType>
              <xsd:all>
                <xsd:element ref="ns2:_dlc_DocId" minOccurs="0"/>
                <xsd:element ref="ns2:_dlc_DocIdUrl" minOccurs="0"/>
                <xsd:element ref="ns2:_dlc_DocIdPersistId" minOccurs="0"/>
                <xsd:element ref="ns2:Display_x0020_In_x0020_Nav" minOccurs="0"/>
                <xsd:element ref="ns2:Page_x0020_Display_x0020_Or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78b3e7-99ca-49a2-9591-16a4ba76fda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Display_x0020_In_x0020_Nav" ma:index="11" nillable="true" ma:displayName="Display In Nav" ma:default="1" ma:description="Use this value to determine whether a link or page is currently visible in the Navigation control." ma:internalName="Display_x0020_In_x0020_Nav">
      <xsd:simpleType>
        <xsd:restriction base="dms:Boolean"/>
      </xsd:simpleType>
    </xsd:element>
    <xsd:element name="Page_x0020_Display_x0020_Order" ma:index="12" nillable="true" ma:displayName="Page Display Order" ma:decimals="0" ma:default="1" ma:description="Use this property to control the order that pages will display within the Navigaton control." ma:internalName="Page_x0020_Display_x0020_Order" ma:readOnly="false" ma:percentage="FALSE">
      <xsd:simpleType>
        <xsd:restriction base="dms:Number">
          <xsd:maxInclusive value="1000000"/>
          <xsd:minInclusive value="1"/>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454500-6EB9-4BB2-A1B5-8580A6C350F2}">
  <ds:schemaRefs>
    <ds:schemaRef ds:uri="http://schemas.microsoft.com/sharepoint/events"/>
  </ds:schemaRefs>
</ds:datastoreItem>
</file>

<file path=customXml/itemProps2.xml><?xml version="1.0" encoding="utf-8"?>
<ds:datastoreItem xmlns:ds="http://schemas.openxmlformats.org/officeDocument/2006/customXml" ds:itemID="{967384EE-B939-415F-BFC0-0F8E1848986E}">
  <ds:schemaRefs>
    <ds:schemaRef ds:uri="http://schemas.openxmlformats.org/officeDocument/2006/bibliography"/>
  </ds:schemaRefs>
</ds:datastoreItem>
</file>

<file path=customXml/itemProps3.xml><?xml version="1.0" encoding="utf-8"?>
<ds:datastoreItem xmlns:ds="http://schemas.openxmlformats.org/officeDocument/2006/customXml" ds:itemID="{9509BF34-69F1-49EA-A9B5-DDC5D490DD95}">
  <ds:schemaRefs>
    <ds:schemaRef ds:uri="http://schemas.microsoft.com/sharepoint/v3/contenttype/forms"/>
  </ds:schemaRefs>
</ds:datastoreItem>
</file>

<file path=customXml/itemProps4.xml><?xml version="1.0" encoding="utf-8"?>
<ds:datastoreItem xmlns:ds="http://schemas.openxmlformats.org/officeDocument/2006/customXml" ds:itemID="{ED755912-5688-4F65-8E1A-177AC36BFDD5}">
  <ds:schemaRefs>
    <ds:schemaRef ds:uri="http://schemas.microsoft.com/office/2006/metadata/properties"/>
    <ds:schemaRef ds:uri="http://schemas.microsoft.com/office/infopath/2007/PartnerControls"/>
    <ds:schemaRef ds:uri="f678b3e7-99ca-49a2-9591-16a4ba76fdac"/>
  </ds:schemaRefs>
</ds:datastoreItem>
</file>

<file path=customXml/itemProps5.xml><?xml version="1.0" encoding="utf-8"?>
<ds:datastoreItem xmlns:ds="http://schemas.openxmlformats.org/officeDocument/2006/customXml" ds:itemID="{2D4B69B2-DFA3-42E9-93D0-7AC089A2C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78b3e7-99ca-49a2-9591-16a4ba76fd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2</TotalTime>
  <Pages>16</Pages>
  <Words>3184</Words>
  <Characters>1815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CTS 1205 course syllabus fall 2016</vt:lpstr>
    </vt:vector>
  </TitlesOfParts>
  <Company/>
  <LinksUpToDate>false</LinksUpToDate>
  <CharactersWithSpaces>2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S 1205 course syllabus fall 2016</dc:title>
  <dc:subject/>
  <dc:creator>Jackie</dc:creator>
  <cp:keywords/>
  <dc:description/>
  <cp:lastModifiedBy>Joan Johnson</cp:lastModifiedBy>
  <cp:revision>3</cp:revision>
  <cp:lastPrinted>2016-12-04T19:01:00Z</cp:lastPrinted>
  <dcterms:created xsi:type="dcterms:W3CDTF">2021-01-04T19:39:00Z</dcterms:created>
  <dcterms:modified xsi:type="dcterms:W3CDTF">2021-01-0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751C0587AB974DA742873BC5A1C6D1</vt:lpwstr>
  </property>
  <property fmtid="{D5CDD505-2E9C-101B-9397-08002B2CF9AE}" pid="3" name="_dlc_DocIdItemGuid">
    <vt:lpwstr>0d367c95-05e2-441d-9c5d-4c38fa0f7d03</vt:lpwstr>
  </property>
</Properties>
</file>